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56C34" w14:textId="24E4DB4E" w:rsidR="00E52AB2" w:rsidRDefault="00E52AB2" w:rsidP="00D33CCA">
      <w:pPr>
        <w:pStyle w:val="NormalWeb"/>
        <w:jc w:val="center"/>
      </w:pPr>
      <w:r w:rsidRPr="00E62A68">
        <w:rPr>
          <w:b/>
          <w:bCs/>
          <w:sz w:val="32"/>
          <w:szCs w:val="32"/>
          <w:u w:val="single"/>
        </w:rPr>
        <w:t>TERMS OF SERVICE</w:t>
      </w:r>
      <w:r w:rsidR="00EC0E63">
        <w:rPr>
          <w:b/>
          <w:bCs/>
          <w:sz w:val="32"/>
          <w:szCs w:val="32"/>
          <w:u w:val="single"/>
        </w:rPr>
        <w:br/>
      </w:r>
      <w:r w:rsidR="00D33CCA">
        <w:rPr>
          <w:rStyle w:val="Strong"/>
        </w:rPr>
        <w:br/>
        <w:t>Patch My PC, LLC</w:t>
      </w:r>
      <w:r w:rsidR="00D33CCA">
        <w:br/>
        <w:t xml:space="preserve">Last Updated: </w:t>
      </w:r>
      <w:r w:rsidR="00290BE0">
        <w:t>January</w:t>
      </w:r>
      <w:r w:rsidR="008C5C99">
        <w:t xml:space="preserve"> </w:t>
      </w:r>
      <w:r w:rsidR="00290BE0">
        <w:t>18</w:t>
      </w:r>
      <w:r w:rsidR="00D33CCA">
        <w:t>, 20</w:t>
      </w:r>
      <w:r w:rsidR="0094318A">
        <w:t>2</w:t>
      </w:r>
      <w:r w:rsidR="00290BE0">
        <w:t>1</w:t>
      </w:r>
    </w:p>
    <w:p w14:paraId="1D94E0E2" w14:textId="77777777" w:rsidR="003E5B4D" w:rsidRDefault="003E5B4D" w:rsidP="003E5B4D">
      <w:r>
        <w:t xml:space="preserve">These </w:t>
      </w:r>
      <w:r w:rsidR="00E52AB2">
        <w:t>T</w:t>
      </w:r>
      <w:r>
        <w:t xml:space="preserve">erms of </w:t>
      </w:r>
      <w:r w:rsidR="00E52AB2">
        <w:t>S</w:t>
      </w:r>
      <w:r>
        <w:t xml:space="preserve">ervice ("Terms") cover </w:t>
      </w:r>
      <w:r w:rsidR="00E62A68">
        <w:t>every user’s and organization’s (collectively, “Customer”)</w:t>
      </w:r>
      <w:r>
        <w:t xml:space="preserve"> use and access to the products, services, software, and websites (collectively, "Services") provided by Patch My PC, LLC </w:t>
      </w:r>
      <w:r w:rsidR="00D14268">
        <w:t xml:space="preserve">(“PMP” or “Patch My PC”). </w:t>
      </w:r>
      <w:r w:rsidR="003E6096">
        <w:t>If you</w:t>
      </w:r>
      <w:r>
        <w:t xml:space="preserve"> </w:t>
      </w:r>
      <w:r w:rsidR="00E52AB2">
        <w:t xml:space="preserve">use </w:t>
      </w:r>
      <w:r w:rsidR="00E04ABB">
        <w:t>PMP’s Software</w:t>
      </w:r>
      <w:r>
        <w:t xml:space="preserve"> Services as the employee or affiliate of an organization, you are accepting these Terms on behalf of that organization</w:t>
      </w:r>
      <w:r w:rsidR="00E62A68">
        <w:t>; y</w:t>
      </w:r>
      <w:r>
        <w:t xml:space="preserve">ou represent that you have authority to bind </w:t>
      </w:r>
      <w:r w:rsidR="00E62A68">
        <w:t>the o</w:t>
      </w:r>
      <w:r>
        <w:t>rganization.</w:t>
      </w:r>
    </w:p>
    <w:p w14:paraId="7383F758" w14:textId="77777777" w:rsidR="00E52AB2" w:rsidRDefault="00E52AB2" w:rsidP="003E5B4D"/>
    <w:p w14:paraId="28B4E27B" w14:textId="77777777" w:rsidR="003E5B4D" w:rsidRPr="00E52AB2" w:rsidRDefault="00E62A68" w:rsidP="003E5B4D">
      <w:pPr>
        <w:rPr>
          <w:b/>
          <w:bCs/>
          <w:i/>
          <w:iCs/>
          <w:u w:val="single"/>
        </w:rPr>
      </w:pPr>
      <w:r>
        <w:rPr>
          <w:b/>
          <w:bCs/>
          <w:i/>
          <w:iCs/>
          <w:u w:val="single"/>
        </w:rPr>
        <w:t>T</w:t>
      </w:r>
      <w:r w:rsidR="003E5B4D" w:rsidRPr="00E52AB2">
        <w:rPr>
          <w:b/>
          <w:bCs/>
          <w:i/>
          <w:iCs/>
          <w:u w:val="single"/>
        </w:rPr>
        <w:t>he statements set forth under the "Simply put"</w:t>
      </w:r>
      <w:r>
        <w:rPr>
          <w:b/>
          <w:bCs/>
          <w:i/>
          <w:iCs/>
          <w:u w:val="single"/>
        </w:rPr>
        <w:t xml:space="preserve"> headings</w:t>
      </w:r>
      <w:r w:rsidR="003E5B4D" w:rsidRPr="00E52AB2">
        <w:rPr>
          <w:b/>
          <w:bCs/>
          <w:i/>
          <w:iCs/>
          <w:u w:val="single"/>
        </w:rPr>
        <w:t xml:space="preserve"> are provided as a courtesy for your convenience and are </w:t>
      </w:r>
      <w:r w:rsidR="00D14268">
        <w:rPr>
          <w:b/>
          <w:bCs/>
          <w:i/>
          <w:iCs/>
          <w:u w:val="single"/>
        </w:rPr>
        <w:t>neither</w:t>
      </w:r>
      <w:r w:rsidR="003E5B4D" w:rsidRPr="00E52AB2">
        <w:rPr>
          <w:b/>
          <w:bCs/>
          <w:i/>
          <w:iCs/>
          <w:u w:val="single"/>
        </w:rPr>
        <w:t xml:space="preserve"> legally binding </w:t>
      </w:r>
      <w:r w:rsidR="00D14268">
        <w:rPr>
          <w:b/>
          <w:bCs/>
          <w:i/>
          <w:iCs/>
          <w:u w:val="single"/>
        </w:rPr>
        <w:t>nor</w:t>
      </w:r>
      <w:r w:rsidR="003E5B4D" w:rsidRPr="00E52AB2">
        <w:rPr>
          <w:b/>
          <w:bCs/>
          <w:i/>
          <w:iCs/>
          <w:u w:val="single"/>
        </w:rPr>
        <w:t xml:space="preserve"> designed to modify these Terms.</w:t>
      </w:r>
    </w:p>
    <w:p w14:paraId="3E6157BC" w14:textId="77777777" w:rsidR="00380D5B" w:rsidRDefault="00380D5B" w:rsidP="00E62A68"/>
    <w:p w14:paraId="376F92FA" w14:textId="77777777" w:rsidR="003E5B4D" w:rsidRPr="00E62A68" w:rsidRDefault="00380D5B" w:rsidP="00E62A68">
      <w:pPr>
        <w:rPr>
          <w:b/>
          <w:bCs/>
          <w:i/>
          <w:iCs/>
          <w:u w:val="single"/>
        </w:rPr>
      </w:pPr>
      <w:r w:rsidRPr="00380D5B">
        <w:rPr>
          <w:b/>
          <w:bCs/>
          <w:i/>
          <w:iCs/>
          <w:u w:val="single"/>
        </w:rPr>
        <w:t xml:space="preserve">Recitals </w:t>
      </w:r>
      <w:r w:rsidR="003E5B4D" w:rsidRPr="00380D5B">
        <w:rPr>
          <w:b/>
          <w:bCs/>
          <w:i/>
          <w:iCs/>
          <w:u w:val="single"/>
        </w:rPr>
        <w:t>Simply</w:t>
      </w:r>
      <w:r w:rsidR="003E5B4D" w:rsidRPr="003E5B4D">
        <w:rPr>
          <w:b/>
          <w:bCs/>
          <w:i/>
          <w:iCs/>
          <w:u w:val="single"/>
        </w:rPr>
        <w:t xml:space="preserve"> put:</w:t>
      </w:r>
      <w:r w:rsidR="00E62A68">
        <w:t xml:space="preserve">  Your use of </w:t>
      </w:r>
      <w:r w:rsidR="003E5B4D">
        <w:t>Patch My PC's website or services</w:t>
      </w:r>
      <w:r w:rsidR="00E62A68">
        <w:t xml:space="preserve"> means that you</w:t>
      </w:r>
      <w:r w:rsidR="003E5B4D">
        <w:t xml:space="preserve"> agree to our Terms of Servi</w:t>
      </w:r>
      <w:r w:rsidR="00E62A68">
        <w:t>ce on behalf of you and the organization you are working for.</w:t>
      </w:r>
    </w:p>
    <w:p w14:paraId="4E6645D4" w14:textId="77777777" w:rsidR="00E52AB2" w:rsidRDefault="00E52AB2" w:rsidP="00E52AB2"/>
    <w:p w14:paraId="4491BB05" w14:textId="77777777" w:rsidR="003E5B4D" w:rsidRPr="000A63E0" w:rsidRDefault="00883447" w:rsidP="00730ECB">
      <w:pPr>
        <w:jc w:val="center"/>
        <w:rPr>
          <w:b/>
          <w:bCs/>
        </w:rPr>
      </w:pPr>
      <w:r w:rsidRPr="000A63E0">
        <w:rPr>
          <w:b/>
          <w:bCs/>
        </w:rPr>
        <w:t xml:space="preserve">Section 1: </w:t>
      </w:r>
      <w:r w:rsidR="003E5B4D" w:rsidRPr="000A63E0">
        <w:rPr>
          <w:b/>
          <w:bCs/>
        </w:rPr>
        <w:t>Grant of License</w:t>
      </w:r>
    </w:p>
    <w:p w14:paraId="25C082F6" w14:textId="77777777" w:rsidR="003E5B4D" w:rsidRPr="000A63E0" w:rsidRDefault="003E5B4D" w:rsidP="00730ECB"/>
    <w:p w14:paraId="656CF088" w14:textId="58B99F93" w:rsidR="00B779D8" w:rsidRDefault="003E5B4D" w:rsidP="00730ECB">
      <w:r w:rsidRPr="000A63E0">
        <w:rPr>
          <w:b/>
          <w:bCs/>
        </w:rPr>
        <w:t>1.1   Software Subscription.</w:t>
      </w:r>
      <w:r w:rsidRPr="000A63E0">
        <w:t xml:space="preserve">  </w:t>
      </w:r>
      <w:r w:rsidR="00992DC2" w:rsidRPr="000A63E0">
        <w:t xml:space="preserve">If Customer purchases a Software Subscription, then </w:t>
      </w:r>
      <w:r w:rsidRPr="000A63E0">
        <w:t xml:space="preserve">Patch My PC </w:t>
      </w:r>
      <w:r w:rsidR="00992DC2" w:rsidRPr="000A63E0">
        <w:t>will</w:t>
      </w:r>
      <w:r w:rsidRPr="000A63E0">
        <w:t xml:space="preserve"> grant</w:t>
      </w:r>
      <w:r w:rsidR="00992DC2" w:rsidRPr="000A63E0">
        <w:t xml:space="preserve"> </w:t>
      </w:r>
      <w:r w:rsidR="00E62A68" w:rsidRPr="000A63E0">
        <w:t>the Customer</w:t>
      </w:r>
      <w:r w:rsidRPr="000A63E0">
        <w:t xml:space="preserve"> </w:t>
      </w:r>
      <w:r w:rsidR="00087B24">
        <w:t xml:space="preserve">unlimited access </w:t>
      </w:r>
      <w:r w:rsidR="00087B24" w:rsidRPr="002855D3">
        <w:t xml:space="preserve">to its </w:t>
      </w:r>
      <w:r w:rsidR="002855D3" w:rsidRPr="002855D3">
        <w:t>Software</w:t>
      </w:r>
      <w:r w:rsidR="00E62A68" w:rsidRPr="002855D3">
        <w:t xml:space="preserve">. </w:t>
      </w:r>
      <w:r w:rsidR="003E0BDA" w:rsidRPr="002855D3">
        <w:t>PMP</w:t>
      </w:r>
      <w:r w:rsidR="00E62A68" w:rsidRPr="000A63E0">
        <w:t xml:space="preserve"> </w:t>
      </w:r>
      <w:r w:rsidR="00087B24">
        <w:t>shall</w:t>
      </w:r>
      <w:r w:rsidR="00E62A68" w:rsidRPr="000A63E0">
        <w:t xml:space="preserve"> make all software, installs, and updates available via digital download; Customer may retain backup copies when applicable. However, this license does not grant Customer</w:t>
      </w:r>
      <w:r w:rsidRPr="000A63E0">
        <w:t xml:space="preserve"> the right to sublicense</w:t>
      </w:r>
      <w:r w:rsidR="009C18C6">
        <w:t xml:space="preserve"> or </w:t>
      </w:r>
      <w:r w:rsidRPr="000A63E0">
        <w:t xml:space="preserve">to use the object code of </w:t>
      </w:r>
      <w:r w:rsidRPr="000A63E0">
        <w:rPr>
          <w:color w:val="000000" w:themeColor="text1"/>
        </w:rPr>
        <w:t>the Software</w:t>
      </w:r>
      <w:r w:rsidR="00E62A68" w:rsidRPr="000A63E0">
        <w:rPr>
          <w:color w:val="000000" w:themeColor="text1"/>
        </w:rPr>
        <w:t>.</w:t>
      </w:r>
    </w:p>
    <w:p w14:paraId="1F547118" w14:textId="77777777" w:rsidR="002A08C3" w:rsidRPr="000A63E0" w:rsidRDefault="002A08C3" w:rsidP="00730ECB"/>
    <w:p w14:paraId="0583577A" w14:textId="77777777" w:rsidR="00992DC2" w:rsidRPr="000A63E0" w:rsidRDefault="003E5B4D" w:rsidP="00730ECB">
      <w:r w:rsidRPr="000A63E0">
        <w:rPr>
          <w:b/>
          <w:bCs/>
        </w:rPr>
        <w:t xml:space="preserve">1.2   Trial </w:t>
      </w:r>
      <w:r w:rsidR="00EA523D">
        <w:rPr>
          <w:b/>
          <w:bCs/>
        </w:rPr>
        <w:t>License</w:t>
      </w:r>
      <w:r w:rsidRPr="000A63E0">
        <w:rPr>
          <w:b/>
          <w:bCs/>
        </w:rPr>
        <w:t>.</w:t>
      </w:r>
      <w:r w:rsidRPr="000A63E0">
        <w:t xml:space="preserve">  If </w:t>
      </w:r>
      <w:r w:rsidR="00992DC2" w:rsidRPr="000A63E0">
        <w:t xml:space="preserve">Patch My PC provides Customer </w:t>
      </w:r>
      <w:r w:rsidR="00C710C5">
        <w:t xml:space="preserve">with Software under </w:t>
      </w:r>
      <w:r w:rsidR="00992DC2" w:rsidRPr="000A63E0">
        <w:t>a Trial Subscription</w:t>
      </w:r>
      <w:r w:rsidR="00265824" w:rsidRPr="000A63E0">
        <w:t xml:space="preserve"> License</w:t>
      </w:r>
      <w:r w:rsidR="00992DC2" w:rsidRPr="000A63E0">
        <w:t>, then</w:t>
      </w:r>
      <w:r w:rsidRPr="000A63E0">
        <w:t xml:space="preserve"> </w:t>
      </w:r>
      <w:r w:rsidR="00C710C5">
        <w:t>PMP</w:t>
      </w:r>
      <w:r w:rsidRPr="000A63E0">
        <w:t xml:space="preserve"> grants </w:t>
      </w:r>
      <w:r w:rsidR="00992DC2" w:rsidRPr="000A63E0">
        <w:t>Customer</w:t>
      </w:r>
      <w:r w:rsidRPr="000A63E0">
        <w:t xml:space="preserve"> a non-exclusive, limited, royalty-free, nontransferable </w:t>
      </w:r>
      <w:r w:rsidR="00C710C5">
        <w:t>license</w:t>
      </w:r>
      <w:r w:rsidR="00992DC2" w:rsidRPr="000A63E0">
        <w:t xml:space="preserve">. </w:t>
      </w:r>
      <w:r w:rsidR="00265824" w:rsidRPr="000A63E0">
        <w:t xml:space="preserve">Trial Subscription License </w:t>
      </w:r>
      <w:r w:rsidR="009213A4">
        <w:t>is</w:t>
      </w:r>
      <w:r w:rsidR="00265824" w:rsidRPr="000A63E0">
        <w:t xml:space="preserve"> not for production use. </w:t>
      </w:r>
      <w:r w:rsidRPr="000A63E0">
        <w:t xml:space="preserve">The </w:t>
      </w:r>
      <w:r w:rsidR="00992DC2" w:rsidRPr="000A63E0">
        <w:t>Trial Subscription</w:t>
      </w:r>
      <w:r w:rsidRPr="000A63E0">
        <w:t xml:space="preserve"> License</w:t>
      </w:r>
      <w:r w:rsidR="00992DC2" w:rsidRPr="000A63E0">
        <w:t xml:space="preserve"> automatically</w:t>
      </w:r>
      <w:r w:rsidRPr="000A63E0">
        <w:t xml:space="preserve"> terminate</w:t>
      </w:r>
      <w:r w:rsidR="00992DC2" w:rsidRPr="000A63E0">
        <w:t>s</w:t>
      </w:r>
      <w:r w:rsidRPr="000A63E0">
        <w:t xml:space="preserve"> on the end date of the pre-determined evaluation period</w:t>
      </w:r>
      <w:r w:rsidR="00992DC2" w:rsidRPr="000A63E0">
        <w:t xml:space="preserve">. Patch My PC reserves to right to immediately revoke the Trial Subscription License </w:t>
      </w:r>
      <w:r w:rsidRPr="000A63E0">
        <w:t xml:space="preserve">upon </w:t>
      </w:r>
      <w:r w:rsidR="00992DC2" w:rsidRPr="000A63E0">
        <w:t>N</w:t>
      </w:r>
      <w:r w:rsidRPr="000A63E0">
        <w:t xml:space="preserve">otice </w:t>
      </w:r>
      <w:r w:rsidR="00992DC2" w:rsidRPr="000A63E0">
        <w:t>to Customer</w:t>
      </w:r>
      <w:r w:rsidRPr="000A63E0">
        <w:t>.</w:t>
      </w:r>
    </w:p>
    <w:p w14:paraId="1ABF87D0" w14:textId="77777777" w:rsidR="003E5B4D" w:rsidRPr="000A63E0" w:rsidRDefault="003E5B4D" w:rsidP="00730ECB"/>
    <w:p w14:paraId="40C9FBA6" w14:textId="77777777" w:rsidR="00FA3A77" w:rsidRPr="000A63E0" w:rsidRDefault="003E5B4D" w:rsidP="00730ECB">
      <w:r w:rsidRPr="000A63E0">
        <w:rPr>
          <w:b/>
          <w:bCs/>
        </w:rPr>
        <w:t xml:space="preserve">1.3   Not </w:t>
      </w:r>
      <w:proofErr w:type="gramStart"/>
      <w:r w:rsidRPr="000A63E0">
        <w:rPr>
          <w:b/>
          <w:bCs/>
        </w:rPr>
        <w:t>For</w:t>
      </w:r>
      <w:proofErr w:type="gramEnd"/>
      <w:r w:rsidRPr="000A63E0">
        <w:rPr>
          <w:b/>
          <w:bCs/>
        </w:rPr>
        <w:t xml:space="preserve"> Resale </w:t>
      </w:r>
      <w:r w:rsidR="00ED0CD3">
        <w:rPr>
          <w:b/>
          <w:bCs/>
        </w:rPr>
        <w:t>License</w:t>
      </w:r>
      <w:r w:rsidRPr="000A63E0">
        <w:rPr>
          <w:b/>
          <w:bCs/>
        </w:rPr>
        <w:t>.</w:t>
      </w:r>
      <w:r w:rsidRPr="000A63E0">
        <w:t xml:space="preserve">   If </w:t>
      </w:r>
      <w:r w:rsidR="00175BC6" w:rsidRPr="000A63E0">
        <w:t xml:space="preserve">Patch My PC provides Customer with </w:t>
      </w:r>
      <w:r w:rsidRPr="000A63E0">
        <w:t xml:space="preserve">Software </w:t>
      </w:r>
      <w:r w:rsidR="00265824" w:rsidRPr="000A63E0">
        <w:t>under a Not for Resale License</w:t>
      </w:r>
      <w:r w:rsidRPr="000A63E0">
        <w:t xml:space="preserve">, </w:t>
      </w:r>
      <w:r w:rsidR="00175BC6" w:rsidRPr="000A63E0">
        <w:t xml:space="preserve">then </w:t>
      </w:r>
      <w:r w:rsidRPr="000A63E0">
        <w:t xml:space="preserve">Patch My PC grants </w:t>
      </w:r>
      <w:r w:rsidR="00175BC6" w:rsidRPr="000A63E0">
        <w:t>Customer</w:t>
      </w:r>
      <w:r w:rsidRPr="000A63E0">
        <w:t xml:space="preserve"> a non-exclusive, limited, royalty-free, nontransferable evaluation license</w:t>
      </w:r>
      <w:r w:rsidR="00FA3A77" w:rsidRPr="000A63E0">
        <w:t>. Customer</w:t>
      </w:r>
      <w:r w:rsidRPr="000A63E0">
        <w:t xml:space="preserve"> shall not use the </w:t>
      </w:r>
      <w:r w:rsidR="00265824" w:rsidRPr="000A63E0">
        <w:t>N</w:t>
      </w:r>
      <w:r w:rsidRPr="000A63E0">
        <w:t xml:space="preserve">ot for </w:t>
      </w:r>
      <w:r w:rsidR="00FA3A77" w:rsidRPr="000A63E0">
        <w:t>R</w:t>
      </w:r>
      <w:r w:rsidRPr="000A63E0">
        <w:t>esale License for production or use</w:t>
      </w:r>
      <w:r w:rsidR="00265512">
        <w:t xml:space="preserve"> with its customer</w:t>
      </w:r>
      <w:r w:rsidRPr="000A63E0">
        <w:t xml:space="preserve">. </w:t>
      </w:r>
      <w:r w:rsidR="00FA3A77" w:rsidRPr="000A63E0">
        <w:t xml:space="preserve">The </w:t>
      </w:r>
      <w:r w:rsidR="009327C8">
        <w:t xml:space="preserve">Not for </w:t>
      </w:r>
      <w:r w:rsidR="00FA3A77" w:rsidRPr="000A63E0">
        <w:t xml:space="preserve">Resale License automatically terminates on the end date of the pre-determined evaluation period.  Patch My PC reserves to right to immediately revoke the </w:t>
      </w:r>
      <w:r w:rsidR="009327C8">
        <w:t xml:space="preserve">Not for </w:t>
      </w:r>
      <w:r w:rsidR="00FA3A77" w:rsidRPr="000A63E0">
        <w:t>Resale License upon Notice to Customer.</w:t>
      </w:r>
    </w:p>
    <w:p w14:paraId="1FC7D4EA" w14:textId="77777777" w:rsidR="003E5B4D" w:rsidRPr="000A63E0" w:rsidRDefault="003E5B4D" w:rsidP="00730ECB"/>
    <w:p w14:paraId="503FE508" w14:textId="77777777" w:rsidR="003E5B4D" w:rsidRDefault="003E5B4D" w:rsidP="00730ECB">
      <w:r w:rsidRPr="000A63E0">
        <w:rPr>
          <w:b/>
          <w:bCs/>
        </w:rPr>
        <w:t>1.4   Automa</w:t>
      </w:r>
      <w:r w:rsidR="00422C66" w:rsidRPr="000A63E0">
        <w:rPr>
          <w:b/>
          <w:bCs/>
        </w:rPr>
        <w:t>t</w:t>
      </w:r>
      <w:r w:rsidR="00F50FA2">
        <w:rPr>
          <w:b/>
          <w:bCs/>
        </w:rPr>
        <w:t>ed</w:t>
      </w:r>
      <w:r w:rsidRPr="000A63E0">
        <w:rPr>
          <w:b/>
          <w:bCs/>
        </w:rPr>
        <w:t xml:space="preserve"> Software Updates.</w:t>
      </w:r>
      <w:r w:rsidRPr="000A63E0">
        <w:t xml:space="preserve">  </w:t>
      </w:r>
      <w:r w:rsidR="00490DA4" w:rsidRPr="000A63E0">
        <w:t>The Software</w:t>
      </w:r>
      <w:r w:rsidRPr="000A63E0">
        <w:t xml:space="preserve"> will automatically use the </w:t>
      </w:r>
      <w:r w:rsidR="009E5658">
        <w:t>i</w:t>
      </w:r>
      <w:r w:rsidRPr="000A63E0">
        <w:t>nternet to search and apply updates for the Software</w:t>
      </w:r>
      <w:r w:rsidR="00E920A5" w:rsidRPr="000A63E0">
        <w:t>; updates</w:t>
      </w:r>
      <w:r w:rsidRPr="000A63E0">
        <w:t xml:space="preserve"> will install automatically. </w:t>
      </w:r>
      <w:r w:rsidR="00E920A5" w:rsidRPr="000A63E0">
        <w:t>Customer may disable s</w:t>
      </w:r>
      <w:r w:rsidRPr="000A63E0">
        <w:t>elf-updates</w:t>
      </w:r>
      <w:r w:rsidR="00E920A5" w:rsidRPr="000A63E0">
        <w:t xml:space="preserve"> </w:t>
      </w:r>
      <w:r w:rsidRPr="000A63E0">
        <w:t>within the Software.</w:t>
      </w:r>
    </w:p>
    <w:p w14:paraId="3E423D72" w14:textId="77777777" w:rsidR="00B779D8" w:rsidRDefault="00B779D8" w:rsidP="00730ECB"/>
    <w:p w14:paraId="0E3C1A94" w14:textId="77777777" w:rsidR="003E5B4D" w:rsidRPr="00D53F04" w:rsidRDefault="003E5B4D" w:rsidP="00730ECB">
      <w:pPr>
        <w:jc w:val="center"/>
      </w:pPr>
      <w:r w:rsidRPr="003E5B4D">
        <w:rPr>
          <w:b/>
          <w:bCs/>
          <w:i/>
          <w:iCs/>
          <w:u w:val="single"/>
        </w:rPr>
        <w:lastRenderedPageBreak/>
        <w:t>§</w:t>
      </w:r>
      <w:r>
        <w:rPr>
          <w:b/>
          <w:bCs/>
          <w:i/>
          <w:iCs/>
          <w:u w:val="single"/>
        </w:rPr>
        <w:t xml:space="preserve"> 1, </w:t>
      </w:r>
      <w:r w:rsidRPr="003E5B4D">
        <w:rPr>
          <w:b/>
          <w:bCs/>
          <w:i/>
          <w:iCs/>
          <w:u w:val="single"/>
        </w:rPr>
        <w:t>Simply put:</w:t>
      </w:r>
      <w:r w:rsidR="00D53F04">
        <w:t xml:space="preserve"> We license our software on a subscription basis. We also have certain conditions for free trials.</w:t>
      </w:r>
    </w:p>
    <w:p w14:paraId="32D46347" w14:textId="77777777" w:rsidR="003E5B4D" w:rsidRDefault="003E5B4D" w:rsidP="00730ECB"/>
    <w:p w14:paraId="18F16786" w14:textId="77777777" w:rsidR="003E5B4D" w:rsidRDefault="00883447" w:rsidP="00730ECB">
      <w:pPr>
        <w:jc w:val="center"/>
      </w:pPr>
      <w:r>
        <w:rPr>
          <w:b/>
          <w:bCs/>
        </w:rPr>
        <w:t>Section 2</w:t>
      </w:r>
      <w:r w:rsidR="008A59CE">
        <w:rPr>
          <w:b/>
          <w:bCs/>
        </w:rPr>
        <w:t xml:space="preserve">: </w:t>
      </w:r>
      <w:r w:rsidR="003E5B4D" w:rsidRPr="003E5B4D">
        <w:rPr>
          <w:b/>
          <w:bCs/>
        </w:rPr>
        <w:t>Restrictions</w:t>
      </w:r>
    </w:p>
    <w:p w14:paraId="001D3329" w14:textId="77777777" w:rsidR="003E5B4D" w:rsidRDefault="003E5B4D" w:rsidP="00730ECB"/>
    <w:p w14:paraId="7B405733" w14:textId="77777777" w:rsidR="003E5B4D" w:rsidRDefault="003E5B4D" w:rsidP="00730ECB">
      <w:r w:rsidRPr="003E5B4D">
        <w:rPr>
          <w:b/>
          <w:bCs/>
        </w:rPr>
        <w:t>2.1   General License Restrictions.</w:t>
      </w:r>
      <w:r>
        <w:t xml:space="preserve">  </w:t>
      </w:r>
      <w:r w:rsidR="00B779D8">
        <w:t>Customer</w:t>
      </w:r>
      <w:r>
        <w:t xml:space="preserve"> may not use, copy, or install, or deploy the Software </w:t>
      </w:r>
      <w:r w:rsidR="001D2C30">
        <w:t xml:space="preserve">to </w:t>
      </w:r>
      <w:r>
        <w:t>more</w:t>
      </w:r>
      <w:r w:rsidR="00B779D8">
        <w:t xml:space="preserve"> Devices</w:t>
      </w:r>
      <w:r>
        <w:t xml:space="preserve"> than licensed device count</w:t>
      </w:r>
      <w:r w:rsidR="00B779D8">
        <w:t>, except as provided in Section 2.2</w:t>
      </w:r>
      <w:r>
        <w:t>.</w:t>
      </w:r>
    </w:p>
    <w:p w14:paraId="6E5E3F47" w14:textId="77777777" w:rsidR="00883447" w:rsidRDefault="00883447" w:rsidP="00730ECB"/>
    <w:p w14:paraId="30AE89D8" w14:textId="77777777" w:rsidR="003E5B4D" w:rsidRDefault="003E5B4D" w:rsidP="003E5B4D">
      <w:r w:rsidRPr="003E5B4D">
        <w:rPr>
          <w:b/>
          <w:bCs/>
        </w:rPr>
        <w:t>2.2   License Increase Exception.</w:t>
      </w:r>
      <w:r>
        <w:t xml:space="preserve">  </w:t>
      </w:r>
      <w:r w:rsidR="00B779D8">
        <w:t xml:space="preserve">Patch My PC allows Customers </w:t>
      </w:r>
      <w:r w:rsidR="00644614">
        <w:t>who</w:t>
      </w:r>
      <w:r w:rsidR="00B779D8">
        <w:t xml:space="preserve"> </w:t>
      </w:r>
      <w:r w:rsidR="00644614">
        <w:t>purchase</w:t>
      </w:r>
      <w:r w:rsidR="00B779D8">
        <w:t xml:space="preserve"> </w:t>
      </w:r>
      <w:r w:rsidR="00D53F04">
        <w:t xml:space="preserve">a Software Subscription to </w:t>
      </w:r>
      <w:r w:rsidR="00B779D8">
        <w:t xml:space="preserve">use </w:t>
      </w:r>
      <w:r>
        <w:t xml:space="preserve">25% </w:t>
      </w:r>
      <w:r w:rsidR="00B779D8">
        <w:t xml:space="preserve">more licenses than </w:t>
      </w:r>
      <w:r w:rsidR="00644614">
        <w:t>the Customer</w:t>
      </w:r>
      <w:r>
        <w:t xml:space="preserve"> purchased to allow for normal growth</w:t>
      </w:r>
      <w:r w:rsidR="00D53F04">
        <w:t xml:space="preserve"> within a subscription term</w:t>
      </w:r>
      <w:r>
        <w:t xml:space="preserve">. </w:t>
      </w:r>
      <w:r w:rsidR="00644614">
        <w:t xml:space="preserve">Customer </w:t>
      </w:r>
      <w:r w:rsidR="001D2C30">
        <w:t>shall Notify</w:t>
      </w:r>
      <w:r w:rsidR="00644614">
        <w:t xml:space="preserve"> Patch My PC</w:t>
      </w:r>
      <w:r>
        <w:t xml:space="preserve"> </w:t>
      </w:r>
      <w:r w:rsidR="0091184C">
        <w:t xml:space="preserve">if </w:t>
      </w:r>
      <w:r w:rsidR="00D53F04">
        <w:t>it</w:t>
      </w:r>
      <w:r w:rsidR="0091184C">
        <w:t xml:space="preserve"> needs to exceed 125% of their licensed device count </w:t>
      </w:r>
      <w:r>
        <w:t xml:space="preserve">to </w:t>
      </w:r>
      <w:r w:rsidR="00D53F04">
        <w:t>determine if a modification to</w:t>
      </w:r>
      <w:r w:rsidR="00730ECB">
        <w:t xml:space="preserve"> the license count</w:t>
      </w:r>
      <w:r>
        <w:t xml:space="preserve"> </w:t>
      </w:r>
      <w:r w:rsidR="00D53F04">
        <w:t xml:space="preserve">and payment is required for </w:t>
      </w:r>
      <w:r>
        <w:t xml:space="preserve">the current </w:t>
      </w:r>
      <w:r w:rsidR="00D53F04">
        <w:t>subscription</w:t>
      </w:r>
      <w:r>
        <w:t>.</w:t>
      </w:r>
    </w:p>
    <w:p w14:paraId="32EAF178" w14:textId="77777777" w:rsidR="00883447" w:rsidRDefault="00883447" w:rsidP="003E5B4D"/>
    <w:p w14:paraId="7A3E65CD" w14:textId="77777777" w:rsidR="003E5B4D" w:rsidRDefault="003E5B4D" w:rsidP="003E5B4D">
      <w:r w:rsidRPr="003E5B4D">
        <w:rPr>
          <w:b/>
          <w:bCs/>
        </w:rPr>
        <w:t>2.3   Reverse Engineering.</w:t>
      </w:r>
      <w:r>
        <w:t xml:space="preserve">  </w:t>
      </w:r>
      <w:r w:rsidR="00373457">
        <w:t>Customer</w:t>
      </w:r>
      <w:r>
        <w:t xml:space="preserve"> may not decompile, "reverse-engineer", disassemble, or otherwise attempt to derive the source code for any</w:t>
      </w:r>
      <w:r w:rsidR="00883447">
        <w:t xml:space="preserve"> of Patch My PC’s</w:t>
      </w:r>
      <w:r>
        <w:t xml:space="preserve"> Software</w:t>
      </w:r>
      <w:r w:rsidR="00883447">
        <w:t>.</w:t>
      </w:r>
    </w:p>
    <w:p w14:paraId="46D4682D" w14:textId="77777777" w:rsidR="00883447" w:rsidRDefault="00883447" w:rsidP="00373457">
      <w:pPr>
        <w:tabs>
          <w:tab w:val="left" w:pos="6439"/>
        </w:tabs>
      </w:pPr>
    </w:p>
    <w:p w14:paraId="5DAD662E" w14:textId="77777777" w:rsidR="003E5B4D" w:rsidRDefault="003E5B4D" w:rsidP="003E5B4D">
      <w:r w:rsidRPr="003E5B4D">
        <w:rPr>
          <w:b/>
          <w:bCs/>
        </w:rPr>
        <w:t>2.4   Non-Transferable.</w:t>
      </w:r>
      <w:r>
        <w:t xml:space="preserve">  </w:t>
      </w:r>
      <w:r w:rsidR="00883447">
        <w:t xml:space="preserve">Customer shall </w:t>
      </w:r>
      <w:r>
        <w:t xml:space="preserve">not transfer, assign or sublicense </w:t>
      </w:r>
      <w:r w:rsidR="00883447">
        <w:t>their</w:t>
      </w:r>
      <w:r>
        <w:t xml:space="preserve"> license to </w:t>
      </w:r>
      <w:r w:rsidR="00883447">
        <w:t>any other</w:t>
      </w:r>
      <w:r>
        <w:t xml:space="preserve"> person or organization. Any attempted transfer, assignment, sublicense or use shall </w:t>
      </w:r>
      <w:r w:rsidR="00883447">
        <w:t>void their original license</w:t>
      </w:r>
      <w:r>
        <w:t>.</w:t>
      </w:r>
    </w:p>
    <w:p w14:paraId="6035D8C3" w14:textId="77777777" w:rsidR="00883447" w:rsidRDefault="00883447" w:rsidP="003E5B4D"/>
    <w:p w14:paraId="0CC999D1" w14:textId="77777777" w:rsidR="003E5B4D" w:rsidRPr="003E5B4D" w:rsidRDefault="003E5B4D" w:rsidP="00730ECB">
      <w:pPr>
        <w:jc w:val="center"/>
        <w:rPr>
          <w:b/>
          <w:bCs/>
        </w:rPr>
      </w:pPr>
      <w:r w:rsidRPr="003E5B4D">
        <w:rPr>
          <w:b/>
          <w:bCs/>
        </w:rPr>
        <w:t>§ 2 - Simply put:</w:t>
      </w:r>
      <w:r w:rsidR="00D53F04">
        <w:rPr>
          <w:b/>
          <w:bCs/>
        </w:rPr>
        <w:t xml:space="preserve"> You aren’t permitted to do certain things when using our software.</w:t>
      </w:r>
    </w:p>
    <w:p w14:paraId="2D1EACC3" w14:textId="77777777" w:rsidR="003E5B4D" w:rsidRDefault="003E5B4D" w:rsidP="003E5B4D"/>
    <w:p w14:paraId="0CD67369" w14:textId="77777777" w:rsidR="003E5B4D" w:rsidRDefault="00730ECB" w:rsidP="00730ECB">
      <w:pPr>
        <w:jc w:val="center"/>
        <w:rPr>
          <w:b/>
          <w:bCs/>
        </w:rPr>
      </w:pPr>
      <w:r>
        <w:rPr>
          <w:b/>
          <w:bCs/>
        </w:rPr>
        <w:t xml:space="preserve">Section 3: </w:t>
      </w:r>
      <w:r w:rsidR="003E5B4D" w:rsidRPr="00883447">
        <w:rPr>
          <w:b/>
          <w:bCs/>
        </w:rPr>
        <w:t>Ownership and Rights Reserved</w:t>
      </w:r>
    </w:p>
    <w:p w14:paraId="1A1629F6" w14:textId="77777777" w:rsidR="00730ECB" w:rsidRPr="00730ECB" w:rsidRDefault="00730ECB" w:rsidP="008A59CE"/>
    <w:p w14:paraId="5F54794A" w14:textId="77777777" w:rsidR="00730ECB" w:rsidRDefault="00730ECB" w:rsidP="003E5B4D">
      <w:r w:rsidRPr="00422C66">
        <w:rPr>
          <w:b/>
          <w:bCs/>
        </w:rPr>
        <w:t>3</w:t>
      </w:r>
      <w:r w:rsidR="003E5B4D" w:rsidRPr="00422C66">
        <w:rPr>
          <w:b/>
          <w:bCs/>
        </w:rPr>
        <w:t>.1</w:t>
      </w:r>
      <w:r w:rsidR="00422C66">
        <w:rPr>
          <w:b/>
          <w:bCs/>
        </w:rPr>
        <w:t xml:space="preserve"> </w:t>
      </w:r>
      <w:r w:rsidRPr="00422C66">
        <w:rPr>
          <w:b/>
          <w:bCs/>
        </w:rPr>
        <w:t xml:space="preserve"> </w:t>
      </w:r>
      <w:r w:rsidR="003E5B4D" w:rsidRPr="00422C66">
        <w:rPr>
          <w:b/>
          <w:bCs/>
        </w:rPr>
        <w:t xml:space="preserve"> Software Licensed, not Sold.</w:t>
      </w:r>
      <w:r w:rsidR="003E5B4D">
        <w:t xml:space="preserve">  The Software is licensed, not sold. </w:t>
      </w:r>
      <w:r w:rsidR="00825B39">
        <w:t>T</w:t>
      </w:r>
      <w:r w:rsidR="003E5B4D">
        <w:t>h</w:t>
      </w:r>
      <w:r w:rsidR="001D79FA">
        <w:t>ese Terms do</w:t>
      </w:r>
      <w:r w:rsidR="003E5B4D">
        <w:t xml:space="preserve"> not grant </w:t>
      </w:r>
      <w:r w:rsidR="001D79FA">
        <w:t>the Customer</w:t>
      </w:r>
      <w:r w:rsidR="003E5B4D">
        <w:t xml:space="preserve"> any rights, title, or interest in or to Software, </w:t>
      </w:r>
      <w:r w:rsidR="00825B39">
        <w:t>d</w:t>
      </w:r>
      <w:r w:rsidR="003E5B4D">
        <w:t>ocumentation, trademarks, service marks, or trade secrets, or corresponding intellectual property (including without limitation any images, video, and text incorporated into the Software, the accompanying printed materials, and any copies of the Software) of Patch My PC</w:t>
      </w:r>
      <w:r w:rsidR="00825B39">
        <w:t>. A</w:t>
      </w:r>
      <w:r w:rsidR="003E5B4D">
        <w:t xml:space="preserve">ll rights, title, and interest in and to the Software, </w:t>
      </w:r>
      <w:r w:rsidR="00636614">
        <w:t>d</w:t>
      </w:r>
      <w:r w:rsidR="003E5B4D">
        <w:t>ocumentation, and corresponding intellectual property shall remain the property of Patch My PC.</w:t>
      </w:r>
    </w:p>
    <w:p w14:paraId="46BDEB31" w14:textId="77777777" w:rsidR="00730ECB" w:rsidRDefault="00730ECB" w:rsidP="003E5B4D"/>
    <w:p w14:paraId="7EF4926F" w14:textId="77777777" w:rsidR="003E5B4D" w:rsidRDefault="003E5B4D" w:rsidP="003E5B4D">
      <w:r w:rsidRPr="00422C66">
        <w:rPr>
          <w:b/>
          <w:bCs/>
        </w:rPr>
        <w:t>3.2</w:t>
      </w:r>
      <w:r w:rsidR="00730ECB" w:rsidRPr="00422C66">
        <w:rPr>
          <w:b/>
          <w:bCs/>
        </w:rPr>
        <w:t xml:space="preserve">   </w:t>
      </w:r>
      <w:r w:rsidRPr="00422C66">
        <w:rPr>
          <w:b/>
          <w:bCs/>
        </w:rPr>
        <w:t>Ownership.</w:t>
      </w:r>
      <w:r>
        <w:t xml:space="preserve"> </w:t>
      </w:r>
      <w:r w:rsidR="00422C66">
        <w:t xml:space="preserve"> </w:t>
      </w:r>
      <w:r>
        <w:t xml:space="preserve">Patch My PC reserves all rights not expressly granted </w:t>
      </w:r>
      <w:r w:rsidR="00903738">
        <w:t>in this Terms of Service</w:t>
      </w:r>
      <w:r>
        <w:t>. All title, rights, and interest in and to content, which may be accessed through the Software, is the property of the respective owner and may be protected by applicable laws and treaties, including intellectual property laws. Th</w:t>
      </w:r>
      <w:r w:rsidR="00903738">
        <w:t xml:space="preserve">ese Terms do not grant </w:t>
      </w:r>
      <w:r w:rsidR="00265512">
        <w:t>C</w:t>
      </w:r>
      <w:r w:rsidR="00903738">
        <w:t>ustomer any</w:t>
      </w:r>
      <w:r>
        <w:t xml:space="preserve"> rights to such content, including the use of the same.</w:t>
      </w:r>
    </w:p>
    <w:p w14:paraId="07A2B226" w14:textId="77777777" w:rsidR="00730ECB" w:rsidRDefault="00730ECB" w:rsidP="003E5B4D"/>
    <w:p w14:paraId="07991F2B" w14:textId="5CDEF06A" w:rsidR="00730ECB" w:rsidRDefault="003E5B4D" w:rsidP="003E5B4D">
      <w:r w:rsidRPr="00422C66">
        <w:rPr>
          <w:b/>
          <w:bCs/>
        </w:rPr>
        <w:t xml:space="preserve">3.3 </w:t>
      </w:r>
      <w:r w:rsidR="00422C66" w:rsidRPr="00422C66">
        <w:rPr>
          <w:b/>
          <w:bCs/>
        </w:rPr>
        <w:t xml:space="preserve">  </w:t>
      </w:r>
      <w:proofErr w:type="gramStart"/>
      <w:r w:rsidRPr="00422C66">
        <w:rPr>
          <w:b/>
          <w:bCs/>
        </w:rPr>
        <w:t>Open Source</w:t>
      </w:r>
      <w:proofErr w:type="gramEnd"/>
      <w:r w:rsidRPr="00422C66">
        <w:rPr>
          <w:b/>
          <w:bCs/>
        </w:rPr>
        <w:t xml:space="preserve"> Software.</w:t>
      </w:r>
      <w:r>
        <w:t xml:space="preserve">  The Software contain</w:t>
      </w:r>
      <w:r w:rsidR="00BF3696">
        <w:t>s</w:t>
      </w:r>
      <w:r>
        <w:t xml:space="preserve"> third party software using open-source license</w:t>
      </w:r>
      <w:r w:rsidR="00BF3696">
        <w:t>s</w:t>
      </w:r>
      <w:r>
        <w:t xml:space="preserve"> that </w:t>
      </w:r>
      <w:r w:rsidR="00BF3696">
        <w:t xml:space="preserve">may </w:t>
      </w:r>
      <w:r>
        <w:t xml:space="preserve">supersede these Terms to the extent required by that </w:t>
      </w:r>
      <w:proofErr w:type="gramStart"/>
      <w:r>
        <w:t>open source</w:t>
      </w:r>
      <w:proofErr w:type="gramEnd"/>
      <w:r>
        <w:t xml:space="preserve"> license. All open-source software is provided </w:t>
      </w:r>
      <w:r w:rsidR="00F01D4F">
        <w:t>“</w:t>
      </w:r>
      <w:r w:rsidR="00265512">
        <w:t>AS IS</w:t>
      </w:r>
      <w:r w:rsidR="00F01D4F">
        <w:t>”</w:t>
      </w:r>
      <w:r>
        <w:t xml:space="preserve"> without any warranty.</w:t>
      </w:r>
      <w:r w:rsidR="00BF3696">
        <w:t xml:space="preserve"> PMP currently </w:t>
      </w:r>
      <w:proofErr w:type="gramStart"/>
      <w:r w:rsidR="00BF3696">
        <w:t>uses, but</w:t>
      </w:r>
      <w:proofErr w:type="gramEnd"/>
      <w:r w:rsidR="00BF3696">
        <w:t xml:space="preserve"> is not limited to the following open-source software sources.</w:t>
      </w:r>
    </w:p>
    <w:p w14:paraId="11EE32DB" w14:textId="7A21C715" w:rsidR="0094318A" w:rsidRDefault="0094318A" w:rsidP="003E5B4D"/>
    <w:p w14:paraId="7CDF746D" w14:textId="63EBC14A" w:rsidR="0094318A" w:rsidRDefault="00445AC2" w:rsidP="00445AC2">
      <w:pPr>
        <w:ind w:left="720"/>
      </w:pPr>
      <w:r>
        <w:rPr>
          <w:b/>
          <w:bCs/>
        </w:rPr>
        <w:lastRenderedPageBreak/>
        <w:t>(a)</w:t>
      </w:r>
      <w:r w:rsidR="00006ACB" w:rsidRPr="00006ACB">
        <w:rPr>
          <w:b/>
          <w:bCs/>
        </w:rPr>
        <w:t xml:space="preserve">  </w:t>
      </w:r>
      <w:r>
        <w:rPr>
          <w:b/>
          <w:bCs/>
        </w:rPr>
        <w:t xml:space="preserve">Json.NET </w:t>
      </w:r>
      <w:r w:rsidR="00006ACB" w:rsidRPr="00006ACB">
        <w:rPr>
          <w:b/>
          <w:bCs/>
        </w:rPr>
        <w:t>Notice and Conditions.</w:t>
      </w:r>
      <w:r w:rsidR="00006ACB" w:rsidRPr="00006ACB">
        <w:t xml:space="preserve"> </w:t>
      </w:r>
      <w:r w:rsidR="00006ACB">
        <w:t xml:space="preserve"> </w:t>
      </w:r>
      <w:r w:rsidR="00006ACB" w:rsidRPr="00006ACB">
        <w:t>The Software may include or utilize certain software which is owned by Json.NET</w:t>
      </w:r>
      <w:r>
        <w:t xml:space="preserve"> </w:t>
      </w:r>
      <w:r w:rsidRPr="00006ACB">
        <w:t>(the “</w:t>
      </w:r>
      <w:r>
        <w:t>Json.NET</w:t>
      </w:r>
      <w:r w:rsidRPr="00006ACB">
        <w:t xml:space="preserve"> Code”)</w:t>
      </w:r>
      <w:r w:rsidR="00006ACB" w:rsidRPr="00006ACB">
        <w:t>, the source code of which is available under the MIT License</w:t>
      </w:r>
      <w:r>
        <w:t>.</w:t>
      </w:r>
      <w:r w:rsidR="00006ACB" w:rsidRPr="00006ACB">
        <w:t xml:space="preserve"> </w:t>
      </w:r>
      <w:r w:rsidR="00006ACB">
        <w:t>PMP</w:t>
      </w:r>
      <w:r w:rsidR="00006ACB" w:rsidRPr="00006ACB">
        <w:t xml:space="preserve"> may make modifications to this </w:t>
      </w:r>
      <w:r w:rsidR="00006ACB">
        <w:t xml:space="preserve">Json.NET </w:t>
      </w:r>
      <w:r w:rsidR="0050226A">
        <w:t>C</w:t>
      </w:r>
      <w:r w:rsidR="00006ACB" w:rsidRPr="00006ACB">
        <w:t xml:space="preserve">ode. The license for the </w:t>
      </w:r>
      <w:r w:rsidR="00006ACB">
        <w:t>Json.NET</w:t>
      </w:r>
      <w:r w:rsidR="00006ACB" w:rsidRPr="00006ACB">
        <w:t xml:space="preserve"> Code is included here as Exhibit A. Those terms are fully applicable to the use of those portions of the Software that consist of or are derived from the </w:t>
      </w:r>
      <w:r w:rsidR="00006ACB">
        <w:t>Json.NET</w:t>
      </w:r>
      <w:r w:rsidR="00006ACB" w:rsidRPr="00006ACB">
        <w:t xml:space="preserve"> Code.</w:t>
      </w:r>
    </w:p>
    <w:p w14:paraId="08C0DA88" w14:textId="77777777" w:rsidR="0050226A" w:rsidRDefault="0050226A" w:rsidP="0050226A"/>
    <w:p w14:paraId="66C7BD98" w14:textId="1CDB6ED6" w:rsidR="0050226A" w:rsidRDefault="0050226A" w:rsidP="00445AC2">
      <w:pPr>
        <w:ind w:left="720"/>
      </w:pPr>
      <w:r>
        <w:rPr>
          <w:b/>
          <w:bCs/>
        </w:rPr>
        <w:t>(b)</w:t>
      </w:r>
      <w:r w:rsidRPr="00006ACB">
        <w:rPr>
          <w:b/>
          <w:bCs/>
        </w:rPr>
        <w:t xml:space="preserve">  </w:t>
      </w:r>
      <w:r>
        <w:rPr>
          <w:b/>
          <w:bCs/>
        </w:rPr>
        <w:t xml:space="preserve">Prism </w:t>
      </w:r>
      <w:r w:rsidRPr="00006ACB">
        <w:rPr>
          <w:b/>
          <w:bCs/>
        </w:rPr>
        <w:t>Notice and Conditions.</w:t>
      </w:r>
      <w:r w:rsidRPr="00006ACB">
        <w:t xml:space="preserve"> </w:t>
      </w:r>
      <w:r>
        <w:t xml:space="preserve"> </w:t>
      </w:r>
      <w:r w:rsidRPr="00006ACB">
        <w:t xml:space="preserve">The Software may include or utilize certain software which is owned by </w:t>
      </w:r>
      <w:r>
        <w:t xml:space="preserve">Prism </w:t>
      </w:r>
      <w:r w:rsidRPr="00006ACB">
        <w:t>(the “</w:t>
      </w:r>
      <w:r>
        <w:t>Prism Code</w:t>
      </w:r>
      <w:r w:rsidRPr="00006ACB">
        <w:t>”), the source code of which is available under the MIT License</w:t>
      </w:r>
      <w:r>
        <w:t>.</w:t>
      </w:r>
      <w:r w:rsidRPr="00006ACB">
        <w:t xml:space="preserve"> </w:t>
      </w:r>
      <w:r>
        <w:t>PMP</w:t>
      </w:r>
      <w:r w:rsidRPr="00006ACB">
        <w:t xml:space="preserve"> may make modifications to this </w:t>
      </w:r>
      <w:r>
        <w:t>Prism C</w:t>
      </w:r>
      <w:r w:rsidRPr="00006ACB">
        <w:t xml:space="preserve">ode. The license for the </w:t>
      </w:r>
      <w:r>
        <w:t>Prism</w:t>
      </w:r>
      <w:r w:rsidRPr="00006ACB">
        <w:t xml:space="preserve"> Code is included here as Exhibit A. Those terms are fully applicable to the use of those portions of the Software that consist of or are derived from the </w:t>
      </w:r>
      <w:r>
        <w:t>Prism</w:t>
      </w:r>
      <w:r w:rsidRPr="00006ACB">
        <w:t xml:space="preserve"> Code.</w:t>
      </w:r>
    </w:p>
    <w:p w14:paraId="33570ECC" w14:textId="2DDF82B3" w:rsidR="0050226A" w:rsidRDefault="0050226A" w:rsidP="0050226A"/>
    <w:p w14:paraId="72A5D7A7" w14:textId="54759741" w:rsidR="0050226A" w:rsidRDefault="0050226A" w:rsidP="00445AC2">
      <w:pPr>
        <w:ind w:left="720"/>
      </w:pPr>
      <w:r>
        <w:rPr>
          <w:b/>
          <w:bCs/>
        </w:rPr>
        <w:t>(c)</w:t>
      </w:r>
      <w:r w:rsidRPr="00006ACB">
        <w:rPr>
          <w:b/>
          <w:bCs/>
        </w:rPr>
        <w:t xml:space="preserve">  </w:t>
      </w:r>
      <w:proofErr w:type="spellStart"/>
      <w:r w:rsidRPr="0050226A">
        <w:rPr>
          <w:b/>
          <w:bCs/>
        </w:rPr>
        <w:t>System.ValueTuple</w:t>
      </w:r>
      <w:proofErr w:type="spellEnd"/>
      <w:r>
        <w:rPr>
          <w:b/>
          <w:bCs/>
        </w:rPr>
        <w:t xml:space="preserve"> </w:t>
      </w:r>
      <w:r w:rsidRPr="00006ACB">
        <w:rPr>
          <w:b/>
          <w:bCs/>
        </w:rPr>
        <w:t>Notice and Conditions.</w:t>
      </w:r>
      <w:r w:rsidRPr="00006ACB">
        <w:t xml:space="preserve"> </w:t>
      </w:r>
      <w:r>
        <w:t xml:space="preserve"> </w:t>
      </w:r>
      <w:r w:rsidRPr="00006ACB">
        <w:t xml:space="preserve">The Software may include or utilize certain software which is owned by </w:t>
      </w:r>
      <w:proofErr w:type="spellStart"/>
      <w:r w:rsidR="00886D75" w:rsidRPr="00886D75">
        <w:t>System.ValueTuple</w:t>
      </w:r>
      <w:proofErr w:type="spellEnd"/>
      <w:r w:rsidR="00886D75" w:rsidRPr="00886D75">
        <w:t xml:space="preserve"> </w:t>
      </w:r>
      <w:r w:rsidRPr="00006ACB">
        <w:t>(the “</w:t>
      </w:r>
      <w:proofErr w:type="spellStart"/>
      <w:r w:rsidR="00886D75" w:rsidRPr="00886D75">
        <w:t>System.ValueTuple</w:t>
      </w:r>
      <w:proofErr w:type="spellEnd"/>
      <w:r w:rsidR="00886D75" w:rsidRPr="00886D75">
        <w:t xml:space="preserve"> </w:t>
      </w:r>
      <w:r w:rsidRPr="00006ACB">
        <w:t>Code”), the source code of which is available under the MIT License</w:t>
      </w:r>
      <w:r>
        <w:t>.</w:t>
      </w:r>
      <w:r w:rsidRPr="00006ACB">
        <w:t xml:space="preserve"> </w:t>
      </w:r>
      <w:r>
        <w:t>PMP</w:t>
      </w:r>
      <w:r w:rsidRPr="00006ACB">
        <w:t xml:space="preserve"> may make modifications to this </w:t>
      </w:r>
      <w:proofErr w:type="spellStart"/>
      <w:r w:rsidR="00886D75" w:rsidRPr="00886D75">
        <w:t>System.ValueTuple</w:t>
      </w:r>
      <w:proofErr w:type="spellEnd"/>
      <w:r w:rsidR="00886D75" w:rsidRPr="00886D75">
        <w:t xml:space="preserve"> </w:t>
      </w:r>
      <w:r w:rsidRPr="00006ACB">
        <w:t xml:space="preserve">Code. The license for the </w:t>
      </w:r>
      <w:proofErr w:type="spellStart"/>
      <w:r w:rsidR="00886D75" w:rsidRPr="00886D75">
        <w:t>System.ValueTuple</w:t>
      </w:r>
      <w:proofErr w:type="spellEnd"/>
      <w:r w:rsidR="00886D75" w:rsidRPr="00886D75">
        <w:t xml:space="preserve"> </w:t>
      </w:r>
      <w:r w:rsidRPr="00006ACB">
        <w:t xml:space="preserve">Code is included here as Exhibit A. Those terms are fully applicable to the use of those portions of the Software that consist of or are derived from the </w:t>
      </w:r>
      <w:proofErr w:type="spellStart"/>
      <w:r w:rsidR="00886D75" w:rsidRPr="00886D75">
        <w:t>System.ValueTuple</w:t>
      </w:r>
      <w:proofErr w:type="spellEnd"/>
      <w:r w:rsidRPr="00006ACB">
        <w:t xml:space="preserve"> Code.</w:t>
      </w:r>
    </w:p>
    <w:p w14:paraId="184D736A" w14:textId="77777777" w:rsidR="00730ECB" w:rsidRDefault="00730ECB" w:rsidP="003E5B4D"/>
    <w:p w14:paraId="6E516539" w14:textId="77777777" w:rsidR="00730ECB" w:rsidRDefault="003E5B4D" w:rsidP="003E5B4D">
      <w:r w:rsidRPr="00422C66">
        <w:rPr>
          <w:b/>
          <w:bCs/>
        </w:rPr>
        <w:t xml:space="preserve">3.4 </w:t>
      </w:r>
      <w:r w:rsidR="00422C66">
        <w:rPr>
          <w:b/>
          <w:bCs/>
        </w:rPr>
        <w:t xml:space="preserve">  </w:t>
      </w:r>
      <w:r w:rsidRPr="00422C66">
        <w:rPr>
          <w:b/>
          <w:bCs/>
        </w:rPr>
        <w:t>Customer Ideas.</w:t>
      </w:r>
      <w:r>
        <w:t xml:space="preserve">  Patch My PC shall have a royalty-free, worldwide, transferable, sublicensable, irrevocable, perpetual license to implement in the Software any idea, feature requests, recommendation or other feedback provided by </w:t>
      </w:r>
      <w:r w:rsidR="00BE2AAF">
        <w:t>the Customer or any third party</w:t>
      </w:r>
      <w:r>
        <w:t>, including affiliates, relating to the operation, features, design</w:t>
      </w:r>
      <w:r w:rsidR="00F7202D">
        <w:t>,</w:t>
      </w:r>
      <w:r>
        <w:t xml:space="preserve"> or functionality of the Software.</w:t>
      </w:r>
    </w:p>
    <w:p w14:paraId="43A532FE" w14:textId="77777777" w:rsidR="00730ECB" w:rsidRDefault="00730ECB" w:rsidP="003E5B4D"/>
    <w:p w14:paraId="33A21AB5" w14:textId="77777777" w:rsidR="003E5B4D" w:rsidRDefault="003E5B4D" w:rsidP="003E5B4D">
      <w:r w:rsidRPr="008A59CE">
        <w:rPr>
          <w:b/>
          <w:bCs/>
        </w:rPr>
        <w:t>3.5</w:t>
      </w:r>
      <w:r w:rsidR="008A59CE">
        <w:rPr>
          <w:b/>
          <w:bCs/>
        </w:rPr>
        <w:t xml:space="preserve">  </w:t>
      </w:r>
      <w:r w:rsidRPr="008A59CE">
        <w:rPr>
          <w:b/>
          <w:bCs/>
        </w:rPr>
        <w:t xml:space="preserve"> Access to the Software.</w:t>
      </w:r>
      <w:r>
        <w:t xml:space="preserve">  To use the Software, </w:t>
      </w:r>
      <w:r w:rsidR="001D79FA">
        <w:t>Customer</w:t>
      </w:r>
      <w:r>
        <w:t xml:space="preserve"> must provide Device</w:t>
      </w:r>
      <w:r w:rsidR="00D76B96">
        <w:t>s</w:t>
      </w:r>
      <w:r>
        <w:t xml:space="preserve"> and </w:t>
      </w:r>
      <w:r w:rsidR="00D76B96">
        <w:t>operating systems</w:t>
      </w:r>
      <w:r>
        <w:t xml:space="preserve"> necessary to u</w:t>
      </w:r>
      <w:r w:rsidR="00D76B96">
        <w:t>tilize</w:t>
      </w:r>
      <w:r>
        <w:t xml:space="preserve"> the Software. </w:t>
      </w:r>
      <w:r w:rsidR="001D79FA">
        <w:t>Customer is</w:t>
      </w:r>
      <w:r>
        <w:t xml:space="preserve"> responsible for ensuring that </w:t>
      </w:r>
      <w:r w:rsidR="001D79FA">
        <w:t>its</w:t>
      </w:r>
      <w:r>
        <w:t xml:space="preserve"> Device and software do not disturb or interfere with the operation of the Software. If any </w:t>
      </w:r>
      <w:r w:rsidR="00BE2AAF">
        <w:t>u</w:t>
      </w:r>
      <w:r>
        <w:t xml:space="preserve">pdate requires changes in </w:t>
      </w:r>
      <w:r w:rsidR="00BE2AAF">
        <w:t>Customer’s</w:t>
      </w:r>
      <w:r>
        <w:t xml:space="preserve"> Device or software, </w:t>
      </w:r>
      <w:r w:rsidR="00BE2AAF">
        <w:t>the Customer</w:t>
      </w:r>
      <w:r>
        <w:t xml:space="preserve"> must implement these changes at </w:t>
      </w:r>
      <w:r w:rsidR="00BE2AAF">
        <w:t>their</w:t>
      </w:r>
      <w:r>
        <w:t xml:space="preserve"> own expense</w:t>
      </w:r>
      <w:r w:rsidR="00D76B96">
        <w:t>. E</w:t>
      </w:r>
      <w:r w:rsidR="00BE2AAF">
        <w:t>very</w:t>
      </w:r>
      <w:r>
        <w:t xml:space="preserve"> </w:t>
      </w:r>
      <w:r w:rsidR="00D76B96">
        <w:t>u</w:t>
      </w:r>
      <w:r>
        <w:t>pdate shall be subject to these Terms.</w:t>
      </w:r>
    </w:p>
    <w:p w14:paraId="6CE762D3" w14:textId="77777777" w:rsidR="00730ECB" w:rsidRDefault="00730ECB" w:rsidP="003E5B4D"/>
    <w:p w14:paraId="03C72707" w14:textId="77777777" w:rsidR="003E5B4D" w:rsidRDefault="003E5B4D" w:rsidP="003E5B4D">
      <w:r w:rsidRPr="008A59CE">
        <w:rPr>
          <w:b/>
          <w:bCs/>
        </w:rPr>
        <w:t xml:space="preserve">3.6 </w:t>
      </w:r>
      <w:r w:rsidR="008A59CE">
        <w:rPr>
          <w:b/>
          <w:bCs/>
        </w:rPr>
        <w:t xml:space="preserve">  </w:t>
      </w:r>
      <w:r w:rsidRPr="008A59CE">
        <w:rPr>
          <w:b/>
          <w:bCs/>
        </w:rPr>
        <w:t>Software Delivery.</w:t>
      </w:r>
      <w:r>
        <w:t xml:space="preserve">  Patch My PC will deliver the initial access to the subscription through an email that will allow the use of the Software. The Software will be considered accepted by </w:t>
      </w:r>
      <w:r w:rsidR="001D79FA">
        <w:t>Customer</w:t>
      </w:r>
      <w:r>
        <w:t xml:space="preserve"> upon delivery of email.</w:t>
      </w:r>
    </w:p>
    <w:p w14:paraId="0A30DA17" w14:textId="77777777" w:rsidR="003E5B4D" w:rsidRDefault="003E5B4D" w:rsidP="003E5B4D"/>
    <w:p w14:paraId="0F2B4DB8" w14:textId="77777777" w:rsidR="003E5B4D" w:rsidRPr="00636614" w:rsidRDefault="00730ECB" w:rsidP="008A59CE">
      <w:pPr>
        <w:jc w:val="center"/>
      </w:pPr>
      <w:r w:rsidRPr="008A59CE">
        <w:rPr>
          <w:b/>
          <w:bCs/>
          <w:i/>
          <w:iCs/>
          <w:u w:val="single"/>
        </w:rPr>
        <w:t xml:space="preserve">§ 3 - </w:t>
      </w:r>
      <w:r w:rsidR="003E5B4D" w:rsidRPr="008A59CE">
        <w:rPr>
          <w:b/>
          <w:bCs/>
          <w:i/>
          <w:iCs/>
          <w:u w:val="single"/>
        </w:rPr>
        <w:t>Simply put:</w:t>
      </w:r>
      <w:r w:rsidR="00636614">
        <w:t xml:space="preserve"> We own our software and we only provide customers with a license.</w:t>
      </w:r>
    </w:p>
    <w:p w14:paraId="0B514983" w14:textId="77777777" w:rsidR="008A59CE" w:rsidRDefault="008A59CE" w:rsidP="003E5B4D"/>
    <w:p w14:paraId="487DECDF" w14:textId="77777777" w:rsidR="003E5B4D" w:rsidRPr="00730ECB" w:rsidRDefault="00730ECB" w:rsidP="00730ECB">
      <w:pPr>
        <w:jc w:val="center"/>
        <w:rPr>
          <w:b/>
          <w:bCs/>
        </w:rPr>
      </w:pPr>
      <w:r w:rsidRPr="00730ECB">
        <w:rPr>
          <w:b/>
          <w:bCs/>
        </w:rPr>
        <w:t xml:space="preserve">Section </w:t>
      </w:r>
      <w:r w:rsidR="003E5B4D" w:rsidRPr="00730ECB">
        <w:rPr>
          <w:b/>
          <w:bCs/>
        </w:rPr>
        <w:t>4</w:t>
      </w:r>
      <w:r w:rsidRPr="00730ECB">
        <w:rPr>
          <w:b/>
          <w:bCs/>
        </w:rPr>
        <w:t xml:space="preserve">: </w:t>
      </w:r>
      <w:r w:rsidR="003E5B4D" w:rsidRPr="00730ECB">
        <w:rPr>
          <w:b/>
          <w:bCs/>
        </w:rPr>
        <w:t xml:space="preserve"> Confidentiality</w:t>
      </w:r>
    </w:p>
    <w:p w14:paraId="21F50F64" w14:textId="77777777" w:rsidR="00730ECB" w:rsidRDefault="00730ECB" w:rsidP="003E5B4D"/>
    <w:p w14:paraId="515C23C7" w14:textId="77777777" w:rsidR="003E5B4D" w:rsidRDefault="003E5B4D" w:rsidP="003E5B4D">
      <w:r w:rsidRPr="00BE2AAF">
        <w:rPr>
          <w:b/>
          <w:bCs/>
        </w:rPr>
        <w:t xml:space="preserve">4.1 </w:t>
      </w:r>
      <w:r w:rsidR="00BE2AAF" w:rsidRPr="00BE2AAF">
        <w:rPr>
          <w:b/>
          <w:bCs/>
        </w:rPr>
        <w:t xml:space="preserve">   </w:t>
      </w:r>
      <w:r w:rsidRPr="00BE2AAF">
        <w:rPr>
          <w:b/>
          <w:bCs/>
        </w:rPr>
        <w:t>Confidential Information.</w:t>
      </w:r>
      <w:r w:rsidR="00BE2AAF">
        <w:t xml:space="preserve"> </w:t>
      </w:r>
      <w:r>
        <w:t xml:space="preserve"> </w:t>
      </w:r>
      <w:r w:rsidR="00BE2AAF">
        <w:t xml:space="preserve">Both </w:t>
      </w:r>
      <w:r w:rsidR="003E0BDA">
        <w:t>PMP</w:t>
      </w:r>
      <w:r w:rsidR="00BE2AAF">
        <w:t xml:space="preserve"> and </w:t>
      </w:r>
      <w:r w:rsidR="00BE2AAF" w:rsidRPr="00D76F45">
        <w:t>Customer</w:t>
      </w:r>
      <w:r w:rsidRPr="00D76F45">
        <w:t xml:space="preserve"> shall keep confidential, and not disclose to any third party any Confidential Information which</w:t>
      </w:r>
      <w:r>
        <w:t xml:space="preserve"> may be provided in connection with t</w:t>
      </w:r>
      <w:r w:rsidR="004C20EF">
        <w:t>hese Terms</w:t>
      </w:r>
      <w:r>
        <w:t>.</w:t>
      </w:r>
    </w:p>
    <w:p w14:paraId="56D568D3" w14:textId="77777777" w:rsidR="00730ECB" w:rsidRDefault="00730ECB" w:rsidP="003E5B4D"/>
    <w:p w14:paraId="54235732" w14:textId="77777777" w:rsidR="003E5B4D" w:rsidRDefault="003E5B4D" w:rsidP="003E5B4D">
      <w:r w:rsidRPr="00BE2AAF">
        <w:rPr>
          <w:b/>
          <w:bCs/>
        </w:rPr>
        <w:lastRenderedPageBreak/>
        <w:t xml:space="preserve">4.2 </w:t>
      </w:r>
      <w:r w:rsidR="00BE2AAF" w:rsidRPr="00BE2AAF">
        <w:rPr>
          <w:b/>
          <w:bCs/>
        </w:rPr>
        <w:t xml:space="preserve">  </w:t>
      </w:r>
      <w:r w:rsidRPr="00BE2AAF">
        <w:rPr>
          <w:b/>
          <w:bCs/>
        </w:rPr>
        <w:t>Compelled Disclosure.</w:t>
      </w:r>
      <w:r>
        <w:t xml:space="preserve"> </w:t>
      </w:r>
      <w:r w:rsidR="00BE2AAF">
        <w:t xml:space="preserve"> Both the </w:t>
      </w:r>
      <w:r w:rsidR="003E0BDA">
        <w:t>PMP</w:t>
      </w:r>
      <w:r w:rsidR="00BE2AAF">
        <w:t xml:space="preserve"> and Customer </w:t>
      </w:r>
      <w:r>
        <w:t>may disclose Confidential Information pursuant to applicable court order or other legal process</w:t>
      </w:r>
      <w:r w:rsidR="00BE2AAF">
        <w:t xml:space="preserve"> if they are compelled</w:t>
      </w:r>
      <w:r>
        <w:t xml:space="preserve"> by law to do so</w:t>
      </w:r>
      <w:r w:rsidR="00BE2AAF">
        <w:t xml:space="preserve">. The disclosing party must provide the other party </w:t>
      </w:r>
      <w:r w:rsidR="00BE2AAF" w:rsidRPr="00C76CDC">
        <w:t>with</w:t>
      </w:r>
      <w:r w:rsidRPr="00C76CDC">
        <w:t xml:space="preserve"> </w:t>
      </w:r>
      <w:r w:rsidR="00BE2AAF" w:rsidRPr="00C76CDC">
        <w:t>N</w:t>
      </w:r>
      <w:r w:rsidRPr="00C76CDC">
        <w:t>otice before</w:t>
      </w:r>
      <w:r>
        <w:t xml:space="preserve"> such mandatory disclosure to the extent legally permitted.</w:t>
      </w:r>
    </w:p>
    <w:p w14:paraId="6AD4EC42" w14:textId="77777777" w:rsidR="00BE2AAF" w:rsidRDefault="00BE2AAF" w:rsidP="003E5B4D"/>
    <w:p w14:paraId="05788AAE" w14:textId="77777777" w:rsidR="003E5B4D" w:rsidRPr="00636614" w:rsidRDefault="00730ECB" w:rsidP="008141EC">
      <w:pPr>
        <w:jc w:val="center"/>
      </w:pPr>
      <w:r w:rsidRPr="00730ECB">
        <w:rPr>
          <w:b/>
          <w:bCs/>
        </w:rPr>
        <w:t xml:space="preserve">§ 4:  </w:t>
      </w:r>
      <w:r w:rsidR="003E5B4D" w:rsidRPr="00730ECB">
        <w:rPr>
          <w:b/>
          <w:bCs/>
        </w:rPr>
        <w:t>Simply put:</w:t>
      </w:r>
      <w:r w:rsidR="00636614">
        <w:t xml:space="preserve"> This is how we keep your confidential information safe.</w:t>
      </w:r>
    </w:p>
    <w:p w14:paraId="7C6CDB7F" w14:textId="77777777" w:rsidR="00BE2AAF" w:rsidRDefault="00BE2AAF" w:rsidP="003E5B4D"/>
    <w:p w14:paraId="772D905E" w14:textId="77777777" w:rsidR="003E5B4D" w:rsidRPr="007C6788" w:rsidRDefault="008A59CE" w:rsidP="008A59CE">
      <w:pPr>
        <w:jc w:val="center"/>
        <w:rPr>
          <w:b/>
          <w:bCs/>
        </w:rPr>
      </w:pPr>
      <w:r w:rsidRPr="007C6788">
        <w:rPr>
          <w:b/>
          <w:bCs/>
        </w:rPr>
        <w:t xml:space="preserve">Section 5:  </w:t>
      </w:r>
      <w:r w:rsidR="003E5B4D" w:rsidRPr="007C6788">
        <w:rPr>
          <w:b/>
          <w:bCs/>
        </w:rPr>
        <w:t>Fees</w:t>
      </w:r>
      <w:r w:rsidR="0061377E" w:rsidRPr="007C6788">
        <w:rPr>
          <w:b/>
          <w:bCs/>
        </w:rPr>
        <w:t xml:space="preserve">, </w:t>
      </w:r>
      <w:r w:rsidR="003E5B4D" w:rsidRPr="007C6788">
        <w:rPr>
          <w:b/>
          <w:bCs/>
        </w:rPr>
        <w:t>Payment</w:t>
      </w:r>
      <w:r w:rsidR="0061377E" w:rsidRPr="007C6788">
        <w:rPr>
          <w:b/>
          <w:bCs/>
        </w:rPr>
        <w:t>s, and Refunds</w:t>
      </w:r>
    </w:p>
    <w:p w14:paraId="2A086275" w14:textId="77777777" w:rsidR="008A59CE" w:rsidRPr="007C6788" w:rsidRDefault="008A59CE" w:rsidP="003E5B4D"/>
    <w:p w14:paraId="1EB5E32B" w14:textId="77777777" w:rsidR="00BE2AAF" w:rsidRPr="007C6788" w:rsidRDefault="003E5B4D" w:rsidP="003E5B4D">
      <w:pPr>
        <w:rPr>
          <w:color w:val="000000" w:themeColor="text1"/>
        </w:rPr>
      </w:pPr>
      <w:r w:rsidRPr="007C6788">
        <w:rPr>
          <w:b/>
          <w:bCs/>
        </w:rPr>
        <w:t xml:space="preserve">5.1 </w:t>
      </w:r>
      <w:r w:rsidR="00BE2AAF" w:rsidRPr="007C6788">
        <w:rPr>
          <w:b/>
          <w:bCs/>
        </w:rPr>
        <w:t xml:space="preserve">  </w:t>
      </w:r>
      <w:r w:rsidRPr="007C6788">
        <w:rPr>
          <w:b/>
          <w:bCs/>
        </w:rPr>
        <w:t>Software Subscription Fees.</w:t>
      </w:r>
      <w:r w:rsidRPr="007C6788">
        <w:t xml:space="preserve"> </w:t>
      </w:r>
      <w:r w:rsidR="00BE2AAF" w:rsidRPr="007C6788">
        <w:t xml:space="preserve"> </w:t>
      </w:r>
      <w:r w:rsidR="00140A6A" w:rsidRPr="007C6788">
        <w:t>Customer</w:t>
      </w:r>
      <w:r w:rsidRPr="007C6788">
        <w:t xml:space="preserve"> shall pay all charges specified within </w:t>
      </w:r>
      <w:r w:rsidR="00140A6A" w:rsidRPr="007C6788">
        <w:t>every</w:t>
      </w:r>
      <w:r w:rsidRPr="007C6788">
        <w:t xml:space="preserve"> </w:t>
      </w:r>
      <w:r w:rsidR="007641B0" w:rsidRPr="007C6788">
        <w:t>i</w:t>
      </w:r>
      <w:r w:rsidRPr="007C6788">
        <w:t xml:space="preserve">nvoice. All charges are quoted and payable in United States dollars unless designated otherwise on the </w:t>
      </w:r>
      <w:r w:rsidR="007641B0" w:rsidRPr="007C6788">
        <w:t>i</w:t>
      </w:r>
      <w:r w:rsidRPr="007C6788">
        <w:t>nvoice. All payment obligations are non-</w:t>
      </w:r>
      <w:r w:rsidRPr="007C6788">
        <w:rPr>
          <w:color w:val="000000" w:themeColor="text1"/>
        </w:rPr>
        <w:t>cancelable</w:t>
      </w:r>
      <w:r w:rsidR="007641B0" w:rsidRPr="007C6788">
        <w:rPr>
          <w:color w:val="000000" w:themeColor="text1"/>
        </w:rPr>
        <w:t>, except as provided in Section</w:t>
      </w:r>
      <w:r w:rsidR="00A530BC" w:rsidRPr="007C6788">
        <w:rPr>
          <w:color w:val="000000" w:themeColor="text1"/>
        </w:rPr>
        <w:t xml:space="preserve"> 5.5</w:t>
      </w:r>
      <w:r w:rsidR="007641B0" w:rsidRPr="007C6788">
        <w:rPr>
          <w:color w:val="000000" w:themeColor="text1"/>
        </w:rPr>
        <w:t>.</w:t>
      </w:r>
    </w:p>
    <w:p w14:paraId="42D8B918" w14:textId="77777777" w:rsidR="00A530BC" w:rsidRPr="007C6788" w:rsidRDefault="00A530BC" w:rsidP="003E5B4D"/>
    <w:p w14:paraId="0F41AAB5" w14:textId="77777777" w:rsidR="003E5B4D" w:rsidRPr="007C6788" w:rsidRDefault="003E5B4D" w:rsidP="003E5B4D">
      <w:r w:rsidRPr="007C6788">
        <w:rPr>
          <w:b/>
          <w:bCs/>
        </w:rPr>
        <w:t xml:space="preserve">5.2 </w:t>
      </w:r>
      <w:r w:rsidR="00BE2AAF" w:rsidRPr="007C6788">
        <w:rPr>
          <w:b/>
          <w:bCs/>
        </w:rPr>
        <w:t xml:space="preserve">  </w:t>
      </w:r>
      <w:r w:rsidRPr="007C6788">
        <w:rPr>
          <w:b/>
          <w:bCs/>
        </w:rPr>
        <w:t>Invoicing and Payment.</w:t>
      </w:r>
      <w:r w:rsidRPr="007C6788">
        <w:t xml:space="preserve"> </w:t>
      </w:r>
      <w:r w:rsidR="00BE2AAF" w:rsidRPr="007C6788">
        <w:t xml:space="preserve"> </w:t>
      </w:r>
      <w:r w:rsidR="007641B0" w:rsidRPr="007C6788">
        <w:t>Customer</w:t>
      </w:r>
      <w:r w:rsidRPr="007C6788">
        <w:t xml:space="preserve"> </w:t>
      </w:r>
      <w:r w:rsidR="00AD085F" w:rsidRPr="007C6788">
        <w:t>is</w:t>
      </w:r>
      <w:r w:rsidRPr="007C6788">
        <w:t xml:space="preserve"> responsible for providing complete and correct billing information. Invoices are due net 30 days unless stated otherwise in the invoice. Any terms and conditions on any purchase order </w:t>
      </w:r>
      <w:r w:rsidR="007641B0" w:rsidRPr="007C6788">
        <w:t>are not</w:t>
      </w:r>
      <w:r w:rsidRPr="007C6788">
        <w:t xml:space="preserve"> a part of these Terms</w:t>
      </w:r>
      <w:r w:rsidR="007641B0" w:rsidRPr="007C6788">
        <w:t xml:space="preserve">, nor are they </w:t>
      </w:r>
      <w:r w:rsidRPr="007C6788">
        <w:t>binding on Patch My PC.</w:t>
      </w:r>
    </w:p>
    <w:p w14:paraId="653EA530" w14:textId="77777777" w:rsidR="00BE2AAF" w:rsidRPr="007C6788" w:rsidRDefault="00BE2AAF" w:rsidP="003E5B4D"/>
    <w:p w14:paraId="2F540E8F" w14:textId="77777777" w:rsidR="003E5B4D" w:rsidRPr="007C6788" w:rsidRDefault="003E5B4D" w:rsidP="003E5B4D">
      <w:r w:rsidRPr="007C6788">
        <w:rPr>
          <w:b/>
          <w:bCs/>
        </w:rPr>
        <w:t xml:space="preserve">5.3 </w:t>
      </w:r>
      <w:r w:rsidR="00BE2AAF" w:rsidRPr="007C6788">
        <w:rPr>
          <w:b/>
          <w:bCs/>
        </w:rPr>
        <w:t xml:space="preserve">  </w:t>
      </w:r>
      <w:r w:rsidRPr="007C6788">
        <w:rPr>
          <w:b/>
          <w:bCs/>
        </w:rPr>
        <w:t>Overdue Payments and Software Suspension.</w:t>
      </w:r>
      <w:r w:rsidRPr="007C6788">
        <w:t xml:space="preserve"> </w:t>
      </w:r>
      <w:r w:rsidR="00BE2AAF" w:rsidRPr="007C6788">
        <w:t xml:space="preserve"> </w:t>
      </w:r>
      <w:r w:rsidR="000323D1" w:rsidRPr="007C6788">
        <w:t>Custom</w:t>
      </w:r>
      <w:r w:rsidR="000323D1" w:rsidRPr="007C6788">
        <w:rPr>
          <w:color w:val="000000" w:themeColor="text1"/>
        </w:rPr>
        <w:t>er</w:t>
      </w:r>
      <w:r w:rsidR="0049014F" w:rsidRPr="007C6788">
        <w:rPr>
          <w:color w:val="000000" w:themeColor="text1"/>
        </w:rPr>
        <w:t xml:space="preserve"> shall pay a late fee </w:t>
      </w:r>
      <w:r w:rsidR="00C15CDB" w:rsidRPr="007C6788">
        <w:rPr>
          <w:color w:val="000000" w:themeColor="text1"/>
        </w:rPr>
        <w:t xml:space="preserve">equal to an 18% APR </w:t>
      </w:r>
      <w:r w:rsidR="0049014F" w:rsidRPr="007C6788">
        <w:rPr>
          <w:color w:val="000000" w:themeColor="text1"/>
        </w:rPr>
        <w:t>for any balance that is over</w:t>
      </w:r>
      <w:r w:rsidRPr="007C6788">
        <w:rPr>
          <w:color w:val="000000" w:themeColor="text1"/>
        </w:rPr>
        <w:t xml:space="preserve"> 30 days overdue</w:t>
      </w:r>
      <w:r w:rsidR="0049014F" w:rsidRPr="007C6788">
        <w:rPr>
          <w:color w:val="000000" w:themeColor="text1"/>
        </w:rPr>
        <w:t xml:space="preserve">. </w:t>
      </w:r>
      <w:r w:rsidRPr="007C6788">
        <w:rPr>
          <w:color w:val="000000" w:themeColor="text1"/>
        </w:rPr>
        <w:t xml:space="preserve">Patch </w:t>
      </w:r>
      <w:r w:rsidRPr="007C6788">
        <w:t>My PC, may</w:t>
      </w:r>
      <w:r w:rsidR="0049014F" w:rsidRPr="007C6788">
        <w:t xml:space="preserve">, in its sole discretion, </w:t>
      </w:r>
      <w:r w:rsidRPr="007C6788">
        <w:t>suspend</w:t>
      </w:r>
      <w:r w:rsidR="0049014F" w:rsidRPr="007C6788">
        <w:t xml:space="preserve"> the Customer’s</w:t>
      </w:r>
      <w:r w:rsidRPr="007C6788">
        <w:t xml:space="preserve"> access to the Software</w:t>
      </w:r>
      <w:r w:rsidR="0049014F" w:rsidRPr="007C6788">
        <w:t xml:space="preserve"> for any </w:t>
      </w:r>
      <w:r w:rsidR="009C1CBB" w:rsidRPr="007C6788">
        <w:t>Overdue Invoice</w:t>
      </w:r>
      <w:r w:rsidR="0049014F" w:rsidRPr="007C6788">
        <w:t xml:space="preserve"> without limiting its other rights and remedies. </w:t>
      </w:r>
      <w:r w:rsidR="00C15CDB" w:rsidRPr="007C6788">
        <w:t>PMP</w:t>
      </w:r>
      <w:r w:rsidR="0049014F" w:rsidRPr="007C6788">
        <w:t xml:space="preserve"> shall unsuspend Customer’s access to Software upon full payment of </w:t>
      </w:r>
      <w:r w:rsidR="00192289" w:rsidRPr="007C6788">
        <w:t>Ov</w:t>
      </w:r>
      <w:r w:rsidR="0049014F" w:rsidRPr="007C6788">
        <w:t xml:space="preserve">erdue </w:t>
      </w:r>
      <w:r w:rsidR="00192289" w:rsidRPr="007C6788">
        <w:t>Invoice</w:t>
      </w:r>
      <w:r w:rsidR="0049014F" w:rsidRPr="007C6788">
        <w:t>.</w:t>
      </w:r>
    </w:p>
    <w:p w14:paraId="46BF61E9" w14:textId="77777777" w:rsidR="00BE2AAF" w:rsidRPr="007C6788" w:rsidRDefault="00BE2AAF" w:rsidP="003E5B4D"/>
    <w:p w14:paraId="371BF8F1" w14:textId="070E0110" w:rsidR="00C808B1" w:rsidRPr="007C6788" w:rsidRDefault="003E5B4D" w:rsidP="003E5B4D">
      <w:r w:rsidRPr="007C6788">
        <w:rPr>
          <w:b/>
          <w:bCs/>
        </w:rPr>
        <w:t>5.4</w:t>
      </w:r>
      <w:r w:rsidR="00BE2AAF" w:rsidRPr="007C6788">
        <w:rPr>
          <w:b/>
          <w:bCs/>
        </w:rPr>
        <w:t xml:space="preserve">  </w:t>
      </w:r>
      <w:r w:rsidRPr="007C6788">
        <w:rPr>
          <w:b/>
          <w:bCs/>
        </w:rPr>
        <w:t xml:space="preserve"> Taxes.</w:t>
      </w:r>
      <w:r w:rsidRPr="007C6788">
        <w:t xml:space="preserve"> </w:t>
      </w:r>
      <w:r w:rsidR="00BE2AAF" w:rsidRPr="007C6788">
        <w:t xml:space="preserve"> </w:t>
      </w:r>
      <w:r w:rsidRPr="007C6788">
        <w:t>Patch My PC</w:t>
      </w:r>
      <w:r w:rsidR="00F25427" w:rsidRPr="007C6788">
        <w:t xml:space="preserve"> will collect sales </w:t>
      </w:r>
      <w:proofErr w:type="gramStart"/>
      <w:r w:rsidR="00F25427" w:rsidRPr="007C6788">
        <w:t>tax ,</w:t>
      </w:r>
      <w:proofErr w:type="gramEnd"/>
      <w:r w:rsidR="00F25427" w:rsidRPr="007C6788">
        <w:t xml:space="preserve"> where applicable, starting August 1, 2020. </w:t>
      </w:r>
    </w:p>
    <w:p w14:paraId="472A1276" w14:textId="77777777" w:rsidR="00BE2AAF" w:rsidRPr="007C6788" w:rsidRDefault="00BE2AAF" w:rsidP="00C808B1"/>
    <w:p w14:paraId="34131BB3" w14:textId="2E334666" w:rsidR="003E5B4D" w:rsidRPr="007C6788" w:rsidRDefault="0061377E" w:rsidP="003E5B4D">
      <w:r w:rsidRPr="007C6788">
        <w:rPr>
          <w:b/>
          <w:bCs/>
        </w:rPr>
        <w:t>5.5</w:t>
      </w:r>
      <w:r w:rsidR="00C808B1" w:rsidRPr="007C6788">
        <w:rPr>
          <w:b/>
          <w:bCs/>
        </w:rPr>
        <w:t xml:space="preserve">  </w:t>
      </w:r>
      <w:r w:rsidR="003E5B4D" w:rsidRPr="007C6788">
        <w:rPr>
          <w:b/>
          <w:bCs/>
        </w:rPr>
        <w:t xml:space="preserve"> Refund.</w:t>
      </w:r>
      <w:r w:rsidR="003E5B4D" w:rsidRPr="007C6788">
        <w:t xml:space="preserve"> </w:t>
      </w:r>
      <w:r w:rsidR="00C808B1" w:rsidRPr="007C6788">
        <w:t xml:space="preserve"> </w:t>
      </w:r>
      <w:r w:rsidR="00680257" w:rsidRPr="007C6788">
        <w:t xml:space="preserve">All refund requests must be made within </w:t>
      </w:r>
      <w:r w:rsidR="00C836BA" w:rsidRPr="007C6788">
        <w:t>180</w:t>
      </w:r>
      <w:r w:rsidR="00680257" w:rsidRPr="007C6788">
        <w:t xml:space="preserve"> days of purchase. </w:t>
      </w:r>
      <w:r w:rsidR="00C73075" w:rsidRPr="007C6788">
        <w:t>Patch My PC</w:t>
      </w:r>
      <w:r w:rsidR="003E5B4D" w:rsidRPr="007C6788">
        <w:t xml:space="preserve"> want</w:t>
      </w:r>
      <w:r w:rsidR="00C73075" w:rsidRPr="007C6788">
        <w:t>s</w:t>
      </w:r>
      <w:r w:rsidR="003E5B4D" w:rsidRPr="007C6788">
        <w:t xml:space="preserve"> you to be 100% satisfied with our Services. If you are less than satisfied or believe there has been an error in billing, please contact our Customer Service Department by </w:t>
      </w:r>
      <w:r w:rsidR="00F16A20" w:rsidRPr="007C6788">
        <w:t xml:space="preserve">emailing </w:t>
      </w:r>
      <w:r w:rsidR="007E520B" w:rsidRPr="007C6788">
        <w:t>PMP</w:t>
      </w:r>
      <w:r w:rsidR="003E5B4D" w:rsidRPr="007C6788">
        <w:t xml:space="preserve"> or </w:t>
      </w:r>
      <w:r w:rsidR="007E520B" w:rsidRPr="007C6788">
        <w:t>call us</w:t>
      </w:r>
      <w:r w:rsidR="003E5B4D" w:rsidRPr="007C6788">
        <w:t xml:space="preserve"> at (866) 343-3083</w:t>
      </w:r>
      <w:r w:rsidR="00680257" w:rsidRPr="007C6788">
        <w:t>.</w:t>
      </w:r>
      <w:r w:rsidR="00004AE5" w:rsidRPr="007C6788">
        <w:t xml:space="preserve"> PMP will offer Customer’s reseller a full refund if Customer requests a refund within the </w:t>
      </w:r>
      <w:proofErr w:type="gramStart"/>
      <w:r w:rsidR="00004AE5" w:rsidRPr="007C6788">
        <w:t>180 day</w:t>
      </w:r>
      <w:proofErr w:type="gramEnd"/>
      <w:r w:rsidR="00004AE5" w:rsidRPr="007C6788">
        <w:t xml:space="preserve"> window to try and facilitate the refund process. Provided however that PMP cannot ensu</w:t>
      </w:r>
      <w:r w:rsidR="001802CE" w:rsidRPr="007C6788">
        <w:t>re that a reseller will comply with this section.</w:t>
      </w:r>
    </w:p>
    <w:p w14:paraId="5C1A6BE8" w14:textId="77777777" w:rsidR="00C808B1" w:rsidRPr="007C6788" w:rsidRDefault="00C808B1" w:rsidP="003E5B4D"/>
    <w:p w14:paraId="7CAA80DD" w14:textId="77777777" w:rsidR="003E5B4D" w:rsidRPr="007C6788" w:rsidRDefault="0061377E" w:rsidP="003E5B4D">
      <w:r w:rsidRPr="007C6788">
        <w:rPr>
          <w:b/>
          <w:bCs/>
        </w:rPr>
        <w:t>5.6</w:t>
      </w:r>
      <w:r w:rsidR="003E5B4D" w:rsidRPr="007C6788">
        <w:rPr>
          <w:b/>
          <w:bCs/>
        </w:rPr>
        <w:t xml:space="preserve"> </w:t>
      </w:r>
      <w:r w:rsidR="00C808B1" w:rsidRPr="007C6788">
        <w:rPr>
          <w:b/>
          <w:bCs/>
        </w:rPr>
        <w:t xml:space="preserve">  </w:t>
      </w:r>
      <w:r w:rsidR="003E5B4D" w:rsidRPr="007C6788">
        <w:rPr>
          <w:b/>
          <w:bCs/>
        </w:rPr>
        <w:t>Requesting Refund.</w:t>
      </w:r>
      <w:r w:rsidR="00C808B1" w:rsidRPr="007C6788">
        <w:t xml:space="preserve"> </w:t>
      </w:r>
      <w:r w:rsidR="003E5B4D" w:rsidRPr="007C6788">
        <w:t xml:space="preserve"> When contacting us, please include all details relating to the </w:t>
      </w:r>
      <w:r w:rsidR="00175ECB" w:rsidRPr="007C6788">
        <w:t>Software</w:t>
      </w:r>
      <w:r w:rsidR="003E5B4D" w:rsidRPr="007C6788">
        <w:t xml:space="preserve"> you have purchased so that we can ensure you are completely satisfied with your experience.</w:t>
      </w:r>
      <w:r w:rsidR="00680257" w:rsidRPr="007C6788">
        <w:t xml:space="preserve"> PMP, at its discretion, will seek to solve the issue, provide a refund, or offer a credit that can be used for future Software.</w:t>
      </w:r>
    </w:p>
    <w:p w14:paraId="341E9978" w14:textId="77777777" w:rsidR="0061377E" w:rsidRPr="007C6788" w:rsidRDefault="0061377E" w:rsidP="003E5B4D"/>
    <w:p w14:paraId="14F25BC0" w14:textId="77777777" w:rsidR="003E5B4D" w:rsidRPr="007C6788" w:rsidRDefault="0061377E" w:rsidP="003E5B4D">
      <w:r w:rsidRPr="007C6788">
        <w:rPr>
          <w:b/>
          <w:bCs/>
        </w:rPr>
        <w:t>5.7</w:t>
      </w:r>
      <w:r w:rsidR="003E5B4D" w:rsidRPr="007C6788">
        <w:rPr>
          <w:b/>
          <w:bCs/>
        </w:rPr>
        <w:t xml:space="preserve"> </w:t>
      </w:r>
      <w:r w:rsidR="007045D3" w:rsidRPr="007C6788">
        <w:rPr>
          <w:b/>
          <w:bCs/>
        </w:rPr>
        <w:t xml:space="preserve">  </w:t>
      </w:r>
      <w:r w:rsidR="003E5B4D" w:rsidRPr="007C6788">
        <w:rPr>
          <w:b/>
          <w:bCs/>
        </w:rPr>
        <w:t>Third-Party Refund Exception.</w:t>
      </w:r>
      <w:r w:rsidR="003E5B4D" w:rsidRPr="007C6788">
        <w:t xml:space="preserve"> </w:t>
      </w:r>
      <w:r w:rsidR="007045D3" w:rsidRPr="007C6788">
        <w:t xml:space="preserve"> </w:t>
      </w:r>
      <w:r w:rsidR="003E0BDA" w:rsidRPr="007C6788">
        <w:t>PMP</w:t>
      </w:r>
      <w:r w:rsidR="00070A84" w:rsidRPr="007C6788">
        <w:t xml:space="preserve"> does</w:t>
      </w:r>
      <w:r w:rsidR="003E5B4D" w:rsidRPr="007C6788">
        <w:t xml:space="preserve"> not offer refunds on payments submitted to other third parties with a role in processing </w:t>
      </w:r>
      <w:r w:rsidR="00070A84" w:rsidRPr="007C6788">
        <w:t>Customer’s</w:t>
      </w:r>
      <w:r w:rsidR="003E5B4D" w:rsidRPr="007C6788">
        <w:t xml:space="preserve"> order, such as a reseller</w:t>
      </w:r>
      <w:r w:rsidR="00070A84" w:rsidRPr="007C6788">
        <w:t>.</w:t>
      </w:r>
    </w:p>
    <w:p w14:paraId="30B68F58" w14:textId="77777777" w:rsidR="003E5B4D" w:rsidRPr="007C6788" w:rsidRDefault="003E5B4D" w:rsidP="003E5B4D"/>
    <w:p w14:paraId="66A5FE74" w14:textId="77777777" w:rsidR="003E5B4D" w:rsidRPr="007C6788" w:rsidRDefault="00C92F40" w:rsidP="00C92F40">
      <w:pPr>
        <w:jc w:val="center"/>
      </w:pPr>
      <w:r w:rsidRPr="007C6788">
        <w:rPr>
          <w:b/>
          <w:bCs/>
        </w:rPr>
        <w:t xml:space="preserve">§ </w:t>
      </w:r>
      <w:r w:rsidR="0061377E" w:rsidRPr="007C6788">
        <w:rPr>
          <w:b/>
          <w:bCs/>
        </w:rPr>
        <w:t>5</w:t>
      </w:r>
      <w:r w:rsidRPr="007C6788">
        <w:rPr>
          <w:b/>
          <w:bCs/>
        </w:rPr>
        <w:t xml:space="preserve"> - </w:t>
      </w:r>
      <w:r w:rsidR="003E5B4D" w:rsidRPr="007C6788">
        <w:rPr>
          <w:b/>
          <w:bCs/>
        </w:rPr>
        <w:t>Simply put:</w:t>
      </w:r>
      <w:r w:rsidR="00E6603D" w:rsidRPr="007C6788">
        <w:t xml:space="preserve"> These are the terms we use for payments and these are some reasons we can suspend subscriptions.</w:t>
      </w:r>
    </w:p>
    <w:p w14:paraId="091FA008" w14:textId="77777777" w:rsidR="00456ED4" w:rsidRPr="007C6788" w:rsidRDefault="00456ED4" w:rsidP="00C92F40">
      <w:pPr>
        <w:jc w:val="center"/>
      </w:pPr>
    </w:p>
    <w:p w14:paraId="1D4AF800" w14:textId="77777777" w:rsidR="00456ED4" w:rsidRPr="00C92F40" w:rsidRDefault="00456ED4" w:rsidP="00456ED4">
      <w:pPr>
        <w:jc w:val="center"/>
        <w:rPr>
          <w:b/>
          <w:bCs/>
        </w:rPr>
      </w:pPr>
      <w:r>
        <w:rPr>
          <w:b/>
          <w:bCs/>
        </w:rPr>
        <w:lastRenderedPageBreak/>
        <w:t>Section 6: Service Level</w:t>
      </w:r>
      <w:r w:rsidR="006947F8">
        <w:rPr>
          <w:b/>
          <w:bCs/>
        </w:rPr>
        <w:t xml:space="preserve"> Agreement</w:t>
      </w:r>
    </w:p>
    <w:p w14:paraId="6018C81A" w14:textId="77777777" w:rsidR="00456ED4" w:rsidRPr="0061377E" w:rsidRDefault="00456ED4" w:rsidP="00456ED4"/>
    <w:p w14:paraId="31C17ED0" w14:textId="77777777" w:rsidR="00456ED4" w:rsidRDefault="00456ED4" w:rsidP="00456ED4">
      <w:r>
        <w:rPr>
          <w:b/>
          <w:bCs/>
        </w:rPr>
        <w:t>6</w:t>
      </w:r>
      <w:r w:rsidRPr="0061377E">
        <w:rPr>
          <w:b/>
          <w:bCs/>
        </w:rPr>
        <w:t xml:space="preserve">.1   </w:t>
      </w:r>
      <w:r w:rsidR="006947F8">
        <w:rPr>
          <w:b/>
          <w:bCs/>
        </w:rPr>
        <w:t>Purpose</w:t>
      </w:r>
      <w:r w:rsidRPr="0061377E">
        <w:rPr>
          <w:b/>
          <w:bCs/>
        </w:rPr>
        <w:t>.</w:t>
      </w:r>
      <w:r>
        <w:t xml:space="preserve">  </w:t>
      </w:r>
      <w:r w:rsidR="006947F8">
        <w:t xml:space="preserve">Patch My PC will use commercially reasonable efforts to make its </w:t>
      </w:r>
      <w:r w:rsidR="005C35D8">
        <w:t>File Hosting S</w:t>
      </w:r>
      <w:r w:rsidR="006947F8">
        <w:t xml:space="preserve">ervice available. This </w:t>
      </w:r>
      <w:r w:rsidR="00A27F48">
        <w:t>S</w:t>
      </w:r>
      <w:r w:rsidR="006947F8">
        <w:t>ection sets minimum levels of service</w:t>
      </w:r>
      <w:r w:rsidR="007929B8">
        <w:t xml:space="preserve"> for its </w:t>
      </w:r>
      <w:r w:rsidR="005C35D8">
        <w:t>F</w:t>
      </w:r>
      <w:r w:rsidR="007929B8">
        <w:t xml:space="preserve">ile </w:t>
      </w:r>
      <w:r w:rsidR="005C35D8">
        <w:t>H</w:t>
      </w:r>
      <w:r w:rsidR="007929B8">
        <w:t xml:space="preserve">osting </w:t>
      </w:r>
      <w:r w:rsidR="005C35D8">
        <w:t>S</w:t>
      </w:r>
      <w:r w:rsidR="007929B8">
        <w:t>ervice</w:t>
      </w:r>
      <w:r w:rsidR="006947F8">
        <w:t>.</w:t>
      </w:r>
    </w:p>
    <w:p w14:paraId="672AC495" w14:textId="77777777" w:rsidR="00456ED4" w:rsidRDefault="00456ED4" w:rsidP="00456ED4"/>
    <w:p w14:paraId="6EC46BDB" w14:textId="77777777" w:rsidR="00456ED4" w:rsidRDefault="00456ED4" w:rsidP="00456ED4">
      <w:r>
        <w:rPr>
          <w:b/>
          <w:bCs/>
        </w:rPr>
        <w:t>6</w:t>
      </w:r>
      <w:r w:rsidRPr="0061377E">
        <w:rPr>
          <w:b/>
          <w:bCs/>
        </w:rPr>
        <w:t xml:space="preserve">.2   </w:t>
      </w:r>
      <w:r w:rsidR="007929B8">
        <w:rPr>
          <w:b/>
          <w:bCs/>
        </w:rPr>
        <w:t>Monthly Uptime Targets</w:t>
      </w:r>
      <w:r w:rsidRPr="0061377E">
        <w:rPr>
          <w:b/>
          <w:bCs/>
        </w:rPr>
        <w:t>.</w:t>
      </w:r>
      <w:r>
        <w:t xml:space="preserve">  </w:t>
      </w:r>
      <w:r w:rsidR="00741392">
        <w:t>Customer may view and export p</w:t>
      </w:r>
      <w:r w:rsidR="006947F8" w:rsidRPr="006947F8">
        <w:t>ast and current uptime</w:t>
      </w:r>
      <w:r w:rsidR="00B77A43">
        <w:t xml:space="preserve"> reports </w:t>
      </w:r>
      <w:r w:rsidR="006947F8" w:rsidRPr="006947F8">
        <w:t>at</w:t>
      </w:r>
      <w:r w:rsidR="006947F8">
        <w:t xml:space="preserve">: </w:t>
      </w:r>
      <w:hyperlink r:id="rId10" w:history="1">
        <w:r w:rsidR="007929B8" w:rsidRPr="00C94140">
          <w:rPr>
            <w:rStyle w:val="Hyperlink"/>
          </w:rPr>
          <w:t>https://uptime.com/s/patchmypc</w:t>
        </w:r>
      </w:hyperlink>
      <w:r w:rsidR="006947F8" w:rsidRPr="006947F8">
        <w:t>.</w:t>
      </w:r>
      <w:r w:rsidR="00741392">
        <w:t xml:space="preserve"> Monthly uptime targets are calculated based on calendar month</w:t>
      </w:r>
      <w:r w:rsidR="00B77A43">
        <w:t>s</w:t>
      </w:r>
      <w:r w:rsidR="00741392">
        <w:t>.</w:t>
      </w:r>
    </w:p>
    <w:p w14:paraId="006AA7B3" w14:textId="77777777" w:rsidR="007929B8" w:rsidRDefault="007929B8" w:rsidP="00456ED4"/>
    <w:p w14:paraId="16B02A50" w14:textId="77777777" w:rsidR="007929B8" w:rsidRPr="007929B8" w:rsidRDefault="007929B8" w:rsidP="00456ED4">
      <w:pPr>
        <w:rPr>
          <w:u w:val="single"/>
        </w:rPr>
      </w:pPr>
      <w:r w:rsidRPr="007929B8">
        <w:rPr>
          <w:u w:val="single"/>
        </w:rPr>
        <w:t xml:space="preserve">Monthly </w:t>
      </w:r>
      <w:r w:rsidR="00D4224A">
        <w:rPr>
          <w:u w:val="single"/>
        </w:rPr>
        <w:t>u</w:t>
      </w:r>
      <w:r w:rsidRPr="007929B8">
        <w:rPr>
          <w:u w:val="single"/>
        </w:rPr>
        <w:t xml:space="preserve">ptime </w:t>
      </w:r>
      <w:r w:rsidR="00D4224A">
        <w:rPr>
          <w:u w:val="single"/>
        </w:rPr>
        <w:t>t</w:t>
      </w:r>
      <w:r w:rsidRPr="007929B8">
        <w:rPr>
          <w:u w:val="single"/>
        </w:rPr>
        <w:t>argets are as follows:</w:t>
      </w:r>
    </w:p>
    <w:p w14:paraId="7F53FFF3" w14:textId="77777777" w:rsidR="007929B8" w:rsidRDefault="007929B8" w:rsidP="007929B8">
      <w:pPr>
        <w:pStyle w:val="ListParagraph"/>
        <w:numPr>
          <w:ilvl w:val="0"/>
          <w:numId w:val="5"/>
        </w:numPr>
      </w:pPr>
      <w:r>
        <w:t xml:space="preserve">Less than 99.0% but greater than or equal to 95.0% = 10% </w:t>
      </w:r>
      <w:r w:rsidR="00D4224A">
        <w:t>Service C</w:t>
      </w:r>
      <w:r>
        <w:t>redit</w:t>
      </w:r>
    </w:p>
    <w:p w14:paraId="548EFE28" w14:textId="77777777" w:rsidR="007929B8" w:rsidRDefault="007929B8" w:rsidP="007929B8">
      <w:pPr>
        <w:pStyle w:val="ListParagraph"/>
        <w:numPr>
          <w:ilvl w:val="0"/>
          <w:numId w:val="5"/>
        </w:numPr>
      </w:pPr>
      <w:r>
        <w:t xml:space="preserve">Less than 95.0% but greater than or equal to 90.0% = 25% </w:t>
      </w:r>
      <w:r w:rsidR="00B77A43">
        <w:t>Service</w:t>
      </w:r>
      <w:r w:rsidR="00D4224A">
        <w:t xml:space="preserve"> C</w:t>
      </w:r>
      <w:r>
        <w:t>redit</w:t>
      </w:r>
    </w:p>
    <w:p w14:paraId="0CB923EB" w14:textId="77777777" w:rsidR="007929B8" w:rsidRDefault="007929B8" w:rsidP="007929B8">
      <w:pPr>
        <w:pStyle w:val="ListParagraph"/>
        <w:numPr>
          <w:ilvl w:val="0"/>
          <w:numId w:val="5"/>
        </w:numPr>
      </w:pPr>
      <w:r>
        <w:t xml:space="preserve">Less than 90.0% = 50% </w:t>
      </w:r>
      <w:r w:rsidR="00D4224A">
        <w:t>Service C</w:t>
      </w:r>
      <w:r>
        <w:t>redit</w:t>
      </w:r>
    </w:p>
    <w:p w14:paraId="35A3AA9D" w14:textId="77777777" w:rsidR="006947F8" w:rsidRDefault="006947F8" w:rsidP="00456ED4"/>
    <w:p w14:paraId="62D5245F" w14:textId="77777777" w:rsidR="006947F8" w:rsidRDefault="006947F8" w:rsidP="00456ED4">
      <w:r w:rsidRPr="00667186">
        <w:rPr>
          <w:b/>
          <w:bCs/>
        </w:rPr>
        <w:t>6.</w:t>
      </w:r>
      <w:r w:rsidR="007929B8">
        <w:rPr>
          <w:b/>
          <w:bCs/>
        </w:rPr>
        <w:t>3</w:t>
      </w:r>
      <w:r w:rsidRPr="00667186">
        <w:rPr>
          <w:b/>
          <w:bCs/>
        </w:rPr>
        <w:t xml:space="preserve">   Remedy.</w:t>
      </w:r>
      <w:r>
        <w:t xml:space="preserve">  The </w:t>
      </w:r>
      <w:r w:rsidR="00D4224A">
        <w:t>Service Credit</w:t>
      </w:r>
      <w:r>
        <w:t xml:space="preserve"> set forth in </w:t>
      </w:r>
      <w:r w:rsidR="00D4224A">
        <w:t xml:space="preserve">this </w:t>
      </w:r>
      <w:r w:rsidR="00B77A43">
        <w:t>S</w:t>
      </w:r>
      <w:r w:rsidR="00D4224A">
        <w:t>ection</w:t>
      </w:r>
      <w:r>
        <w:t xml:space="preserve"> are Customer’s sole remedy for performance below the set targets. </w:t>
      </w:r>
      <w:r w:rsidR="00667186">
        <w:t xml:space="preserve">Customer must submit a claim within </w:t>
      </w:r>
      <w:r w:rsidR="00B77A43">
        <w:t xml:space="preserve">the </w:t>
      </w:r>
      <w:r w:rsidR="00667186">
        <w:t xml:space="preserve">following </w:t>
      </w:r>
      <w:r w:rsidR="00B77A43">
        <w:t>calendar</w:t>
      </w:r>
      <w:r w:rsidR="00667186">
        <w:t xml:space="preserve"> mon</w:t>
      </w:r>
      <w:r w:rsidR="007929B8">
        <w:t>th where PMP failed to meet a monthly uptime target.</w:t>
      </w:r>
    </w:p>
    <w:p w14:paraId="25E13A76" w14:textId="77777777" w:rsidR="00456ED4" w:rsidRDefault="00456ED4" w:rsidP="006947F8"/>
    <w:p w14:paraId="4C8C9490" w14:textId="77777777" w:rsidR="006947F8" w:rsidRDefault="006947F8" w:rsidP="006947F8">
      <w:r w:rsidRPr="00667186">
        <w:rPr>
          <w:b/>
          <w:bCs/>
        </w:rPr>
        <w:t>6.</w:t>
      </w:r>
      <w:r w:rsidR="007929B8">
        <w:rPr>
          <w:b/>
          <w:bCs/>
        </w:rPr>
        <w:t>4</w:t>
      </w:r>
      <w:r w:rsidRPr="00667186">
        <w:rPr>
          <w:b/>
          <w:bCs/>
        </w:rPr>
        <w:t xml:space="preserve">   Credit </w:t>
      </w:r>
      <w:r w:rsidR="00667186">
        <w:rPr>
          <w:b/>
          <w:bCs/>
        </w:rPr>
        <w:t>C</w:t>
      </w:r>
      <w:r w:rsidRPr="00667186">
        <w:rPr>
          <w:b/>
          <w:bCs/>
        </w:rPr>
        <w:t>laim Process</w:t>
      </w:r>
      <w:r>
        <w:t xml:space="preserve">.  Customer must submit a claim </w:t>
      </w:r>
      <w:r w:rsidR="00A27F48">
        <w:t xml:space="preserve">to PMP within one calendar month of the failure to meet a monthly uptime target. Claims must be submitted to PMP’s Contact Us form: </w:t>
      </w:r>
      <w:r>
        <w:t xml:space="preserve"> </w:t>
      </w:r>
      <w:hyperlink r:id="rId11" w:history="1">
        <w:r w:rsidRPr="00C94140">
          <w:rPr>
            <w:rStyle w:val="Hyperlink"/>
          </w:rPr>
          <w:t>https://patchmypc.com/contact-us</w:t>
        </w:r>
      </w:hyperlink>
      <w:r>
        <w:t>. Customer</w:t>
      </w:r>
      <w:r w:rsidR="00741392">
        <w:t>’s claim</w:t>
      </w:r>
      <w:r>
        <w:t xml:space="preserve"> mus</w:t>
      </w:r>
      <w:r w:rsidR="00667186">
        <w:t>t</w:t>
      </w:r>
      <w:r>
        <w:t xml:space="preserve"> </w:t>
      </w:r>
      <w:r w:rsidR="00667186">
        <w:t xml:space="preserve">let PMP know that 1) </w:t>
      </w:r>
      <w:r w:rsidR="00741392">
        <w:t>it is</w:t>
      </w:r>
      <w:r w:rsidR="00667186">
        <w:t xml:space="preserve"> inquiring about a “SLA Credit Request</w:t>
      </w:r>
      <w:r w:rsidR="00741392">
        <w:t>,</w:t>
      </w:r>
      <w:r w:rsidR="00667186">
        <w:t xml:space="preserve">” 2) </w:t>
      </w:r>
      <w:r w:rsidR="00D232E3">
        <w:t>identify</w:t>
      </w:r>
      <w:r w:rsidR="00741392">
        <w:t xml:space="preserve"> </w:t>
      </w:r>
      <w:r w:rsidR="00667186">
        <w:t xml:space="preserve">the billing cycle where PMP failed to meet </w:t>
      </w:r>
      <w:r w:rsidR="00B77A43">
        <w:t>its</w:t>
      </w:r>
      <w:r w:rsidR="00667186">
        <w:t xml:space="preserve"> monthly uptime target, and 3) </w:t>
      </w:r>
      <w:r w:rsidR="00D232E3">
        <w:t xml:space="preserve">provide </w:t>
      </w:r>
      <w:r w:rsidR="00667186">
        <w:t>evidence that PMP failed to meet the monthly uptime target</w:t>
      </w:r>
      <w:r w:rsidR="00B77A43">
        <w:t xml:space="preserve"> (e.g., a PDF of the relevant uptime report)</w:t>
      </w:r>
      <w:r w:rsidR="00667186">
        <w:t>.</w:t>
      </w:r>
    </w:p>
    <w:p w14:paraId="482C2E08" w14:textId="77777777" w:rsidR="00456ED4" w:rsidRDefault="00456ED4" w:rsidP="006947F8"/>
    <w:p w14:paraId="61EEBAF3" w14:textId="77777777" w:rsidR="00741392" w:rsidRDefault="00741392" w:rsidP="006947F8">
      <w:r w:rsidRPr="00A17376">
        <w:rPr>
          <w:b/>
          <w:bCs/>
        </w:rPr>
        <w:t xml:space="preserve">6.5   </w:t>
      </w:r>
      <w:r w:rsidR="00A17376" w:rsidRPr="00A17376">
        <w:rPr>
          <w:b/>
          <w:bCs/>
        </w:rPr>
        <w:t xml:space="preserve">Customer </w:t>
      </w:r>
      <w:r w:rsidRPr="00A17376">
        <w:rPr>
          <w:b/>
          <w:bCs/>
        </w:rPr>
        <w:t>Credit</w:t>
      </w:r>
      <w:r w:rsidR="00A17376" w:rsidRPr="00A17376">
        <w:rPr>
          <w:b/>
          <w:bCs/>
        </w:rPr>
        <w:t>s.</w:t>
      </w:r>
      <w:r w:rsidR="00A17376">
        <w:t xml:space="preserve">  PMP shall issue </w:t>
      </w:r>
      <w:r w:rsidR="00B77A43">
        <w:t>any</w:t>
      </w:r>
      <w:r w:rsidR="00A17376">
        <w:t xml:space="preserve"> </w:t>
      </w:r>
      <w:r w:rsidR="00D4224A">
        <w:t>Service C</w:t>
      </w:r>
      <w:r w:rsidR="00A17376">
        <w:t xml:space="preserve">redit within 60 days of Customer’s </w:t>
      </w:r>
      <w:r w:rsidR="00B77A43">
        <w:t xml:space="preserve">submission via the </w:t>
      </w:r>
      <w:r w:rsidR="00A17376">
        <w:t xml:space="preserve">Contact Us Form. </w:t>
      </w:r>
      <w:r w:rsidR="00D4224A">
        <w:t>Service C</w:t>
      </w:r>
      <w:r w:rsidR="00A17376">
        <w:t xml:space="preserve">redits cannot be turned into cash back; </w:t>
      </w:r>
      <w:r w:rsidR="00D4224A">
        <w:t>Service C</w:t>
      </w:r>
      <w:r w:rsidR="00A17376">
        <w:t xml:space="preserve">redits can only be used </w:t>
      </w:r>
      <w:r w:rsidR="00D4224A">
        <w:t>for</w:t>
      </w:r>
      <w:r w:rsidR="00A17376">
        <w:t xml:space="preserve"> future services</w:t>
      </w:r>
      <w:r w:rsidR="00D4224A">
        <w:t xml:space="preserve"> with PMP</w:t>
      </w:r>
      <w:r w:rsidR="00A17376">
        <w:t>.</w:t>
      </w:r>
    </w:p>
    <w:p w14:paraId="1E86F883" w14:textId="77777777" w:rsidR="00741392" w:rsidRDefault="00741392" w:rsidP="006947F8"/>
    <w:p w14:paraId="3AF87336" w14:textId="77777777" w:rsidR="00741392" w:rsidRDefault="00741392" w:rsidP="006947F8">
      <w:r w:rsidRPr="00A17376">
        <w:rPr>
          <w:b/>
          <w:bCs/>
        </w:rPr>
        <w:t>6.6   Exclusions</w:t>
      </w:r>
      <w:r w:rsidR="00A17376" w:rsidRPr="00A17376">
        <w:rPr>
          <w:b/>
          <w:bCs/>
        </w:rPr>
        <w:t>.</w:t>
      </w:r>
      <w:r w:rsidR="00A17376" w:rsidRPr="00A17376">
        <w:t xml:space="preserve">  </w:t>
      </w:r>
      <w:r w:rsidR="00B77A43">
        <w:t>PMP shall</w:t>
      </w:r>
      <w:r w:rsidR="00A17376">
        <w:t xml:space="preserve"> not </w:t>
      </w:r>
      <w:r w:rsidR="005C35D8">
        <w:t>issue</w:t>
      </w:r>
      <w:r w:rsidR="00B77A43">
        <w:t xml:space="preserve"> Service Credits </w:t>
      </w:r>
      <w:r w:rsidR="00A27F48">
        <w:t xml:space="preserve">for </w:t>
      </w:r>
      <w:r w:rsidR="00A17376">
        <w:t xml:space="preserve">any unavailability, suspension, or termination </w:t>
      </w:r>
      <w:r w:rsidR="005C35D8">
        <w:t xml:space="preserve">of </w:t>
      </w:r>
      <w:r w:rsidR="00A27F48">
        <w:t xml:space="preserve">its File Hosting Service </w:t>
      </w:r>
      <w:r w:rsidR="00A17376">
        <w:t>due to</w:t>
      </w:r>
      <w:r w:rsidR="00B77A43">
        <w:t xml:space="preserve"> either</w:t>
      </w:r>
      <w:r w:rsidR="00A17376">
        <w:t xml:space="preserve"> 1) factors outside </w:t>
      </w:r>
      <w:r w:rsidR="00D4224A">
        <w:t>PMP’s</w:t>
      </w:r>
      <w:r w:rsidR="00A17376">
        <w:t xml:space="preserve"> reasonable control, </w:t>
      </w:r>
      <w:r w:rsidR="00B77A43">
        <w:t xml:space="preserve">or </w:t>
      </w:r>
      <w:r w:rsidR="00A17376">
        <w:t>2) that result from any actions or inactions of Customer, or 3) that result from Customer’s equipment or software malfunction.</w:t>
      </w:r>
      <w:r w:rsidR="00D4224A">
        <w:t xml:space="preserve"> Claims that are not submitted by Customer according to </w:t>
      </w:r>
      <w:r w:rsidR="00B77A43">
        <w:t>Section 6.4</w:t>
      </w:r>
      <w:r w:rsidR="00A27F48">
        <w:t xml:space="preserve"> </w:t>
      </w:r>
      <w:r w:rsidR="00D4224A">
        <w:t>will disqualify Customer from receiving a Service Credit.</w:t>
      </w:r>
    </w:p>
    <w:p w14:paraId="6868AC3E" w14:textId="77777777" w:rsidR="00D232E3" w:rsidRDefault="00D232E3" w:rsidP="006947F8"/>
    <w:p w14:paraId="12A4A742" w14:textId="77777777" w:rsidR="00D232E3" w:rsidRDefault="00D232E3" w:rsidP="00D232E3">
      <w:pPr>
        <w:jc w:val="center"/>
      </w:pPr>
      <w:r w:rsidRPr="00C92F40">
        <w:rPr>
          <w:b/>
          <w:bCs/>
        </w:rPr>
        <w:t xml:space="preserve">§ </w:t>
      </w:r>
      <w:r>
        <w:rPr>
          <w:b/>
          <w:bCs/>
        </w:rPr>
        <w:t>6</w:t>
      </w:r>
      <w:r w:rsidRPr="00C92F40">
        <w:rPr>
          <w:b/>
          <w:bCs/>
        </w:rPr>
        <w:t xml:space="preserve"> - Simply put:</w:t>
      </w:r>
      <w:r>
        <w:t xml:space="preserve"> Service Credits are your sole remedy for PMP’s failure to meet a monthly uptime target and you must notify PMP if it failed to meet a monthly uptime target.</w:t>
      </w:r>
    </w:p>
    <w:p w14:paraId="51B1558F" w14:textId="77777777" w:rsidR="00D232E3" w:rsidRPr="00A17376" w:rsidRDefault="00D232E3" w:rsidP="006947F8">
      <w:pPr>
        <w:rPr>
          <w:b/>
          <w:bCs/>
        </w:rPr>
      </w:pPr>
    </w:p>
    <w:p w14:paraId="1B2C2CD6" w14:textId="77777777" w:rsidR="00C92F40" w:rsidRDefault="00C92F40" w:rsidP="003E5B4D"/>
    <w:p w14:paraId="08C0D813" w14:textId="77777777" w:rsidR="003E5B4D" w:rsidRPr="00C92F40" w:rsidRDefault="0061377E" w:rsidP="00C92F40">
      <w:pPr>
        <w:jc w:val="center"/>
        <w:rPr>
          <w:b/>
          <w:bCs/>
        </w:rPr>
      </w:pPr>
      <w:r>
        <w:rPr>
          <w:b/>
          <w:bCs/>
        </w:rPr>
        <w:t xml:space="preserve">Section </w:t>
      </w:r>
      <w:r w:rsidR="00456ED4">
        <w:rPr>
          <w:b/>
          <w:bCs/>
        </w:rPr>
        <w:t>7</w:t>
      </w:r>
      <w:r>
        <w:rPr>
          <w:b/>
          <w:bCs/>
        </w:rPr>
        <w:t xml:space="preserve">: </w:t>
      </w:r>
      <w:r w:rsidR="003E5B4D" w:rsidRPr="00C92F40">
        <w:rPr>
          <w:b/>
          <w:bCs/>
        </w:rPr>
        <w:t>Limitation of Liability</w:t>
      </w:r>
      <w:r>
        <w:rPr>
          <w:b/>
          <w:bCs/>
        </w:rPr>
        <w:t xml:space="preserve"> and Indemnification</w:t>
      </w:r>
    </w:p>
    <w:p w14:paraId="692E0B92" w14:textId="77777777" w:rsidR="00C92F40" w:rsidRPr="0061377E" w:rsidRDefault="00C92F40" w:rsidP="003E5B4D"/>
    <w:p w14:paraId="267EC27F" w14:textId="77777777" w:rsidR="003E5B4D" w:rsidRDefault="00456ED4" w:rsidP="003E5B4D">
      <w:r>
        <w:rPr>
          <w:b/>
          <w:bCs/>
        </w:rPr>
        <w:t>7</w:t>
      </w:r>
      <w:r w:rsidR="003E5B4D" w:rsidRPr="0061377E">
        <w:rPr>
          <w:b/>
          <w:bCs/>
        </w:rPr>
        <w:t>.1</w:t>
      </w:r>
      <w:r w:rsidR="0061377E" w:rsidRPr="0061377E">
        <w:rPr>
          <w:b/>
          <w:bCs/>
        </w:rPr>
        <w:t xml:space="preserve">  </w:t>
      </w:r>
      <w:r w:rsidR="003E5B4D" w:rsidRPr="0061377E">
        <w:rPr>
          <w:b/>
          <w:bCs/>
        </w:rPr>
        <w:t xml:space="preserve"> Limitation of Liability.</w:t>
      </w:r>
      <w:r w:rsidR="003E5B4D">
        <w:t xml:space="preserve"> </w:t>
      </w:r>
      <w:r w:rsidR="0061377E">
        <w:t xml:space="preserve"> </w:t>
      </w:r>
      <w:r w:rsidR="003E5B4D">
        <w:t xml:space="preserve">In no event will Patch My PC be held liable to </w:t>
      </w:r>
      <w:r w:rsidR="00BE2A73">
        <w:t>Customer</w:t>
      </w:r>
      <w:r w:rsidR="003E5B4D">
        <w:t xml:space="preserve"> or any third party for any special, incidental, indirect, punitive or exemplary or consequential damages, or damages for loss of business, loss of profits, business interruption, or loss of business </w:t>
      </w:r>
      <w:r w:rsidR="003E5B4D">
        <w:lastRenderedPageBreak/>
        <w:t>information arising out of the use or inability to use the program or for any claim by any other party even if Patch My PC has been advised of the possibility of such damages. Patch My PC's entire liability with respect to its obligations under th</w:t>
      </w:r>
      <w:r w:rsidR="00A65025">
        <w:t xml:space="preserve">ese Terms </w:t>
      </w:r>
      <w:r w:rsidR="003E5B4D">
        <w:t xml:space="preserve">or otherwise with respect to the Software shall not exceed the amount </w:t>
      </w:r>
      <w:r w:rsidR="00A65025">
        <w:t>paid by the Customers to PMP</w:t>
      </w:r>
      <w:r w:rsidR="003E5B4D">
        <w:t>.</w:t>
      </w:r>
    </w:p>
    <w:p w14:paraId="67F84F89" w14:textId="77777777" w:rsidR="0061377E" w:rsidRDefault="0061377E" w:rsidP="003E5B4D"/>
    <w:p w14:paraId="3C102CF6" w14:textId="77777777" w:rsidR="003E5B4D" w:rsidRDefault="00456ED4" w:rsidP="003E5B4D">
      <w:r>
        <w:rPr>
          <w:b/>
          <w:bCs/>
        </w:rPr>
        <w:t>7</w:t>
      </w:r>
      <w:r w:rsidR="003E5B4D" w:rsidRPr="0061377E">
        <w:rPr>
          <w:b/>
          <w:bCs/>
        </w:rPr>
        <w:t>.</w:t>
      </w:r>
      <w:r w:rsidR="002A5249">
        <w:rPr>
          <w:b/>
          <w:bCs/>
        </w:rPr>
        <w:t>2</w:t>
      </w:r>
      <w:r w:rsidR="0061377E" w:rsidRPr="0061377E">
        <w:rPr>
          <w:b/>
          <w:bCs/>
        </w:rPr>
        <w:t xml:space="preserve">  </w:t>
      </w:r>
      <w:r w:rsidR="003E5B4D" w:rsidRPr="0061377E">
        <w:rPr>
          <w:b/>
          <w:bCs/>
        </w:rPr>
        <w:t xml:space="preserve"> Indemnification.</w:t>
      </w:r>
      <w:r w:rsidR="003E5B4D">
        <w:t xml:space="preserve"> </w:t>
      </w:r>
      <w:r w:rsidR="0061377E">
        <w:t xml:space="preserve"> </w:t>
      </w:r>
      <w:r w:rsidR="00E60905">
        <w:t>Customer and Patch My PC agree to indemnify, defend, and hold harmless the other party, its officers, directors, employees, agents, and third parties, for any losses, costs, liabilities, and expenses (including reasonable attorney's fees) relating to or arising out of Customer’s inability to use the Software, the other party’s violation of these Terms or the rights of a third party, or the other party’s violation of any applicable laws, rules, or regulations. The indemnified party reserves the right, at its own cost, to assume the exclusive defense and control of any matter otherwise subject to indemnification by the other party, in which event the other party will fully cooperate in asserting any available defenses.</w:t>
      </w:r>
    </w:p>
    <w:p w14:paraId="5399AC50" w14:textId="77777777" w:rsidR="003E5B4D" w:rsidRDefault="003E5B4D" w:rsidP="003E5B4D"/>
    <w:p w14:paraId="497455D3" w14:textId="77777777" w:rsidR="003E5B4D" w:rsidRPr="004E0E9E" w:rsidRDefault="0061377E" w:rsidP="0061377E">
      <w:pPr>
        <w:jc w:val="center"/>
      </w:pPr>
      <w:r w:rsidRPr="0061377E">
        <w:rPr>
          <w:b/>
          <w:bCs/>
        </w:rPr>
        <w:t xml:space="preserve">§ </w:t>
      </w:r>
      <w:r w:rsidR="00456ED4">
        <w:rPr>
          <w:b/>
          <w:bCs/>
        </w:rPr>
        <w:t>7</w:t>
      </w:r>
      <w:r w:rsidRPr="0061377E">
        <w:rPr>
          <w:b/>
          <w:bCs/>
        </w:rPr>
        <w:t xml:space="preserve"> - </w:t>
      </w:r>
      <w:r w:rsidR="003E5B4D" w:rsidRPr="0061377E">
        <w:rPr>
          <w:b/>
          <w:bCs/>
        </w:rPr>
        <w:t>Simply put:</w:t>
      </w:r>
      <w:r w:rsidR="004E0E9E">
        <w:rPr>
          <w:b/>
          <w:bCs/>
        </w:rPr>
        <w:t xml:space="preserve"> </w:t>
      </w:r>
      <w:r w:rsidR="004E0E9E" w:rsidRPr="004E0E9E">
        <w:t>We cannot be held liable if our software or services cause issues within your environment.</w:t>
      </w:r>
    </w:p>
    <w:p w14:paraId="0F0D548D" w14:textId="77777777" w:rsidR="0061377E" w:rsidRDefault="0061377E" w:rsidP="003E5B4D"/>
    <w:p w14:paraId="0D7150FC" w14:textId="77777777" w:rsidR="003E5B4D" w:rsidRDefault="002C25C6" w:rsidP="002C25C6">
      <w:pPr>
        <w:jc w:val="center"/>
        <w:rPr>
          <w:b/>
          <w:bCs/>
        </w:rPr>
      </w:pPr>
      <w:r w:rsidRPr="002C25C6">
        <w:rPr>
          <w:b/>
          <w:bCs/>
        </w:rPr>
        <w:t xml:space="preserve">Section </w:t>
      </w:r>
      <w:r w:rsidR="00456ED4">
        <w:rPr>
          <w:b/>
          <w:bCs/>
        </w:rPr>
        <w:t>8</w:t>
      </w:r>
      <w:r w:rsidRPr="002C25C6">
        <w:rPr>
          <w:b/>
          <w:bCs/>
        </w:rPr>
        <w:t>:</w:t>
      </w:r>
      <w:r w:rsidR="003E5B4D" w:rsidRPr="002C25C6">
        <w:rPr>
          <w:b/>
          <w:bCs/>
        </w:rPr>
        <w:t xml:space="preserve"> Termination</w:t>
      </w:r>
    </w:p>
    <w:p w14:paraId="4F3C8A05" w14:textId="77777777" w:rsidR="00BE2A73" w:rsidRPr="00BE2A73" w:rsidRDefault="00BE2A73" w:rsidP="00BE2A73"/>
    <w:p w14:paraId="6087BDAD" w14:textId="77777777" w:rsidR="0097572A" w:rsidRDefault="00456ED4" w:rsidP="003E5B4D">
      <w:r>
        <w:rPr>
          <w:b/>
          <w:bCs/>
        </w:rPr>
        <w:t>8</w:t>
      </w:r>
      <w:r w:rsidR="003E5B4D" w:rsidRPr="002C25C6">
        <w:rPr>
          <w:b/>
          <w:bCs/>
        </w:rPr>
        <w:t xml:space="preserve">.1 </w:t>
      </w:r>
      <w:r w:rsidR="002C25C6" w:rsidRPr="002C25C6">
        <w:rPr>
          <w:b/>
          <w:bCs/>
        </w:rPr>
        <w:t xml:space="preserve">  </w:t>
      </w:r>
      <w:r w:rsidR="003E5B4D" w:rsidRPr="002C25C6">
        <w:rPr>
          <w:b/>
          <w:bCs/>
        </w:rPr>
        <w:t>Mutual Termination.</w:t>
      </w:r>
      <w:r w:rsidR="003E5B4D">
        <w:t xml:space="preserve">  Th</w:t>
      </w:r>
      <w:r w:rsidR="00CE77DB">
        <w:t>ese Terms are</w:t>
      </w:r>
      <w:r w:rsidR="003E5B4D">
        <w:t xml:space="preserve"> effective until terminated by either party. </w:t>
      </w:r>
      <w:r w:rsidR="0097572A">
        <w:t>Either party</w:t>
      </w:r>
      <w:r w:rsidR="003E5B4D">
        <w:t xml:space="preserve"> may terminate t</w:t>
      </w:r>
      <w:r w:rsidR="0097572A">
        <w:t xml:space="preserve">hese terms </w:t>
      </w:r>
      <w:r w:rsidR="003E5B4D">
        <w:t>at any time</w:t>
      </w:r>
      <w:r w:rsidR="00F814C1">
        <w:t xml:space="preserve"> by providing Notice to the other party.</w:t>
      </w:r>
    </w:p>
    <w:p w14:paraId="52848A36" w14:textId="77777777" w:rsidR="0097572A" w:rsidRDefault="0097572A" w:rsidP="003E5B4D"/>
    <w:p w14:paraId="41B716D4" w14:textId="77777777" w:rsidR="002C25C6" w:rsidRDefault="00456ED4" w:rsidP="003E5B4D">
      <w:r>
        <w:rPr>
          <w:b/>
          <w:bCs/>
        </w:rPr>
        <w:t>8</w:t>
      </w:r>
      <w:r w:rsidR="0097572A" w:rsidRPr="00F814C1">
        <w:rPr>
          <w:b/>
          <w:bCs/>
        </w:rPr>
        <w:t>.2.   Customer’s Obligation Upon Termination.</w:t>
      </w:r>
      <w:r w:rsidR="0097572A">
        <w:t xml:space="preserve">  Upon termination, Customer shall destroy all copies of Software and </w:t>
      </w:r>
      <w:r w:rsidR="004A792D">
        <w:t xml:space="preserve">give Notice to PMP certifying </w:t>
      </w:r>
      <w:r w:rsidR="0097572A">
        <w:t>that all copies have been destroyed</w:t>
      </w:r>
      <w:r w:rsidR="00A65025">
        <w:t>.</w:t>
      </w:r>
    </w:p>
    <w:p w14:paraId="27F39B5C" w14:textId="77777777" w:rsidR="00F814C1" w:rsidRDefault="00F814C1" w:rsidP="003E5B4D"/>
    <w:p w14:paraId="479BD1D1" w14:textId="77777777" w:rsidR="003E5B4D" w:rsidRDefault="00456ED4" w:rsidP="003E5B4D">
      <w:r>
        <w:rPr>
          <w:b/>
          <w:bCs/>
        </w:rPr>
        <w:t>8</w:t>
      </w:r>
      <w:r w:rsidR="003E5B4D" w:rsidRPr="002C25C6">
        <w:rPr>
          <w:b/>
          <w:bCs/>
        </w:rPr>
        <w:t>.</w:t>
      </w:r>
      <w:r w:rsidR="00A260C0">
        <w:rPr>
          <w:b/>
          <w:bCs/>
        </w:rPr>
        <w:t>3</w:t>
      </w:r>
      <w:r w:rsidR="002C25C6" w:rsidRPr="002C25C6">
        <w:rPr>
          <w:b/>
          <w:bCs/>
        </w:rPr>
        <w:t xml:space="preserve">  </w:t>
      </w:r>
      <w:r w:rsidR="003E5B4D" w:rsidRPr="002C25C6">
        <w:rPr>
          <w:b/>
          <w:bCs/>
        </w:rPr>
        <w:t xml:space="preserve"> Patch My PC Termination.</w:t>
      </w:r>
      <w:r w:rsidR="002C25C6">
        <w:t xml:space="preserve"> </w:t>
      </w:r>
      <w:r w:rsidR="003E5B4D">
        <w:t xml:space="preserve"> Patch My PC may terminate </w:t>
      </w:r>
      <w:r w:rsidR="00CE77DB">
        <w:t>these Terms</w:t>
      </w:r>
      <w:r w:rsidR="003E5B4D">
        <w:t xml:space="preserve"> for any reason, including but not limited to </w:t>
      </w:r>
      <w:r w:rsidR="00CE77DB">
        <w:t>Customer</w:t>
      </w:r>
      <w:r w:rsidR="008B2BE6">
        <w:t>’s</w:t>
      </w:r>
      <w:r w:rsidR="00CE77DB">
        <w:t xml:space="preserve"> breach</w:t>
      </w:r>
      <w:r w:rsidR="008B2BE6">
        <w:t xml:space="preserve"> of</w:t>
      </w:r>
      <w:r w:rsidR="00CE77DB">
        <w:t xml:space="preserve"> these Terms</w:t>
      </w:r>
      <w:r w:rsidR="003E5B4D">
        <w:t xml:space="preserve">. </w:t>
      </w:r>
    </w:p>
    <w:p w14:paraId="3FCD1E03" w14:textId="77777777" w:rsidR="002C25C6" w:rsidRDefault="002C25C6" w:rsidP="003E5B4D"/>
    <w:p w14:paraId="3B051FD3" w14:textId="77777777" w:rsidR="003E5B4D" w:rsidRDefault="00456ED4" w:rsidP="003E5B4D">
      <w:r>
        <w:rPr>
          <w:b/>
          <w:bCs/>
        </w:rPr>
        <w:t>8</w:t>
      </w:r>
      <w:r w:rsidR="003E5B4D" w:rsidRPr="002C25C6">
        <w:rPr>
          <w:b/>
          <w:bCs/>
        </w:rPr>
        <w:t>.</w:t>
      </w:r>
      <w:r w:rsidR="00A260C0">
        <w:rPr>
          <w:b/>
          <w:bCs/>
        </w:rPr>
        <w:t>4</w:t>
      </w:r>
      <w:r w:rsidR="003E5B4D" w:rsidRPr="002C25C6">
        <w:rPr>
          <w:b/>
          <w:bCs/>
        </w:rPr>
        <w:t xml:space="preserve"> </w:t>
      </w:r>
      <w:r w:rsidR="002C25C6" w:rsidRPr="002C25C6">
        <w:rPr>
          <w:b/>
          <w:bCs/>
        </w:rPr>
        <w:t xml:space="preserve">  </w:t>
      </w:r>
      <w:r w:rsidR="003E5B4D" w:rsidRPr="002C25C6">
        <w:rPr>
          <w:b/>
          <w:bCs/>
        </w:rPr>
        <w:t>Payment after Termination.</w:t>
      </w:r>
      <w:r w:rsidR="003E5B4D">
        <w:t xml:space="preserve"> </w:t>
      </w:r>
      <w:r w:rsidR="002C25C6">
        <w:t xml:space="preserve"> </w:t>
      </w:r>
      <w:r w:rsidR="003E5B4D">
        <w:t xml:space="preserve">Termination of these Terms for any reason shall not affect </w:t>
      </w:r>
      <w:r w:rsidR="008B2BE6">
        <w:t>any</w:t>
      </w:r>
      <w:r w:rsidR="003E5B4D">
        <w:t xml:space="preserve"> </w:t>
      </w:r>
      <w:r w:rsidR="00575746">
        <w:t>payment</w:t>
      </w:r>
      <w:r w:rsidR="008B2BE6">
        <w:t xml:space="preserve"> obligations </w:t>
      </w:r>
      <w:r w:rsidR="00575746">
        <w:t>due</w:t>
      </w:r>
      <w:r w:rsidR="003E5B4D">
        <w:t xml:space="preserve"> under these Terms.</w:t>
      </w:r>
    </w:p>
    <w:p w14:paraId="4EA2A71C" w14:textId="77777777" w:rsidR="002C25C6" w:rsidRDefault="002C25C6" w:rsidP="003E5B4D"/>
    <w:p w14:paraId="50F1C59F" w14:textId="77777777" w:rsidR="003E5B4D" w:rsidRDefault="00456ED4" w:rsidP="003E5B4D">
      <w:r>
        <w:rPr>
          <w:b/>
          <w:bCs/>
        </w:rPr>
        <w:t>8</w:t>
      </w:r>
      <w:r w:rsidR="003E5B4D" w:rsidRPr="002C25C6">
        <w:rPr>
          <w:b/>
          <w:bCs/>
        </w:rPr>
        <w:t>.</w:t>
      </w:r>
      <w:r w:rsidR="00A260C0">
        <w:rPr>
          <w:b/>
          <w:bCs/>
        </w:rPr>
        <w:t>5</w:t>
      </w:r>
      <w:r w:rsidR="003E5B4D" w:rsidRPr="002C25C6">
        <w:rPr>
          <w:b/>
          <w:bCs/>
        </w:rPr>
        <w:t xml:space="preserve"> </w:t>
      </w:r>
      <w:r w:rsidR="002C25C6" w:rsidRPr="002C25C6">
        <w:rPr>
          <w:b/>
          <w:bCs/>
        </w:rPr>
        <w:t xml:space="preserve">  </w:t>
      </w:r>
      <w:r w:rsidR="003E5B4D" w:rsidRPr="002C25C6">
        <w:rPr>
          <w:b/>
          <w:bCs/>
        </w:rPr>
        <w:t>Surviving Provisions.</w:t>
      </w:r>
      <w:r w:rsidR="003E5B4D">
        <w:t xml:space="preserve"> </w:t>
      </w:r>
      <w:r w:rsidR="002C25C6">
        <w:t xml:space="preserve"> </w:t>
      </w:r>
      <w:r w:rsidR="003E5B4D">
        <w:t>All provisions relating to confidentiality, proprietary rights, non-disclosure, and limitation of liability shall survive any termination of these Terms.</w:t>
      </w:r>
    </w:p>
    <w:p w14:paraId="6637468B" w14:textId="77777777" w:rsidR="003E5B4D" w:rsidRDefault="003E5B4D" w:rsidP="003E5B4D"/>
    <w:p w14:paraId="719A1DE8" w14:textId="77777777" w:rsidR="003E5B4D" w:rsidRPr="00E7357F" w:rsidRDefault="0079244D" w:rsidP="0079244D">
      <w:pPr>
        <w:jc w:val="center"/>
      </w:pPr>
      <w:r w:rsidRPr="0079244D">
        <w:rPr>
          <w:b/>
          <w:bCs/>
        </w:rPr>
        <w:t xml:space="preserve">§ </w:t>
      </w:r>
      <w:r w:rsidR="00456ED4">
        <w:rPr>
          <w:b/>
          <w:bCs/>
        </w:rPr>
        <w:t>8</w:t>
      </w:r>
      <w:r w:rsidRPr="0079244D">
        <w:rPr>
          <w:b/>
          <w:bCs/>
        </w:rPr>
        <w:t xml:space="preserve"> - </w:t>
      </w:r>
      <w:r w:rsidR="003E5B4D" w:rsidRPr="0079244D">
        <w:rPr>
          <w:b/>
          <w:bCs/>
        </w:rPr>
        <w:t>Simply put:</w:t>
      </w:r>
      <w:r w:rsidR="00E7357F">
        <w:t xml:space="preserve"> We have the right to cancel your subscription if you break the terms of service.</w:t>
      </w:r>
    </w:p>
    <w:p w14:paraId="407A3E33" w14:textId="77777777" w:rsidR="0061377E" w:rsidRDefault="0061377E" w:rsidP="003E5B4D"/>
    <w:p w14:paraId="2CB0FA2D" w14:textId="77777777" w:rsidR="003E5B4D" w:rsidRPr="00452545" w:rsidRDefault="00452545" w:rsidP="00452545">
      <w:pPr>
        <w:jc w:val="center"/>
        <w:rPr>
          <w:b/>
          <w:bCs/>
        </w:rPr>
      </w:pPr>
      <w:r w:rsidRPr="00452545">
        <w:rPr>
          <w:b/>
          <w:bCs/>
        </w:rPr>
        <w:t xml:space="preserve">Section </w:t>
      </w:r>
      <w:r w:rsidR="00456ED4">
        <w:rPr>
          <w:b/>
          <w:bCs/>
        </w:rPr>
        <w:t>9</w:t>
      </w:r>
      <w:r w:rsidRPr="00452545">
        <w:rPr>
          <w:b/>
          <w:bCs/>
        </w:rPr>
        <w:t>:</w:t>
      </w:r>
      <w:r w:rsidR="003E5B4D" w:rsidRPr="00452545">
        <w:rPr>
          <w:b/>
          <w:bCs/>
        </w:rPr>
        <w:t xml:space="preserve"> General</w:t>
      </w:r>
    </w:p>
    <w:p w14:paraId="1C7A6D69" w14:textId="77777777" w:rsidR="00730ECB" w:rsidRDefault="00730ECB" w:rsidP="003E5B4D"/>
    <w:p w14:paraId="1FC41F8D" w14:textId="77777777" w:rsidR="00835614" w:rsidRDefault="00456ED4" w:rsidP="00654C47">
      <w:r>
        <w:rPr>
          <w:b/>
          <w:bCs/>
        </w:rPr>
        <w:t>9</w:t>
      </w:r>
      <w:r w:rsidR="00654C47" w:rsidRPr="00C92F40">
        <w:rPr>
          <w:b/>
          <w:bCs/>
        </w:rPr>
        <w:t>.1   Warranty Disclaimer.</w:t>
      </w:r>
      <w:r w:rsidR="00654C47">
        <w:t xml:space="preserve">  </w:t>
      </w:r>
      <w:r w:rsidR="008F1A74">
        <w:t xml:space="preserve">Patch My PC represents that the Software will operate as it is advertised. </w:t>
      </w:r>
      <w:r w:rsidR="00654C47">
        <w:t xml:space="preserve">Patch My PC does not </w:t>
      </w:r>
      <w:r w:rsidR="00A77BE7">
        <w:t xml:space="preserve">represent that its </w:t>
      </w:r>
      <w:r w:rsidR="00835614">
        <w:t>S</w:t>
      </w:r>
      <w:r w:rsidR="00A77BE7">
        <w:t xml:space="preserve">oftware is or </w:t>
      </w:r>
      <w:r w:rsidR="00654C47">
        <w:t xml:space="preserve">warrant that </w:t>
      </w:r>
      <w:r w:rsidR="00A77BE7">
        <w:t>future versions</w:t>
      </w:r>
      <w:r w:rsidR="00654C47">
        <w:t xml:space="preserve"> </w:t>
      </w:r>
      <w:r w:rsidR="00A65025">
        <w:t xml:space="preserve">of its Software </w:t>
      </w:r>
      <w:r w:rsidR="00654C47">
        <w:t xml:space="preserve">will be error-free. </w:t>
      </w:r>
      <w:r w:rsidR="00835614">
        <w:t>T</w:t>
      </w:r>
      <w:r w:rsidR="00654C47">
        <w:t xml:space="preserve">he </w:t>
      </w:r>
      <w:r w:rsidR="00835614">
        <w:t>S</w:t>
      </w:r>
      <w:r w:rsidR="00654C47">
        <w:t>oftware is provided "</w:t>
      </w:r>
      <w:r w:rsidR="000A0072">
        <w:t>AS IS</w:t>
      </w:r>
      <w:r w:rsidR="00654C47">
        <w:t>" without warranty of any kind, including the warranties of merchantability and fitness for a particular purpose and without warranty as to the performance or results you may obtain by using the Software.</w:t>
      </w:r>
    </w:p>
    <w:p w14:paraId="41FB25DC" w14:textId="77777777" w:rsidR="00835614" w:rsidRDefault="00835614" w:rsidP="00654C47"/>
    <w:p w14:paraId="5AE84741" w14:textId="77777777" w:rsidR="00654C47" w:rsidRDefault="001D79FA" w:rsidP="00654C47">
      <w:r>
        <w:lastRenderedPageBreak/>
        <w:t>Customer</w:t>
      </w:r>
      <w:r w:rsidR="00835614">
        <w:t>s</w:t>
      </w:r>
      <w:r w:rsidR="00654C47">
        <w:t xml:space="preserve"> are responsible for determining the appropriate use of the Software and assume </w:t>
      </w:r>
      <w:proofErr w:type="gramStart"/>
      <w:r w:rsidR="00835614">
        <w:t>all of</w:t>
      </w:r>
      <w:proofErr w:type="gramEnd"/>
      <w:r w:rsidR="00835614">
        <w:t xml:space="preserve"> </w:t>
      </w:r>
      <w:r w:rsidR="00654C47">
        <w:t>the risks associated with the use of it, including but not limited to the risks of program errors, damage to or loss of data, programs or equipment, and unavailability or interruption of operations.</w:t>
      </w:r>
    </w:p>
    <w:p w14:paraId="1C027CC1" w14:textId="77777777" w:rsidR="00A77BE7" w:rsidRDefault="00A77BE7" w:rsidP="00452545"/>
    <w:p w14:paraId="2678C06C" w14:textId="77777777" w:rsidR="00452545" w:rsidRDefault="00456ED4" w:rsidP="00452545">
      <w:r>
        <w:rPr>
          <w:b/>
          <w:bCs/>
        </w:rPr>
        <w:t>9</w:t>
      </w:r>
      <w:r w:rsidR="00452545" w:rsidRPr="00452545">
        <w:rPr>
          <w:b/>
          <w:bCs/>
        </w:rPr>
        <w:t>.</w:t>
      </w:r>
      <w:r w:rsidR="00654C47">
        <w:rPr>
          <w:b/>
          <w:bCs/>
        </w:rPr>
        <w:t>2</w:t>
      </w:r>
      <w:r w:rsidR="00452545" w:rsidRPr="00452545">
        <w:rPr>
          <w:b/>
          <w:bCs/>
        </w:rPr>
        <w:t xml:space="preserve">   Changes to Terms.</w:t>
      </w:r>
      <w:r w:rsidR="00452545">
        <w:t xml:space="preserve">  Patch My PC reserves the right to change the Terms. The most current version of the</w:t>
      </w:r>
      <w:r w:rsidR="00A65025">
        <w:t>se</w:t>
      </w:r>
      <w:r w:rsidR="00452545">
        <w:t xml:space="preserve"> Terms will supersede all previous versions. Patch My PC encourages you to periodically review the Terms to stay informed of our updates.</w:t>
      </w:r>
    </w:p>
    <w:p w14:paraId="017AAD94" w14:textId="77777777" w:rsidR="00452545" w:rsidRDefault="00452545" w:rsidP="003E5B4D"/>
    <w:p w14:paraId="5A61BF09" w14:textId="77777777" w:rsidR="003E5B4D" w:rsidRDefault="00456ED4" w:rsidP="003E5B4D">
      <w:r>
        <w:rPr>
          <w:b/>
          <w:bCs/>
        </w:rPr>
        <w:t>9</w:t>
      </w:r>
      <w:r w:rsidR="003E5B4D" w:rsidRPr="00452545">
        <w:rPr>
          <w:b/>
          <w:bCs/>
        </w:rPr>
        <w:t>.</w:t>
      </w:r>
      <w:r w:rsidR="00654C47">
        <w:rPr>
          <w:b/>
          <w:bCs/>
        </w:rPr>
        <w:t>3</w:t>
      </w:r>
      <w:r w:rsidR="00452545" w:rsidRPr="00452545">
        <w:rPr>
          <w:b/>
          <w:bCs/>
        </w:rPr>
        <w:t xml:space="preserve">  </w:t>
      </w:r>
      <w:r w:rsidR="003E5B4D" w:rsidRPr="00452545">
        <w:rPr>
          <w:b/>
          <w:bCs/>
        </w:rPr>
        <w:t xml:space="preserve"> Governing Law. </w:t>
      </w:r>
      <w:r w:rsidR="00452545">
        <w:t xml:space="preserve"> </w:t>
      </w:r>
      <w:r w:rsidR="003E5B4D">
        <w:t>Th</w:t>
      </w:r>
      <w:r w:rsidR="008027D4">
        <w:t xml:space="preserve">ese Terms </w:t>
      </w:r>
      <w:r w:rsidR="003E5B4D">
        <w:t xml:space="preserve">will be construed and enforced in accordance with, and governed by, the State of Colorado laws without giving effect to principles of conflicts of law. </w:t>
      </w:r>
      <w:r w:rsidR="006A7EE2">
        <w:t>Customer</w:t>
      </w:r>
      <w:r w:rsidR="003E5B4D">
        <w:t xml:space="preserve"> and Patch My PC unconditionally waive all rights to a trial by jury for any dispute arising in connection with th</w:t>
      </w:r>
      <w:r w:rsidR="006A7EE2">
        <w:t>ese Terms</w:t>
      </w:r>
      <w:r w:rsidR="003E5B4D">
        <w:t>.</w:t>
      </w:r>
    </w:p>
    <w:p w14:paraId="72EAA5EB" w14:textId="77777777" w:rsidR="00730ECB" w:rsidRDefault="00730ECB" w:rsidP="003E5B4D"/>
    <w:p w14:paraId="2EEC1205" w14:textId="77777777" w:rsidR="003E5B4D" w:rsidRDefault="00456ED4" w:rsidP="003E5B4D">
      <w:r>
        <w:rPr>
          <w:b/>
          <w:bCs/>
        </w:rPr>
        <w:t>9</w:t>
      </w:r>
      <w:r w:rsidR="003E5B4D" w:rsidRPr="00452545">
        <w:rPr>
          <w:b/>
          <w:bCs/>
        </w:rPr>
        <w:t>.</w:t>
      </w:r>
      <w:r w:rsidR="00654C47">
        <w:rPr>
          <w:b/>
          <w:bCs/>
        </w:rPr>
        <w:t>4</w:t>
      </w:r>
      <w:r w:rsidR="003E5B4D" w:rsidRPr="00452545">
        <w:rPr>
          <w:b/>
          <w:bCs/>
        </w:rPr>
        <w:t xml:space="preserve"> </w:t>
      </w:r>
      <w:r w:rsidR="00452545" w:rsidRPr="00452545">
        <w:rPr>
          <w:b/>
          <w:bCs/>
        </w:rPr>
        <w:t xml:space="preserve">  </w:t>
      </w:r>
      <w:r w:rsidR="003E5B4D" w:rsidRPr="00452545">
        <w:rPr>
          <w:b/>
          <w:bCs/>
        </w:rPr>
        <w:t xml:space="preserve">Customer Identification. </w:t>
      </w:r>
      <w:r w:rsidR="00452545">
        <w:t xml:space="preserve"> </w:t>
      </w:r>
      <w:r w:rsidR="008027D4">
        <w:t>Customer</w:t>
      </w:r>
      <w:r w:rsidR="006A7EE2">
        <w:t xml:space="preserve"> </w:t>
      </w:r>
      <w:r w:rsidR="00490DA4">
        <w:t>permits</w:t>
      </w:r>
      <w:r w:rsidR="003E5B4D">
        <w:t xml:space="preserve"> Patch My PC </w:t>
      </w:r>
      <w:r w:rsidR="008027D4">
        <w:t>to use Customer’s logo(s)</w:t>
      </w:r>
      <w:r w:rsidR="003E5B4D">
        <w:t xml:space="preserve"> for the purpose of customer identification in sales presentations and/or marketing materials.</w:t>
      </w:r>
      <w:r w:rsidR="006A7EE2">
        <w:t xml:space="preserve"> However, Customer may revoke this permission by giving Notice to Patch My PC.</w:t>
      </w:r>
    </w:p>
    <w:p w14:paraId="317C2827" w14:textId="77777777" w:rsidR="00730ECB" w:rsidRDefault="00730ECB" w:rsidP="003E5B4D"/>
    <w:p w14:paraId="031D2DF3" w14:textId="77777777" w:rsidR="003E5B4D" w:rsidRDefault="00456ED4" w:rsidP="003E5B4D">
      <w:r>
        <w:rPr>
          <w:b/>
          <w:bCs/>
        </w:rPr>
        <w:t>9</w:t>
      </w:r>
      <w:r w:rsidR="003E5B4D" w:rsidRPr="00452545">
        <w:rPr>
          <w:b/>
          <w:bCs/>
        </w:rPr>
        <w:t>.</w:t>
      </w:r>
      <w:r w:rsidR="00654C47">
        <w:rPr>
          <w:b/>
          <w:bCs/>
        </w:rPr>
        <w:t>5</w:t>
      </w:r>
      <w:r w:rsidR="00452545" w:rsidRPr="00452545">
        <w:rPr>
          <w:b/>
          <w:bCs/>
        </w:rPr>
        <w:t xml:space="preserve">  </w:t>
      </w:r>
      <w:r w:rsidR="003E5B4D" w:rsidRPr="00452545">
        <w:rPr>
          <w:b/>
          <w:bCs/>
        </w:rPr>
        <w:t xml:space="preserve"> Contact Us.</w:t>
      </w:r>
      <w:r w:rsidR="003E5B4D">
        <w:t xml:space="preserve"> Patch My PC welcomes your questions or comments regarding the Terms:</w:t>
      </w:r>
    </w:p>
    <w:p w14:paraId="11786539" w14:textId="77777777" w:rsidR="00C76CDC" w:rsidRDefault="00C76CDC" w:rsidP="003E5B4D"/>
    <w:p w14:paraId="52CFFA0D" w14:textId="77777777" w:rsidR="003E5B4D" w:rsidRDefault="00C76CDC" w:rsidP="003E5B4D">
      <w:r>
        <w:t xml:space="preserve">Attn: </w:t>
      </w:r>
      <w:r w:rsidR="003E5B4D">
        <w:t>Legal Department</w:t>
      </w:r>
    </w:p>
    <w:p w14:paraId="0FB89400" w14:textId="77777777" w:rsidR="003E5B4D" w:rsidRDefault="003E5B4D" w:rsidP="003E5B4D">
      <w:r>
        <w:t>Patch My PC, LLC</w:t>
      </w:r>
    </w:p>
    <w:p w14:paraId="37127E38" w14:textId="77777777" w:rsidR="003E5B4D" w:rsidRDefault="003E5B4D" w:rsidP="003E5B4D">
      <w:r>
        <w:t>PO Box 1436</w:t>
      </w:r>
    </w:p>
    <w:p w14:paraId="5B81095A" w14:textId="77777777" w:rsidR="00E52AB2" w:rsidRDefault="003E5B4D" w:rsidP="003E5B4D">
      <w:r>
        <w:t>Castle Rock, CO 80104</w:t>
      </w:r>
    </w:p>
    <w:p w14:paraId="0050A7D4" w14:textId="77777777" w:rsidR="0079244D" w:rsidRDefault="0079244D" w:rsidP="003E5B4D"/>
    <w:p w14:paraId="3143133C" w14:textId="77777777" w:rsidR="0079244D" w:rsidRDefault="0079244D" w:rsidP="0079244D">
      <w:pPr>
        <w:jc w:val="center"/>
      </w:pPr>
      <w:r w:rsidRPr="0079244D">
        <w:rPr>
          <w:b/>
          <w:bCs/>
        </w:rPr>
        <w:t xml:space="preserve">§ </w:t>
      </w:r>
      <w:r w:rsidR="00456ED4">
        <w:rPr>
          <w:b/>
          <w:bCs/>
        </w:rPr>
        <w:t>9</w:t>
      </w:r>
      <w:r w:rsidRPr="0079244D">
        <w:rPr>
          <w:b/>
          <w:bCs/>
        </w:rPr>
        <w:t xml:space="preserve"> - Simply put:</w:t>
      </w:r>
      <w:r>
        <w:t xml:space="preserve"> </w:t>
      </w:r>
      <w:r w:rsidR="00E7357F">
        <w:t>Please contact us if you have any questions about these terms of service.</w:t>
      </w:r>
    </w:p>
    <w:p w14:paraId="7545A682" w14:textId="77777777" w:rsidR="00244EFE" w:rsidRDefault="00244EFE" w:rsidP="0079244D">
      <w:pPr>
        <w:jc w:val="center"/>
      </w:pPr>
    </w:p>
    <w:p w14:paraId="0C11BCEB" w14:textId="77777777" w:rsidR="00244EFE" w:rsidRPr="00654C47" w:rsidRDefault="00244EFE" w:rsidP="0079244D">
      <w:pPr>
        <w:jc w:val="center"/>
        <w:rPr>
          <w:b/>
          <w:bCs/>
        </w:rPr>
      </w:pPr>
      <w:r w:rsidRPr="00654C47">
        <w:rPr>
          <w:b/>
          <w:bCs/>
        </w:rPr>
        <w:t xml:space="preserve">Section </w:t>
      </w:r>
      <w:r w:rsidR="00456ED4">
        <w:rPr>
          <w:b/>
          <w:bCs/>
        </w:rPr>
        <w:t>10</w:t>
      </w:r>
      <w:r w:rsidRPr="00654C47">
        <w:rPr>
          <w:b/>
          <w:bCs/>
        </w:rPr>
        <w:t>: Definitions</w:t>
      </w:r>
    </w:p>
    <w:p w14:paraId="1F89483C" w14:textId="77777777" w:rsidR="00244EFE" w:rsidRDefault="00244EFE" w:rsidP="0079244D">
      <w:pPr>
        <w:jc w:val="center"/>
      </w:pPr>
    </w:p>
    <w:p w14:paraId="70A4D67F" w14:textId="77777777" w:rsidR="008141EC" w:rsidRPr="00D76F45" w:rsidRDefault="008141EC" w:rsidP="00244EFE">
      <w:r w:rsidRPr="00F62625">
        <w:rPr>
          <w:b/>
          <w:bCs/>
          <w:u w:val="single"/>
        </w:rPr>
        <w:t>Confidential Information:</w:t>
      </w:r>
      <w:r w:rsidRPr="00D76F45">
        <w:t xml:space="preserve"> </w:t>
      </w:r>
      <w:r w:rsidR="00E0474C" w:rsidRPr="00D76F45">
        <w:t xml:space="preserve"> Any non-public information disclosed by one </w:t>
      </w:r>
      <w:r w:rsidR="000A0072">
        <w:t>p</w:t>
      </w:r>
      <w:r w:rsidR="00E0474C" w:rsidRPr="00D76F45">
        <w:t>arty</w:t>
      </w:r>
      <w:r w:rsidR="000A0072">
        <w:t xml:space="preserve"> to this contract</w:t>
      </w:r>
      <w:r w:rsidR="00E0474C" w:rsidRPr="00D76F45">
        <w:t xml:space="preserve"> to the other </w:t>
      </w:r>
      <w:r w:rsidR="000A0072">
        <w:t>p</w:t>
      </w:r>
      <w:r w:rsidR="00E0474C" w:rsidRPr="00D76F45">
        <w:t>arty, either directly or indirectly, (including, without limitation, pricing, trade secrets, product roadmaps, services, customers, Software, inventions, engineering, hardware information, marketing or financial information), which is designated as "Confidential," "Proprietary" or an alike designation, or should reasonably be understood to be confidential or proprietary information given the nature of the information and the circumstances of disclosure.</w:t>
      </w:r>
    </w:p>
    <w:p w14:paraId="7EC5C8E2" w14:textId="77777777" w:rsidR="008141EC" w:rsidRPr="00575746" w:rsidRDefault="008141EC" w:rsidP="00244EFE"/>
    <w:p w14:paraId="04B884F6" w14:textId="77777777" w:rsidR="008141EC" w:rsidRPr="00575746" w:rsidRDefault="007358D1" w:rsidP="00244EFE">
      <w:r w:rsidRPr="00F62625">
        <w:rPr>
          <w:b/>
          <w:bCs/>
          <w:u w:val="single"/>
        </w:rPr>
        <w:t>Customer</w:t>
      </w:r>
      <w:r w:rsidRPr="00F62625">
        <w:rPr>
          <w:b/>
          <w:bCs/>
        </w:rPr>
        <w:t>:</w:t>
      </w:r>
      <w:r w:rsidRPr="00575746">
        <w:t xml:space="preserve">  </w:t>
      </w:r>
      <w:r w:rsidR="00575746">
        <w:t xml:space="preserve">Every person </w:t>
      </w:r>
      <w:r w:rsidR="0005015F">
        <w:t xml:space="preserve">and company that </w:t>
      </w:r>
      <w:r w:rsidR="00575746">
        <w:t>purchases a So</w:t>
      </w:r>
      <w:r w:rsidR="00FF014F">
        <w:t>ftware Subscription</w:t>
      </w:r>
      <w:r w:rsidR="00620E91">
        <w:t xml:space="preserve">, is granted a Not for Resale License or a </w:t>
      </w:r>
      <w:r w:rsidR="00FF014F">
        <w:t xml:space="preserve">Trial </w:t>
      </w:r>
      <w:r w:rsidR="00620E91">
        <w:t>License</w:t>
      </w:r>
      <w:r w:rsidR="00FF014F">
        <w:t>,</w:t>
      </w:r>
      <w:r w:rsidR="00265824">
        <w:t xml:space="preserve"> uses </w:t>
      </w:r>
      <w:r w:rsidR="00FF014F">
        <w:t>any of Patch My PC’s Software</w:t>
      </w:r>
      <w:r w:rsidR="00265824">
        <w:t>, or agrees to these Terms.</w:t>
      </w:r>
    </w:p>
    <w:p w14:paraId="35D17269" w14:textId="77777777" w:rsidR="007358D1" w:rsidRPr="00575746" w:rsidRDefault="007358D1" w:rsidP="00244EFE"/>
    <w:p w14:paraId="3F1F03F5" w14:textId="77777777" w:rsidR="007358D1" w:rsidRDefault="007358D1" w:rsidP="00244EFE">
      <w:r w:rsidRPr="00F62625">
        <w:rPr>
          <w:b/>
          <w:bCs/>
          <w:u w:val="single"/>
        </w:rPr>
        <w:t>Devices</w:t>
      </w:r>
      <w:r w:rsidRPr="00F62625">
        <w:rPr>
          <w:b/>
          <w:bCs/>
        </w:rPr>
        <w:t>:</w:t>
      </w:r>
      <w:r w:rsidRPr="00575746">
        <w:t xml:space="preserve">  </w:t>
      </w:r>
      <w:r w:rsidR="00620E91">
        <w:t>Every</w:t>
      </w:r>
      <w:r w:rsidR="00575746" w:rsidRPr="00575746">
        <w:t xml:space="preserve"> </w:t>
      </w:r>
      <w:r w:rsidR="00575746">
        <w:t xml:space="preserve">device </w:t>
      </w:r>
      <w:r w:rsidR="00166A3C">
        <w:t xml:space="preserve">owned by Customer </w:t>
      </w:r>
      <w:r w:rsidR="00620E91">
        <w:t>that</w:t>
      </w:r>
      <w:r w:rsidR="00575746">
        <w:t xml:space="preserve"> can be updated by Patch My PC</w:t>
      </w:r>
      <w:r w:rsidR="00620E91">
        <w:t>’s</w:t>
      </w:r>
      <w:r w:rsidR="00575746">
        <w:t xml:space="preserve"> </w:t>
      </w:r>
      <w:r w:rsidR="000A0072">
        <w:t>S</w:t>
      </w:r>
      <w:r w:rsidR="00575746">
        <w:t>oftware.</w:t>
      </w:r>
    </w:p>
    <w:p w14:paraId="23E7915E" w14:textId="77777777" w:rsidR="005C35D8" w:rsidRDefault="005C35D8" w:rsidP="00244EFE"/>
    <w:p w14:paraId="05C081F1" w14:textId="77777777" w:rsidR="005C35D8" w:rsidRPr="005C35D8" w:rsidRDefault="005C35D8" w:rsidP="00244EFE">
      <w:pPr>
        <w:rPr>
          <w:b/>
          <w:bCs/>
        </w:rPr>
      </w:pPr>
      <w:r w:rsidRPr="005C35D8">
        <w:rPr>
          <w:b/>
          <w:bCs/>
          <w:u w:val="single"/>
        </w:rPr>
        <w:t>File Hosting Service</w:t>
      </w:r>
      <w:r w:rsidRPr="005C35D8">
        <w:rPr>
          <w:b/>
          <w:bCs/>
        </w:rPr>
        <w:t>:</w:t>
      </w:r>
      <w:r w:rsidRPr="005C35D8">
        <w:t xml:space="preserve">  </w:t>
      </w:r>
      <w:r w:rsidR="00A27F48">
        <w:t xml:space="preserve">PMP’s update catalog of </w:t>
      </w:r>
      <w:proofErr w:type="gramStart"/>
      <w:r w:rsidR="00A27F48">
        <w:t>third party</w:t>
      </w:r>
      <w:proofErr w:type="gramEnd"/>
      <w:r w:rsidR="00A27F48">
        <w:t xml:space="preserve"> software.</w:t>
      </w:r>
    </w:p>
    <w:p w14:paraId="4545B645" w14:textId="77777777" w:rsidR="007358D1" w:rsidRDefault="007358D1" w:rsidP="00244EFE"/>
    <w:p w14:paraId="1E6E45FE" w14:textId="77777777" w:rsidR="00A25700" w:rsidRDefault="00A25700" w:rsidP="00244EFE">
      <w:r w:rsidRPr="00F62625">
        <w:rPr>
          <w:b/>
          <w:bCs/>
          <w:u w:val="single"/>
        </w:rPr>
        <w:t>Not for Resale License</w:t>
      </w:r>
      <w:r w:rsidRPr="00F62625">
        <w:rPr>
          <w:b/>
          <w:bCs/>
        </w:rPr>
        <w:t>:</w:t>
      </w:r>
      <w:r>
        <w:t xml:space="preserve">  A license provided to </w:t>
      </w:r>
      <w:r w:rsidR="005A2733">
        <w:t>C</w:t>
      </w:r>
      <w:r>
        <w:t>ustomer for evaluation in a lab environment.</w:t>
      </w:r>
    </w:p>
    <w:p w14:paraId="077FDB59" w14:textId="77777777" w:rsidR="00A25700" w:rsidRPr="00575746" w:rsidRDefault="00A25700" w:rsidP="00244EFE"/>
    <w:p w14:paraId="4F0E900A" w14:textId="77777777" w:rsidR="007358D1" w:rsidRPr="00575746" w:rsidRDefault="007358D1" w:rsidP="00244EFE">
      <w:r w:rsidRPr="00F62625">
        <w:rPr>
          <w:b/>
          <w:bCs/>
          <w:u w:val="single"/>
        </w:rPr>
        <w:t>Notice</w:t>
      </w:r>
      <w:r w:rsidRPr="00F62625">
        <w:rPr>
          <w:b/>
          <w:bCs/>
        </w:rPr>
        <w:t>:</w:t>
      </w:r>
      <w:r w:rsidRPr="00575746">
        <w:t xml:space="preserve">  </w:t>
      </w:r>
      <w:r w:rsidR="00575746">
        <w:t xml:space="preserve">Formal, written notice, can be provided via email </w:t>
      </w:r>
      <w:r w:rsidR="00FC2095" w:rsidRPr="00FC2095">
        <w:t>to legal@patchmypc.com</w:t>
      </w:r>
      <w:r w:rsidR="00575746" w:rsidRPr="00FC2095">
        <w:t xml:space="preserve"> </w:t>
      </w:r>
      <w:r w:rsidR="00575746">
        <w:t>or</w:t>
      </w:r>
      <w:r w:rsidR="00D76F45">
        <w:t xml:space="preserve"> by</w:t>
      </w:r>
      <w:r w:rsidR="00575746">
        <w:t xml:space="preserve"> certified mail to this address: </w:t>
      </w:r>
      <w:r w:rsidR="00575746" w:rsidRPr="00192289">
        <w:t>Attn: Legal Department</w:t>
      </w:r>
      <w:r w:rsidR="00575746">
        <w:t>, Patch My PC, LLC, PO Box 1436, Castle Rock, CO 80104</w:t>
      </w:r>
      <w:r w:rsidR="00FF014F">
        <w:t>.</w:t>
      </w:r>
      <w:r w:rsidR="00620E91">
        <w:t xml:space="preserve"> PMP may provide formal written notice to Customer at the address or email address provided on the Customer’s invoices.</w:t>
      </w:r>
    </w:p>
    <w:p w14:paraId="7CB8BE00" w14:textId="77777777" w:rsidR="007358D1" w:rsidRPr="00575746" w:rsidRDefault="007358D1" w:rsidP="00244EFE"/>
    <w:p w14:paraId="565DF531" w14:textId="77777777" w:rsidR="007358D1" w:rsidRDefault="007358D1" w:rsidP="00244EFE">
      <w:r w:rsidRPr="00F62625">
        <w:rPr>
          <w:b/>
          <w:bCs/>
          <w:u w:val="single"/>
        </w:rPr>
        <w:t>Overdue Invoice</w:t>
      </w:r>
      <w:r w:rsidRPr="00F62625">
        <w:rPr>
          <w:b/>
          <w:bCs/>
        </w:rPr>
        <w:t>:</w:t>
      </w:r>
      <w:r w:rsidR="00894445">
        <w:rPr>
          <w:b/>
          <w:bCs/>
        </w:rPr>
        <w:t xml:space="preserve"> </w:t>
      </w:r>
      <w:r w:rsidRPr="00575746">
        <w:t xml:space="preserve"> </w:t>
      </w:r>
      <w:r w:rsidR="00575746">
        <w:t>A</w:t>
      </w:r>
      <w:r w:rsidRPr="00575746">
        <w:t xml:space="preserve">nything </w:t>
      </w:r>
      <w:r w:rsidR="00166A3C">
        <w:t>p</w:t>
      </w:r>
      <w:r w:rsidR="00575746">
        <w:t xml:space="preserve">ayment that is more than </w:t>
      </w:r>
      <w:r w:rsidRPr="00575746">
        <w:t>30 days</w:t>
      </w:r>
      <w:r w:rsidR="00575746">
        <w:t xml:space="preserve"> overdue.</w:t>
      </w:r>
    </w:p>
    <w:p w14:paraId="6D9447EB" w14:textId="77777777" w:rsidR="00D4224A" w:rsidRDefault="00D4224A" w:rsidP="00244EFE"/>
    <w:p w14:paraId="6C97EA85" w14:textId="77777777" w:rsidR="00D4224A" w:rsidRPr="00575746" w:rsidRDefault="00D4224A" w:rsidP="00244EFE">
      <w:r w:rsidRPr="00D4224A">
        <w:rPr>
          <w:b/>
          <w:bCs/>
          <w:u w:val="single"/>
        </w:rPr>
        <w:t>Service Credit</w:t>
      </w:r>
      <w:r>
        <w:t>:</w:t>
      </w:r>
      <w:r w:rsidRPr="00D4224A">
        <w:t xml:space="preserve"> </w:t>
      </w:r>
      <w:r>
        <w:t>A</w:t>
      </w:r>
      <w:r w:rsidRPr="00D4224A">
        <w:t xml:space="preserve"> dollar credit, calculated as set forth above, that </w:t>
      </w:r>
      <w:r>
        <w:t>PMP</w:t>
      </w:r>
      <w:r w:rsidRPr="00D4224A">
        <w:t xml:space="preserve"> may credit back to an eligible </w:t>
      </w:r>
      <w:r>
        <w:t>Customer</w:t>
      </w:r>
      <w:r w:rsidRPr="00D4224A">
        <w:t xml:space="preserve"> account.</w:t>
      </w:r>
    </w:p>
    <w:p w14:paraId="1B0CDCBD" w14:textId="77777777" w:rsidR="007358D1" w:rsidRDefault="007358D1" w:rsidP="00244EFE"/>
    <w:p w14:paraId="577D1234" w14:textId="7E8BCBC6" w:rsidR="00265824" w:rsidRDefault="00265824" w:rsidP="00244EFE">
      <w:r w:rsidRPr="00F62625">
        <w:rPr>
          <w:b/>
          <w:bCs/>
          <w:u w:val="single"/>
        </w:rPr>
        <w:t>Software</w:t>
      </w:r>
      <w:r w:rsidRPr="00F62625">
        <w:rPr>
          <w:b/>
          <w:bCs/>
        </w:rPr>
        <w:t>:</w:t>
      </w:r>
      <w:r>
        <w:t xml:space="preserve"> </w:t>
      </w:r>
      <w:r w:rsidR="005A2733">
        <w:t xml:space="preserve"> A</w:t>
      </w:r>
      <w:r>
        <w:t xml:space="preserve">ny </w:t>
      </w:r>
      <w:r w:rsidR="00C836BA">
        <w:t xml:space="preserve">Patch My PC </w:t>
      </w:r>
      <w:r>
        <w:t xml:space="preserve">software </w:t>
      </w:r>
      <w:r w:rsidR="00894445">
        <w:t>and all</w:t>
      </w:r>
      <w:r>
        <w:t xml:space="preserve"> </w:t>
      </w:r>
      <w:r w:rsidR="00C836BA">
        <w:t xml:space="preserve">Patch My PC </w:t>
      </w:r>
      <w:r>
        <w:t>cloud-based services</w:t>
      </w:r>
      <w:r w:rsidR="00E7357F">
        <w:t>.</w:t>
      </w:r>
    </w:p>
    <w:p w14:paraId="74304308" w14:textId="77777777" w:rsidR="00265824" w:rsidRPr="00575746" w:rsidRDefault="00265824" w:rsidP="00244EFE"/>
    <w:p w14:paraId="7A888A8E" w14:textId="77777777" w:rsidR="007358D1" w:rsidRPr="00575746" w:rsidRDefault="007358D1" w:rsidP="00244EFE">
      <w:r w:rsidRPr="00F62625">
        <w:rPr>
          <w:b/>
          <w:bCs/>
          <w:u w:val="single"/>
        </w:rPr>
        <w:t xml:space="preserve">Software </w:t>
      </w:r>
      <w:r w:rsidRPr="00F62625">
        <w:rPr>
          <w:b/>
          <w:bCs/>
          <w:color w:val="000000" w:themeColor="text1"/>
          <w:u w:val="single"/>
        </w:rPr>
        <w:t>Subscription</w:t>
      </w:r>
      <w:r w:rsidRPr="00F62625">
        <w:rPr>
          <w:b/>
          <w:bCs/>
          <w:color w:val="000000" w:themeColor="text1"/>
        </w:rPr>
        <w:t>:</w:t>
      </w:r>
      <w:r w:rsidRPr="00E7357F">
        <w:rPr>
          <w:color w:val="000000" w:themeColor="text1"/>
        </w:rPr>
        <w:t xml:space="preserve">  </w:t>
      </w:r>
      <w:r w:rsidR="00E7357F" w:rsidRPr="00E7357F">
        <w:rPr>
          <w:color w:val="000000" w:themeColor="text1"/>
        </w:rPr>
        <w:t xml:space="preserve">Any software </w:t>
      </w:r>
      <w:r w:rsidR="00894445">
        <w:rPr>
          <w:color w:val="000000" w:themeColor="text1"/>
        </w:rPr>
        <w:t>and all</w:t>
      </w:r>
      <w:r w:rsidR="00E7357F" w:rsidRPr="00E7357F">
        <w:rPr>
          <w:color w:val="000000" w:themeColor="text1"/>
        </w:rPr>
        <w:t xml:space="preserve"> cloud-based services provided by Patch My PC, LLC on an annual licensing model, allowing the Customer to pay a per-device fee. The Customer will pay the initial subscription fee upfront and </w:t>
      </w:r>
      <w:r w:rsidR="00894445">
        <w:rPr>
          <w:color w:val="000000" w:themeColor="text1"/>
        </w:rPr>
        <w:t>is</w:t>
      </w:r>
      <w:r w:rsidR="00E7357F" w:rsidRPr="00E7357F">
        <w:rPr>
          <w:color w:val="000000" w:themeColor="text1"/>
        </w:rPr>
        <w:t xml:space="preserve"> entitled to use the Software during the subscription term</w:t>
      </w:r>
      <w:r w:rsidR="00894445">
        <w:rPr>
          <w:color w:val="000000" w:themeColor="text1"/>
        </w:rPr>
        <w:t>.</w:t>
      </w:r>
    </w:p>
    <w:p w14:paraId="63386524" w14:textId="77777777" w:rsidR="007358D1" w:rsidRPr="00575746" w:rsidRDefault="007358D1" w:rsidP="00244EFE"/>
    <w:p w14:paraId="058D0427" w14:textId="77777777" w:rsidR="00244EFE" w:rsidRDefault="00244EFE" w:rsidP="00244EFE">
      <w:r w:rsidRPr="00F62625">
        <w:rPr>
          <w:b/>
          <w:bCs/>
          <w:u w:val="single"/>
        </w:rPr>
        <w:t>Taxes</w:t>
      </w:r>
      <w:r w:rsidRPr="00F62625">
        <w:rPr>
          <w:b/>
          <w:bCs/>
        </w:rPr>
        <w:t>:</w:t>
      </w:r>
      <w:r w:rsidRPr="00575746">
        <w:t xml:space="preserve"> </w:t>
      </w:r>
      <w:r w:rsidR="007358D1" w:rsidRPr="00575746">
        <w:t xml:space="preserve"> </w:t>
      </w:r>
      <w:r w:rsidR="00575746">
        <w:t>All</w:t>
      </w:r>
      <w:r w:rsidRPr="00575746">
        <w:t xml:space="preserve"> taxes, levies, duties or similar governmental assessments in any type, including but not limited to value-added, sales, use or withholding taxes, assessable by any local, state, provincial, federal or foreign jurisdiction.</w:t>
      </w:r>
    </w:p>
    <w:p w14:paraId="0DE4F921" w14:textId="77777777" w:rsidR="007358D1" w:rsidRDefault="007358D1" w:rsidP="00244EFE"/>
    <w:p w14:paraId="243619DE" w14:textId="77777777" w:rsidR="007358D1" w:rsidRDefault="007358D1" w:rsidP="00244EFE">
      <w:r w:rsidRPr="008E48BC">
        <w:rPr>
          <w:b/>
          <w:bCs/>
          <w:u w:val="single"/>
        </w:rPr>
        <w:t>Trial Subscription</w:t>
      </w:r>
      <w:r w:rsidR="00265824" w:rsidRPr="008E48BC">
        <w:rPr>
          <w:b/>
          <w:bCs/>
          <w:u w:val="single"/>
        </w:rPr>
        <w:t xml:space="preserve"> License</w:t>
      </w:r>
      <w:r w:rsidR="00265824" w:rsidRPr="008E48BC">
        <w:rPr>
          <w:b/>
          <w:bCs/>
        </w:rPr>
        <w:t>:</w:t>
      </w:r>
      <w:r w:rsidR="00265824">
        <w:t xml:space="preserve"> A license provided to Customer for evaluation prior to purchase or implementation.</w:t>
      </w:r>
    </w:p>
    <w:p w14:paraId="4A8B19F0" w14:textId="77777777" w:rsidR="00EC5338" w:rsidRDefault="00EC5338" w:rsidP="00244EFE"/>
    <w:p w14:paraId="556EE02E" w14:textId="786D02F5" w:rsidR="00006ACB" w:rsidRDefault="00EC5338" w:rsidP="00EC5338">
      <w:pPr>
        <w:jc w:val="center"/>
      </w:pPr>
      <w:r w:rsidRPr="0079244D">
        <w:rPr>
          <w:b/>
          <w:bCs/>
        </w:rPr>
        <w:t xml:space="preserve">§ </w:t>
      </w:r>
      <w:r w:rsidR="001858AD">
        <w:rPr>
          <w:b/>
          <w:bCs/>
        </w:rPr>
        <w:t>10</w:t>
      </w:r>
      <w:r w:rsidRPr="0079244D">
        <w:rPr>
          <w:b/>
          <w:bCs/>
        </w:rPr>
        <w:t xml:space="preserve"> - Simply put:</w:t>
      </w:r>
      <w:r>
        <w:t xml:space="preserve"> Patch My PC defines capitalized </w:t>
      </w:r>
      <w:r w:rsidR="00964186">
        <w:t>words found in the terms of service</w:t>
      </w:r>
      <w:r>
        <w:t xml:space="preserve"> in this </w:t>
      </w:r>
      <w:r w:rsidR="004443E9">
        <w:t>s</w:t>
      </w:r>
      <w:r>
        <w:t>ection</w:t>
      </w:r>
      <w:r w:rsidR="00A66CE0">
        <w:t>.</w:t>
      </w:r>
    </w:p>
    <w:p w14:paraId="09177362" w14:textId="63B22C2C" w:rsidR="00A42EEA" w:rsidRDefault="00A42EEA" w:rsidP="00EC5338">
      <w:pPr>
        <w:jc w:val="center"/>
      </w:pPr>
    </w:p>
    <w:p w14:paraId="7E67EF83" w14:textId="77777777" w:rsidR="00A42EEA" w:rsidRDefault="00A42EEA" w:rsidP="00A42EEA">
      <w:pPr>
        <w:jc w:val="both"/>
        <w:textAlignment w:val="baseline"/>
        <w:rPr>
          <w:rFonts w:ascii="Calibri" w:eastAsia="Times New Roman" w:hAnsi="Calibri" w:cs="Calibri"/>
          <w:shd w:val="clear" w:color="auto" w:fill="FFFF00"/>
        </w:rPr>
      </w:pPr>
      <w:r w:rsidRPr="003C7B05">
        <w:rPr>
          <w:rFonts w:ascii="Calibri" w:eastAsia="Times New Roman" w:hAnsi="Calibri" w:cs="Calibri"/>
        </w:rPr>
        <w:t>IN WITNESS WHEREOF, the parties hereto have caused these Terms to be executed as of </w:t>
      </w:r>
      <w:r>
        <w:rPr>
          <w:rFonts w:ascii="Calibri" w:eastAsia="Times New Roman" w:hAnsi="Calibri" w:cs="Calibri"/>
          <w:shd w:val="clear" w:color="auto" w:fill="FFFF00"/>
        </w:rPr>
        <w:t>Date</w:t>
      </w:r>
    </w:p>
    <w:p w14:paraId="745C73AA" w14:textId="77777777" w:rsidR="00A42EEA" w:rsidRPr="003C7B05" w:rsidRDefault="00A42EEA" w:rsidP="00A42EEA">
      <w:pPr>
        <w:jc w:val="both"/>
        <w:textAlignment w:val="baseline"/>
        <w:rPr>
          <w:rFonts w:ascii="Calibri" w:eastAsia="Times New Roman" w:hAnsi="Calibri" w:cs="Calibri"/>
          <w:sz w:val="22"/>
          <w:szCs w:val="22"/>
        </w:rPr>
      </w:pPr>
    </w:p>
    <w:p w14:paraId="19CE435C" w14:textId="77777777" w:rsidR="00A42EEA" w:rsidRPr="003C7B05" w:rsidRDefault="00A42EEA" w:rsidP="00A42EEA">
      <w:pPr>
        <w:jc w:val="both"/>
        <w:textAlignment w:val="baseline"/>
        <w:rPr>
          <w:rFonts w:ascii="Calibri" w:eastAsia="Times New Roman" w:hAnsi="Calibri" w:cs="Calibri"/>
          <w:sz w:val="22"/>
          <w:szCs w:val="22"/>
        </w:rPr>
      </w:pPr>
      <w:r w:rsidRPr="003C7B05">
        <w:rPr>
          <w:rFonts w:ascii="Times New Roman" w:eastAsia="Times New Roman" w:hAnsi="Times New Roman" w:cs="Times New Roman"/>
          <w:sz w:val="20"/>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80"/>
        <w:gridCol w:w="4680"/>
      </w:tblGrid>
      <w:tr w:rsidR="00A42EEA" w:rsidRPr="003C7B05" w14:paraId="648720C8" w14:textId="77777777" w:rsidTr="00F97A9D">
        <w:tc>
          <w:tcPr>
            <w:tcW w:w="4680" w:type="dxa"/>
            <w:tcBorders>
              <w:top w:val="nil"/>
              <w:left w:val="nil"/>
              <w:bottom w:val="nil"/>
              <w:right w:val="nil"/>
            </w:tcBorders>
            <w:shd w:val="clear" w:color="auto" w:fill="auto"/>
            <w:hideMark/>
          </w:tcPr>
          <w:p w14:paraId="18FAEAFA" w14:textId="77777777" w:rsidR="00A42EEA" w:rsidRPr="003C7B05" w:rsidRDefault="00A42EEA" w:rsidP="00F97A9D">
            <w:pPr>
              <w:jc w:val="both"/>
              <w:textAlignment w:val="baseline"/>
              <w:rPr>
                <w:rFonts w:ascii="Times New Roman" w:eastAsia="Times New Roman" w:hAnsi="Times New Roman" w:cs="Times New Roman"/>
              </w:rPr>
            </w:pPr>
            <w:r>
              <w:rPr>
                <w:rFonts w:ascii="Calibri" w:eastAsia="Times New Roman" w:hAnsi="Calibri" w:cs="Calibri"/>
                <w:b/>
                <w:bCs/>
                <w:caps/>
                <w:shd w:val="clear" w:color="auto" w:fill="FFFF00"/>
              </w:rPr>
              <w:t>cOMPANY NAME</w:t>
            </w:r>
            <w:r w:rsidRPr="003C7B05">
              <w:rPr>
                <w:rFonts w:ascii="Calibri" w:eastAsia="Times New Roman" w:hAnsi="Calibri" w:cs="Calibri"/>
              </w:rPr>
              <w:t> </w:t>
            </w:r>
          </w:p>
        </w:tc>
        <w:tc>
          <w:tcPr>
            <w:tcW w:w="4680" w:type="dxa"/>
            <w:tcBorders>
              <w:top w:val="nil"/>
              <w:left w:val="nil"/>
              <w:bottom w:val="nil"/>
              <w:right w:val="nil"/>
            </w:tcBorders>
            <w:shd w:val="clear" w:color="auto" w:fill="auto"/>
            <w:hideMark/>
          </w:tcPr>
          <w:p w14:paraId="6D154864"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b/>
                <w:bCs/>
              </w:rPr>
              <w:t>PATCH MY PC, LLC</w:t>
            </w:r>
            <w:r w:rsidRPr="003C7B05">
              <w:rPr>
                <w:rFonts w:ascii="Calibri" w:eastAsia="Times New Roman" w:hAnsi="Calibri" w:cs="Calibri"/>
              </w:rPr>
              <w:t> </w:t>
            </w:r>
          </w:p>
        </w:tc>
      </w:tr>
      <w:tr w:rsidR="00A42EEA" w:rsidRPr="003C7B05" w14:paraId="4452C8C9" w14:textId="77777777" w:rsidTr="00F97A9D">
        <w:tc>
          <w:tcPr>
            <w:tcW w:w="4680" w:type="dxa"/>
            <w:tcBorders>
              <w:top w:val="nil"/>
              <w:left w:val="nil"/>
              <w:bottom w:val="nil"/>
              <w:right w:val="nil"/>
            </w:tcBorders>
            <w:shd w:val="clear" w:color="auto" w:fill="auto"/>
            <w:hideMark/>
          </w:tcPr>
          <w:p w14:paraId="2F018D9F"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By:  ___________________________ </w:t>
            </w:r>
          </w:p>
          <w:p w14:paraId="69A2D4FE"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Name:  _________________________ </w:t>
            </w:r>
          </w:p>
          <w:p w14:paraId="26D1F203"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Title:  </w:t>
            </w:r>
            <w:r w:rsidRPr="003C7B05">
              <w:rPr>
                <w:rFonts w:ascii="Calibri" w:eastAsia="Times New Roman" w:hAnsi="Calibri" w:cs="Calibri"/>
                <w:u w:val="single"/>
              </w:rPr>
              <w:t>__________________________</w:t>
            </w:r>
            <w:r w:rsidRPr="003C7B05">
              <w:rPr>
                <w:rFonts w:ascii="Calibri" w:eastAsia="Times New Roman" w:hAnsi="Calibri" w:cs="Calibri"/>
              </w:rPr>
              <w:t> </w:t>
            </w:r>
          </w:p>
          <w:p w14:paraId="5F3E197B"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 </w:t>
            </w:r>
          </w:p>
        </w:tc>
        <w:tc>
          <w:tcPr>
            <w:tcW w:w="4680" w:type="dxa"/>
            <w:tcBorders>
              <w:top w:val="nil"/>
              <w:left w:val="nil"/>
              <w:bottom w:val="nil"/>
              <w:right w:val="nil"/>
            </w:tcBorders>
            <w:shd w:val="clear" w:color="auto" w:fill="auto"/>
            <w:hideMark/>
          </w:tcPr>
          <w:p w14:paraId="6C646CF5"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By:  ___________________________ </w:t>
            </w:r>
          </w:p>
          <w:p w14:paraId="63B4D4B5"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Name:  _________________________ </w:t>
            </w:r>
          </w:p>
          <w:p w14:paraId="2B511E90"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Title:  _</w:t>
            </w:r>
            <w:r w:rsidRPr="003C7B05">
              <w:rPr>
                <w:rFonts w:ascii="Calibri" w:eastAsia="Times New Roman" w:hAnsi="Calibri" w:cs="Calibri"/>
                <w:u w:val="single"/>
              </w:rPr>
              <w:t>_________________________</w:t>
            </w:r>
            <w:r w:rsidRPr="003C7B05">
              <w:rPr>
                <w:rFonts w:ascii="Calibri" w:eastAsia="Times New Roman" w:hAnsi="Calibri" w:cs="Calibri"/>
              </w:rPr>
              <w:t> </w:t>
            </w:r>
          </w:p>
          <w:p w14:paraId="620E48FC"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 </w:t>
            </w:r>
          </w:p>
          <w:p w14:paraId="5912E11C" w14:textId="77777777" w:rsidR="00A42EEA" w:rsidRPr="003C7B05" w:rsidRDefault="00A42EEA" w:rsidP="00F97A9D">
            <w:pPr>
              <w:jc w:val="both"/>
              <w:textAlignment w:val="baseline"/>
              <w:rPr>
                <w:rFonts w:ascii="Times New Roman" w:eastAsia="Times New Roman" w:hAnsi="Times New Roman" w:cs="Times New Roman"/>
              </w:rPr>
            </w:pPr>
            <w:r w:rsidRPr="003C7B05">
              <w:rPr>
                <w:rFonts w:ascii="Calibri" w:eastAsia="Times New Roman" w:hAnsi="Calibri" w:cs="Calibri"/>
              </w:rPr>
              <w:t> </w:t>
            </w:r>
          </w:p>
        </w:tc>
      </w:tr>
    </w:tbl>
    <w:p w14:paraId="45558F51" w14:textId="77777777" w:rsidR="00A42EEA" w:rsidRDefault="00A42EEA" w:rsidP="00EC5338">
      <w:pPr>
        <w:jc w:val="center"/>
      </w:pPr>
    </w:p>
    <w:p w14:paraId="61F02AAA" w14:textId="77777777" w:rsidR="00006ACB" w:rsidRDefault="00006ACB">
      <w:r>
        <w:br w:type="page"/>
      </w:r>
    </w:p>
    <w:p w14:paraId="2AB1BC18" w14:textId="13A237F9" w:rsidR="00EC5338" w:rsidRDefault="00006ACB" w:rsidP="00EC5338">
      <w:pPr>
        <w:jc w:val="center"/>
      </w:pPr>
      <w:r>
        <w:rPr>
          <w:b/>
          <w:bCs/>
        </w:rPr>
        <w:lastRenderedPageBreak/>
        <w:t>EXHIBIT A</w:t>
      </w:r>
    </w:p>
    <w:p w14:paraId="5149F484" w14:textId="1D365A7A" w:rsidR="00006ACB" w:rsidRDefault="00006ACB" w:rsidP="00EC5338">
      <w:pPr>
        <w:jc w:val="center"/>
      </w:pPr>
    </w:p>
    <w:p w14:paraId="64233C9D" w14:textId="16D2D583" w:rsidR="00006ACB" w:rsidRDefault="00006ACB" w:rsidP="00006ACB">
      <w:pPr>
        <w:pStyle w:val="ListParagraph"/>
        <w:numPr>
          <w:ilvl w:val="0"/>
          <w:numId w:val="7"/>
        </w:numPr>
      </w:pPr>
      <w:r w:rsidRPr="00006ACB">
        <w:rPr>
          <w:b/>
          <w:bCs/>
        </w:rPr>
        <w:t xml:space="preserve">Json.NET </w:t>
      </w:r>
      <w:r>
        <w:rPr>
          <w:b/>
          <w:bCs/>
        </w:rPr>
        <w:t>MIT NOTIFICATION</w:t>
      </w:r>
      <w:r w:rsidRPr="00006ACB">
        <w:rPr>
          <w:b/>
          <w:bCs/>
        </w:rPr>
        <w:t>.</w:t>
      </w:r>
      <w:r>
        <w:t xml:space="preserve">  Copyright (c) 2007 James Newton-King. 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36D946CD" w14:textId="77777777" w:rsidR="00006ACB" w:rsidRDefault="00006ACB" w:rsidP="00006ACB">
      <w:pPr>
        <w:pStyle w:val="ListParagraph"/>
        <w:numPr>
          <w:ilvl w:val="1"/>
          <w:numId w:val="7"/>
        </w:numPr>
      </w:pPr>
      <w:r>
        <w:t>The above copyright notice and this permission notice shall be included in all copies or substantial portions of the Software.</w:t>
      </w:r>
    </w:p>
    <w:p w14:paraId="4939AAB9" w14:textId="5ADC86AF" w:rsidR="00006ACB" w:rsidRDefault="00006ACB" w:rsidP="00006ACB">
      <w:pPr>
        <w:pStyle w:val="ListParagraph"/>
        <w:numPr>
          <w:ilvl w:val="1"/>
          <w:numId w:val="7"/>
        </w:numPr>
      </w:pPr>
      <w: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14667CEF" w14:textId="729A9C5B" w:rsidR="00E15FA0" w:rsidRDefault="00E15FA0" w:rsidP="00886D75">
      <w:pPr>
        <w:pStyle w:val="ListParagraph"/>
        <w:numPr>
          <w:ilvl w:val="0"/>
          <w:numId w:val="7"/>
        </w:numPr>
      </w:pPr>
      <w:r w:rsidRPr="00E15FA0">
        <w:rPr>
          <w:b/>
          <w:bCs/>
        </w:rPr>
        <w:t>Prism Notification</w:t>
      </w:r>
      <w:r>
        <w:t>. The MIT License (MIT)</w:t>
      </w:r>
      <w:r w:rsidR="00886D75">
        <w:t>.</w:t>
      </w:r>
      <w:r>
        <w:t xml:space="preserve"> Copyright (c) .NET Foundation</w:t>
      </w:r>
      <w:r w:rsidR="00886D75">
        <w:t xml:space="preserve">. </w:t>
      </w:r>
      <w:r>
        <w:t xml:space="preserve">All rights reserved. 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 </w:t>
      </w:r>
    </w:p>
    <w:p w14:paraId="3AD3AAAD" w14:textId="77777777" w:rsidR="00E15FA0" w:rsidRDefault="00E15FA0" w:rsidP="00E15FA0">
      <w:pPr>
        <w:pStyle w:val="ListParagraph"/>
        <w:numPr>
          <w:ilvl w:val="1"/>
          <w:numId w:val="7"/>
        </w:numPr>
      </w:pPr>
      <w:r>
        <w:t>The above copyright notice and this permission notice shall be included in all copies or substantial portions of the Software.</w:t>
      </w:r>
    </w:p>
    <w:p w14:paraId="5927DEDC" w14:textId="3543133A" w:rsidR="00E15FA0" w:rsidRDefault="00E15FA0" w:rsidP="00E15FA0">
      <w:pPr>
        <w:pStyle w:val="ListParagraph"/>
        <w:numPr>
          <w:ilvl w:val="1"/>
          <w:numId w:val="7"/>
        </w:numPr>
      </w:pPr>
      <w: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1C18D1B3" w14:textId="553D4982" w:rsidR="00886D75" w:rsidRDefault="00E15FA0" w:rsidP="00886D75">
      <w:pPr>
        <w:numPr>
          <w:ilvl w:val="0"/>
          <w:numId w:val="7"/>
        </w:numPr>
        <w:shd w:val="clear" w:color="auto" w:fill="FFFFFF"/>
        <w:spacing w:before="100" w:beforeAutospacing="1" w:after="100" w:afterAutospacing="1"/>
      </w:pPr>
      <w:proofErr w:type="spellStart"/>
      <w:r w:rsidRPr="00886D75">
        <w:rPr>
          <w:rFonts w:ascii="Helvetica Neue" w:eastAsia="Times New Roman" w:hAnsi="Helvetica Neue" w:cs="Times New Roman"/>
          <w:b/>
          <w:bCs/>
          <w:color w:val="000000"/>
        </w:rPr>
        <w:t>System.ValueTuple</w:t>
      </w:r>
      <w:proofErr w:type="spellEnd"/>
      <w:r w:rsidRPr="00886D75">
        <w:rPr>
          <w:rFonts w:ascii="Helvetica Neue" w:eastAsia="Times New Roman" w:hAnsi="Helvetica Neue" w:cs="Times New Roman"/>
          <w:b/>
          <w:bCs/>
          <w:color w:val="000000"/>
        </w:rPr>
        <w:t xml:space="preserve"> Notification.</w:t>
      </w:r>
      <w:r w:rsidRPr="00886D75">
        <w:rPr>
          <w:rFonts w:ascii="Helvetica Neue" w:eastAsia="Times New Roman" w:hAnsi="Helvetica Neue" w:cs="Times New Roman"/>
          <w:color w:val="000000"/>
        </w:rPr>
        <w:t xml:space="preserve"> </w:t>
      </w:r>
      <w:r w:rsidR="00886D75" w:rsidRPr="00886D75">
        <w:rPr>
          <w:rFonts w:ascii="Helvetica Neue" w:eastAsia="Times New Roman" w:hAnsi="Helvetica Neue" w:cs="Times New Roman"/>
          <w:b/>
          <w:bCs/>
          <w:color w:val="000000"/>
        </w:rPr>
        <w:t xml:space="preserve"> </w:t>
      </w:r>
      <w:r w:rsidR="00886D75">
        <w:t>The MIT License (MIT)</w:t>
      </w:r>
      <w:r w:rsidR="00886D75" w:rsidRPr="00886D75">
        <w:rPr>
          <w:rFonts w:ascii="Helvetica Neue" w:eastAsia="Times New Roman" w:hAnsi="Helvetica Neue" w:cs="Times New Roman"/>
          <w:color w:val="000000"/>
        </w:rPr>
        <w:t xml:space="preserve">. </w:t>
      </w:r>
      <w:r w:rsidR="00886D75">
        <w:t>Copyright (c) .NET Foundation and Contributors. All rights reserved. 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2B26ED70" w14:textId="2753964D" w:rsidR="00886D75" w:rsidRDefault="00886D75" w:rsidP="00886D75">
      <w:pPr>
        <w:pStyle w:val="ListParagraph"/>
        <w:numPr>
          <w:ilvl w:val="1"/>
          <w:numId w:val="7"/>
        </w:numPr>
      </w:pPr>
      <w:r>
        <w:t>The above copyright notice and this permission notice shall be included in all copies or substantial portions of the Software.</w:t>
      </w:r>
    </w:p>
    <w:p w14:paraId="69456D1D" w14:textId="28054D66" w:rsidR="00E15FA0" w:rsidRDefault="00886D75" w:rsidP="00886D75">
      <w:pPr>
        <w:pStyle w:val="ListParagraph"/>
        <w:numPr>
          <w:ilvl w:val="1"/>
          <w:numId w:val="7"/>
        </w:numPr>
      </w:pPr>
      <w:r>
        <w:lastRenderedPageBreak/>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7807FFF2" w14:textId="483DE928" w:rsidR="00EE06AC" w:rsidRDefault="00EE06AC">
      <w:r>
        <w:br w:type="page"/>
      </w:r>
    </w:p>
    <w:p w14:paraId="601919BB" w14:textId="16C7207E" w:rsidR="00EE06AC" w:rsidRPr="00EE06AC" w:rsidRDefault="00EE06AC" w:rsidP="00EE06AC">
      <w:pPr>
        <w:jc w:val="center"/>
        <w:rPr>
          <w:b/>
          <w:bCs/>
        </w:rPr>
      </w:pPr>
      <w:r w:rsidRPr="00EE06AC">
        <w:rPr>
          <w:b/>
          <w:bCs/>
        </w:rPr>
        <w:lastRenderedPageBreak/>
        <w:t>EXHIBIT B – MSP LICENSE ADDENDUM</w:t>
      </w:r>
    </w:p>
    <w:p w14:paraId="339DC634" w14:textId="77777777" w:rsidR="00EE06AC" w:rsidRDefault="00EE06AC" w:rsidP="00EE06AC"/>
    <w:p w14:paraId="40586EF3" w14:textId="2C5430CF" w:rsidR="00EE06AC" w:rsidRDefault="00EE06AC" w:rsidP="00EE06AC">
      <w:r>
        <w:t xml:space="preserve">This Managed Service Provider License Addendum (“Addendum”), effective as of the execution date below (the “Effective Date”), is entered into between Patch My PC, LLC, a Colorado Limited Liability Company with its mailing address at PO Box 1436, Castle Rock, CO 80104 (“PMP”), and the undersigned party (the “MSP”). </w:t>
      </w:r>
    </w:p>
    <w:p w14:paraId="1BA53480" w14:textId="77777777" w:rsidR="00EE06AC" w:rsidRDefault="00EE06AC" w:rsidP="00EE06AC"/>
    <w:p w14:paraId="4D2D4EFA" w14:textId="439A1663" w:rsidR="00EE06AC" w:rsidRDefault="00EE06AC" w:rsidP="00EE06AC">
      <w:r>
        <w:t xml:space="preserve">The parties agree to this Addendum to </w:t>
      </w:r>
      <w:proofErr w:type="gramStart"/>
      <w:r>
        <w:t>enter into</w:t>
      </w:r>
      <w:proofErr w:type="gramEnd"/>
      <w:r>
        <w:t xml:space="preserve"> a beneficial relationship where PMP provides licenses to the MSP which will manage licenses and support services for its customers (“MSP Customers”). </w:t>
      </w:r>
    </w:p>
    <w:p w14:paraId="5E3BBA84" w14:textId="77777777" w:rsidR="00EE06AC" w:rsidRDefault="00EE06AC" w:rsidP="00EE06AC"/>
    <w:p w14:paraId="25ED1A85" w14:textId="27A82A41" w:rsidR="00EE06AC" w:rsidRDefault="00EE06AC" w:rsidP="00EE06AC">
      <w:pPr>
        <w:pStyle w:val="ListParagraph"/>
        <w:numPr>
          <w:ilvl w:val="0"/>
          <w:numId w:val="9"/>
        </w:numPr>
      </w:pPr>
      <w:r w:rsidRPr="005F7F4D">
        <w:rPr>
          <w:b/>
          <w:bCs/>
        </w:rPr>
        <w:t>Minimum Orders.</w:t>
      </w:r>
      <w:r>
        <w:t xml:space="preserve">  The MSP shall maintain 500 devices per month and has one year from the effective date of this agreement to reach its </w:t>
      </w:r>
      <w:proofErr w:type="gramStart"/>
      <w:r>
        <w:t>500 device</w:t>
      </w:r>
      <w:proofErr w:type="gramEnd"/>
      <w:r>
        <w:t xml:space="preserve"> minimum. </w:t>
      </w:r>
      <w:r w:rsidR="00FD6917">
        <w:br/>
      </w:r>
    </w:p>
    <w:p w14:paraId="5D1A60D8" w14:textId="7969C91D" w:rsidR="00EE06AC" w:rsidRDefault="00EE06AC" w:rsidP="00EE06AC">
      <w:pPr>
        <w:pStyle w:val="ListParagraph"/>
        <w:numPr>
          <w:ilvl w:val="0"/>
          <w:numId w:val="9"/>
        </w:numPr>
      </w:pPr>
      <w:r w:rsidRPr="005F7F4D">
        <w:rPr>
          <w:b/>
          <w:bCs/>
        </w:rPr>
        <w:t>MSP as End User.</w:t>
      </w:r>
      <w:r>
        <w:t xml:space="preserve">  MSP shall not have the ability to resell its licenses and agree to not market PMP’s product as their own. MSPs agree that they are the End Users of PMP’s software are subject to PMP’s Terms of Service; provided, however, that this Addendum supersedes any conflict with the Terms of Service. The MSP must manage its license count and provide support for MSP Customers. MSPs agree to not share the license information with its customers.  </w:t>
      </w:r>
      <w:r w:rsidR="00FD6917">
        <w:br/>
      </w:r>
    </w:p>
    <w:p w14:paraId="73E3918D" w14:textId="6910C0C9" w:rsidR="00EE06AC" w:rsidRDefault="00EE06AC" w:rsidP="00EE06AC">
      <w:pPr>
        <w:pStyle w:val="ListParagraph"/>
        <w:numPr>
          <w:ilvl w:val="0"/>
          <w:numId w:val="9"/>
        </w:numPr>
      </w:pPr>
      <w:r w:rsidRPr="005F7F4D">
        <w:rPr>
          <w:b/>
          <w:bCs/>
        </w:rPr>
        <w:t>Additional Services.</w:t>
      </w:r>
      <w:r>
        <w:t xml:space="preserve">  MSP shall be the point of contact for the MSP Customer technical support issues and provide best effort support.  </w:t>
      </w:r>
      <w:r w:rsidR="00FD6917">
        <w:br/>
      </w:r>
    </w:p>
    <w:p w14:paraId="50F1B93A" w14:textId="42C0CEAA" w:rsidR="00EE06AC" w:rsidRDefault="00EE06AC" w:rsidP="00EE06AC">
      <w:pPr>
        <w:pStyle w:val="ListParagraph"/>
        <w:numPr>
          <w:ilvl w:val="1"/>
          <w:numId w:val="9"/>
        </w:numPr>
      </w:pPr>
      <w:r>
        <w:t xml:space="preserve">MSP shall have an onboarding call with a Patch My PC engineer and may be required to attend additional training of no more than three hours annually. </w:t>
      </w:r>
      <w:r w:rsidR="00FD6917">
        <w:br/>
      </w:r>
    </w:p>
    <w:p w14:paraId="14264735" w14:textId="79C51BF5" w:rsidR="00EE06AC" w:rsidRDefault="00EE06AC" w:rsidP="00EE06AC">
      <w:pPr>
        <w:pStyle w:val="ListParagraph"/>
        <w:numPr>
          <w:ilvl w:val="1"/>
          <w:numId w:val="9"/>
        </w:numPr>
      </w:pPr>
      <w:r>
        <w:t xml:space="preserve">MSP shall provide support for MSP Customers including, but not limited to product installation, setup, compliance reporting, </w:t>
      </w:r>
      <w:proofErr w:type="gramStart"/>
      <w:r>
        <w:t>maintenance ,</w:t>
      </w:r>
      <w:proofErr w:type="gramEnd"/>
      <w:r>
        <w:t xml:space="preserve"> and providing support and education as necessary for its customers. For escalations, the MSP will contact PMP for support.  </w:t>
      </w:r>
      <w:r w:rsidR="00FD6917">
        <w:br/>
      </w:r>
    </w:p>
    <w:p w14:paraId="7B740E85" w14:textId="6A556501" w:rsidR="00EE06AC" w:rsidRDefault="00EE06AC" w:rsidP="00EE06AC">
      <w:pPr>
        <w:pStyle w:val="ListParagraph"/>
        <w:numPr>
          <w:ilvl w:val="1"/>
          <w:numId w:val="9"/>
        </w:numPr>
      </w:pPr>
      <w:r>
        <w:t xml:space="preserve">MSP shall subscribe to PMP’s newsletter for information regarding updates and feature additions. </w:t>
      </w:r>
      <w:r w:rsidR="00FD6917">
        <w:br/>
      </w:r>
    </w:p>
    <w:p w14:paraId="15E44AD0" w14:textId="660F7E7A" w:rsidR="00EE06AC" w:rsidRDefault="00EE06AC" w:rsidP="00EE06AC">
      <w:pPr>
        <w:pStyle w:val="ListParagraph"/>
        <w:numPr>
          <w:ilvl w:val="0"/>
          <w:numId w:val="9"/>
        </w:numPr>
      </w:pPr>
      <w:r w:rsidRPr="005F7F4D">
        <w:rPr>
          <w:b/>
          <w:bCs/>
        </w:rPr>
        <w:t>Device Reporting and Subscription Term.</w:t>
      </w:r>
      <w:r>
        <w:t xml:space="preserve">  The MSP shall receive a report of the number of devices managed during the previous month by the last business day of every month. The MSP agrees to contact PMP if the reported device count is incorrect by the tenth day of the month. PMP shall invoice the MSP for the previous month’s subscription based on the MSP’s device count previously described. The MSPs may terminate its subscription by notifying PMP in the first 5 business days of the month. PMP will send the invoice by the fifteenth day of the month which is due NET 30.  </w:t>
      </w:r>
    </w:p>
    <w:p w14:paraId="07F79503" w14:textId="77777777" w:rsidR="00FD6917" w:rsidRDefault="00FD6917" w:rsidP="00EE06AC"/>
    <w:p w14:paraId="3F91C10F" w14:textId="77777777" w:rsidR="00EE06AC" w:rsidRDefault="00EE06AC" w:rsidP="00EE06AC"/>
    <w:p w14:paraId="244D196B" w14:textId="5B2B2985" w:rsidR="00EE06AC" w:rsidRDefault="00EE06AC" w:rsidP="00EE06AC">
      <w:r>
        <w:lastRenderedPageBreak/>
        <w:t xml:space="preserve">The Parties, by signing below, agree to be bound by the terms of this Addendum. </w:t>
      </w:r>
    </w:p>
    <w:p w14:paraId="3CD4F430" w14:textId="77777777" w:rsidR="00EE06AC" w:rsidRDefault="00EE06AC" w:rsidP="00EE06AC"/>
    <w:p w14:paraId="73C8F7E9" w14:textId="77777777" w:rsidR="00EE06AC" w:rsidRDefault="00EE06AC" w:rsidP="00EE06AC"/>
    <w:p w14:paraId="7FDB889F" w14:textId="77777777" w:rsidR="00EE06AC" w:rsidRPr="005F7F4D" w:rsidRDefault="00EE06AC" w:rsidP="00EE06AC">
      <w:pPr>
        <w:rPr>
          <w:b/>
          <w:bCs/>
        </w:rPr>
      </w:pPr>
      <w:r w:rsidRPr="005F7F4D">
        <w:rPr>
          <w:b/>
          <w:bCs/>
        </w:rPr>
        <w:t xml:space="preserve">PATCH MY PC, LLC  </w:t>
      </w:r>
    </w:p>
    <w:p w14:paraId="24153A05" w14:textId="77777777" w:rsidR="00EE06AC" w:rsidRDefault="00EE06AC" w:rsidP="00EE06AC"/>
    <w:p w14:paraId="5D5F87D7" w14:textId="77777777" w:rsidR="00EE06AC" w:rsidRDefault="00EE06AC" w:rsidP="00EE06AC">
      <w:r>
        <w:t xml:space="preserve">Name of Representative:          ________________________ </w:t>
      </w:r>
    </w:p>
    <w:p w14:paraId="34EB1B86" w14:textId="77777777" w:rsidR="00EE06AC" w:rsidRDefault="00EE06AC" w:rsidP="00EE06AC"/>
    <w:p w14:paraId="3A8BA40B" w14:textId="77777777" w:rsidR="00EE06AC" w:rsidRDefault="00EE06AC" w:rsidP="00EE06AC">
      <w:r>
        <w:t xml:space="preserve">Title:                                              ________________________ </w:t>
      </w:r>
    </w:p>
    <w:p w14:paraId="1A2114F6" w14:textId="77777777" w:rsidR="00EE06AC" w:rsidRDefault="00EE06AC" w:rsidP="00EE06AC"/>
    <w:p w14:paraId="022DE87A" w14:textId="77777777" w:rsidR="00EE06AC" w:rsidRDefault="00EE06AC" w:rsidP="00EE06AC">
      <w:r>
        <w:t xml:space="preserve">Signature:                                    ________________________ </w:t>
      </w:r>
    </w:p>
    <w:p w14:paraId="363C5242" w14:textId="77777777" w:rsidR="00EE06AC" w:rsidRDefault="00EE06AC" w:rsidP="00EE06AC"/>
    <w:p w14:paraId="432C81D3" w14:textId="77777777" w:rsidR="00EE06AC" w:rsidRDefault="00EE06AC" w:rsidP="00EE06AC">
      <w:r>
        <w:t xml:space="preserve">Date:                                             ________________________ </w:t>
      </w:r>
    </w:p>
    <w:p w14:paraId="4E4AD9D0" w14:textId="77777777" w:rsidR="005F7F4D" w:rsidRDefault="005F7F4D" w:rsidP="005F7F4D"/>
    <w:p w14:paraId="2701F9E0" w14:textId="77777777" w:rsidR="005F7F4D" w:rsidRDefault="005F7F4D" w:rsidP="005F7F4D"/>
    <w:p w14:paraId="35B20F27" w14:textId="77777777" w:rsidR="005F7F4D" w:rsidRDefault="005F7F4D" w:rsidP="005F7F4D"/>
    <w:p w14:paraId="2872F0EA" w14:textId="11DBBB6D" w:rsidR="005F7F4D" w:rsidRDefault="005F7F4D" w:rsidP="005F7F4D">
      <w:r w:rsidRPr="005F7F4D">
        <w:rPr>
          <w:b/>
          <w:bCs/>
        </w:rPr>
        <w:t>COMPANY NAME:</w:t>
      </w:r>
      <w:r>
        <w:t xml:space="preserve">                      _______________________ </w:t>
      </w:r>
    </w:p>
    <w:p w14:paraId="640216E4" w14:textId="77777777" w:rsidR="00EE06AC" w:rsidRDefault="00EE06AC" w:rsidP="00EE06AC"/>
    <w:p w14:paraId="3F352822" w14:textId="77777777" w:rsidR="00EE06AC" w:rsidRDefault="00EE06AC" w:rsidP="00EE06AC">
      <w:r>
        <w:t xml:space="preserve">Name of Representative:          ________________________ </w:t>
      </w:r>
    </w:p>
    <w:p w14:paraId="75516B21" w14:textId="77777777" w:rsidR="00EE06AC" w:rsidRDefault="00EE06AC" w:rsidP="00EE06AC"/>
    <w:p w14:paraId="4F87B577" w14:textId="77777777" w:rsidR="00EE06AC" w:rsidRDefault="00EE06AC" w:rsidP="00EE06AC">
      <w:r>
        <w:t xml:space="preserve">Title:                                              ________________________ </w:t>
      </w:r>
    </w:p>
    <w:p w14:paraId="24498666" w14:textId="77777777" w:rsidR="00EE06AC" w:rsidRDefault="00EE06AC" w:rsidP="00EE06AC"/>
    <w:p w14:paraId="33B5CDAC" w14:textId="77777777" w:rsidR="00EE06AC" w:rsidRDefault="00EE06AC" w:rsidP="00EE06AC">
      <w:r>
        <w:t xml:space="preserve">Signature:                                    ________________________ </w:t>
      </w:r>
    </w:p>
    <w:p w14:paraId="60A0186C" w14:textId="77777777" w:rsidR="00EE06AC" w:rsidRDefault="00EE06AC" w:rsidP="00EE06AC"/>
    <w:p w14:paraId="78D5D85F" w14:textId="77777777" w:rsidR="00EE06AC" w:rsidRDefault="00EE06AC" w:rsidP="00EE06AC">
      <w:r>
        <w:t xml:space="preserve">Effective date of Agreement:   ________________________ </w:t>
      </w:r>
    </w:p>
    <w:p w14:paraId="3EDABF5B" w14:textId="77777777" w:rsidR="00EE06AC" w:rsidRDefault="00EE06AC" w:rsidP="00EE06AC"/>
    <w:p w14:paraId="68EBCFDC" w14:textId="77777777" w:rsidR="00EE06AC" w:rsidRDefault="00EE06AC" w:rsidP="00EE06AC">
      <w:r>
        <w:t xml:space="preserve">  </w:t>
      </w:r>
    </w:p>
    <w:p w14:paraId="399227E7" w14:textId="77777777" w:rsidR="00EE06AC" w:rsidRDefault="00EE06AC" w:rsidP="00EE06AC"/>
    <w:p w14:paraId="3711A1DC" w14:textId="77777777" w:rsidR="00EE06AC" w:rsidRDefault="00EE06AC" w:rsidP="00EE06AC">
      <w:r>
        <w:t xml:space="preserve"> </w:t>
      </w:r>
    </w:p>
    <w:p w14:paraId="0A266C4A" w14:textId="77777777" w:rsidR="00EE06AC" w:rsidRPr="00006ACB" w:rsidRDefault="00EE06AC" w:rsidP="00EE06AC"/>
    <w:sectPr w:rsidR="00EE06AC" w:rsidRPr="00006ACB" w:rsidSect="006B5FEE">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7DD28" w14:textId="77777777" w:rsidR="00260754" w:rsidRDefault="00260754" w:rsidP="00E52AB2">
      <w:r>
        <w:separator/>
      </w:r>
    </w:p>
  </w:endnote>
  <w:endnote w:type="continuationSeparator" w:id="0">
    <w:p w14:paraId="42D98169" w14:textId="77777777" w:rsidR="00260754" w:rsidRDefault="00260754" w:rsidP="00E52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7469382"/>
      <w:docPartObj>
        <w:docPartGallery w:val="Page Numbers (Bottom of Page)"/>
        <w:docPartUnique/>
      </w:docPartObj>
    </w:sdtPr>
    <w:sdtEndPr>
      <w:rPr>
        <w:rStyle w:val="PageNumber"/>
      </w:rPr>
    </w:sdtEndPr>
    <w:sdtContent>
      <w:p w14:paraId="20FE972B" w14:textId="77777777" w:rsidR="009E5658" w:rsidRDefault="009E5658" w:rsidP="005F62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A086A" w14:textId="77777777" w:rsidR="009E5658" w:rsidRDefault="009E5658" w:rsidP="009E5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5716192"/>
      <w:docPartObj>
        <w:docPartGallery w:val="Page Numbers (Bottom of Page)"/>
        <w:docPartUnique/>
      </w:docPartObj>
    </w:sdtPr>
    <w:sdtEndPr>
      <w:rPr>
        <w:rStyle w:val="PageNumber"/>
      </w:rPr>
    </w:sdtEndPr>
    <w:sdtContent>
      <w:p w14:paraId="355FFF5E" w14:textId="77777777" w:rsidR="009E5658" w:rsidRDefault="0052451E" w:rsidP="005F62A8">
        <w:pPr>
          <w:pStyle w:val="Footer"/>
          <w:framePr w:wrap="none" w:vAnchor="text" w:hAnchor="margin" w:xAlign="right" w:y="1"/>
          <w:rPr>
            <w:rStyle w:val="PageNumber"/>
          </w:rPr>
        </w:pPr>
        <w:r>
          <w:rPr>
            <w:rStyle w:val="PageNumber"/>
          </w:rPr>
          <w:t xml:space="preserve">Page </w:t>
        </w:r>
        <w:r w:rsidR="009E5658">
          <w:rPr>
            <w:rStyle w:val="PageNumber"/>
          </w:rPr>
          <w:fldChar w:fldCharType="begin"/>
        </w:r>
        <w:r w:rsidR="009E5658">
          <w:rPr>
            <w:rStyle w:val="PageNumber"/>
          </w:rPr>
          <w:instrText xml:space="preserve"> PAGE </w:instrText>
        </w:r>
        <w:r w:rsidR="009E5658">
          <w:rPr>
            <w:rStyle w:val="PageNumber"/>
          </w:rPr>
          <w:fldChar w:fldCharType="separate"/>
        </w:r>
        <w:r w:rsidR="009E5658">
          <w:rPr>
            <w:rStyle w:val="PageNumber"/>
            <w:noProof/>
          </w:rPr>
          <w:t>5</w:t>
        </w:r>
        <w:r w:rsidR="009E5658">
          <w:rPr>
            <w:rStyle w:val="PageNumber"/>
          </w:rPr>
          <w:fldChar w:fldCharType="end"/>
        </w:r>
      </w:p>
    </w:sdtContent>
  </w:sdt>
  <w:p w14:paraId="3ED48A99" w14:textId="6F25921F" w:rsidR="00452545" w:rsidRPr="00452545" w:rsidRDefault="00F25427" w:rsidP="009E5658">
    <w:pPr>
      <w:ind w:right="360"/>
    </w:pPr>
    <w:r>
      <w:t>8/4</w:t>
    </w:r>
    <w:r w:rsidR="00452545">
      <w:t>/</w:t>
    </w:r>
    <w:r w:rsidR="008C627F">
      <w:t>2020</w:t>
    </w:r>
    <w:r w:rsidR="00452545">
      <w:t xml:space="preserve">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C5824" w14:textId="77777777" w:rsidR="00260754" w:rsidRDefault="00260754" w:rsidP="00E52AB2">
      <w:r>
        <w:separator/>
      </w:r>
    </w:p>
  </w:footnote>
  <w:footnote w:type="continuationSeparator" w:id="0">
    <w:p w14:paraId="7B2B83DD" w14:textId="77777777" w:rsidR="00260754" w:rsidRDefault="00260754" w:rsidP="00E52A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D5B"/>
    <w:multiLevelType w:val="multilevel"/>
    <w:tmpl w:val="81FC30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17D6444"/>
    <w:multiLevelType w:val="multilevel"/>
    <w:tmpl w:val="9C34E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825CB2"/>
    <w:multiLevelType w:val="hybridMultilevel"/>
    <w:tmpl w:val="BDAE4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3B4DCC"/>
    <w:multiLevelType w:val="hybridMultilevel"/>
    <w:tmpl w:val="BAFCC514"/>
    <w:lvl w:ilvl="0" w:tplc="A8B265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83506A"/>
    <w:multiLevelType w:val="multilevel"/>
    <w:tmpl w:val="5C1E63FA"/>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1DE171F"/>
    <w:multiLevelType w:val="multilevel"/>
    <w:tmpl w:val="898C437C"/>
    <w:lvl w:ilvl="0">
      <w:start w:val="1"/>
      <w:numFmt w:val="decimal"/>
      <w:lvlText w:val="%1."/>
      <w:lvlJc w:val="left"/>
      <w:pPr>
        <w:ind w:left="720" w:hanging="360"/>
      </w:pPr>
      <w:rPr>
        <w:rFonts w:hint="default"/>
      </w:rPr>
    </w:lvl>
    <w:lvl w:ilvl="1">
      <w:start w:val="1"/>
      <w:numFmt w:val="decimal"/>
      <w:lvlText w:val="%2."/>
      <w:lvlJc w:val="left"/>
      <w:pPr>
        <w:ind w:left="720" w:firstLine="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4566759"/>
    <w:multiLevelType w:val="hybridMultilevel"/>
    <w:tmpl w:val="15C8FADE"/>
    <w:lvl w:ilvl="0" w:tplc="CA1890C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4B4648"/>
    <w:multiLevelType w:val="hybridMultilevel"/>
    <w:tmpl w:val="0256D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38771E"/>
    <w:multiLevelType w:val="hybridMultilevel"/>
    <w:tmpl w:val="B11E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966461">
    <w:abstractNumId w:val="5"/>
  </w:num>
  <w:num w:numId="2" w16cid:durableId="444007231">
    <w:abstractNumId w:val="0"/>
  </w:num>
  <w:num w:numId="3" w16cid:durableId="207886898">
    <w:abstractNumId w:val="4"/>
  </w:num>
  <w:num w:numId="4" w16cid:durableId="452288957">
    <w:abstractNumId w:val="8"/>
  </w:num>
  <w:num w:numId="5" w16cid:durableId="631981761">
    <w:abstractNumId w:val="7"/>
  </w:num>
  <w:num w:numId="6" w16cid:durableId="1448430292">
    <w:abstractNumId w:val="2"/>
  </w:num>
  <w:num w:numId="7" w16cid:durableId="1636329574">
    <w:abstractNumId w:val="6"/>
  </w:num>
  <w:num w:numId="8" w16cid:durableId="523402718">
    <w:abstractNumId w:val="1"/>
  </w:num>
  <w:num w:numId="9" w16cid:durableId="11584212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I1sTCwNDGzNDFW0lEKTi0uzszPAykwqQUAEx1zGCwAAAA="/>
  </w:docVars>
  <w:rsids>
    <w:rsidRoot w:val="003E5B4D"/>
    <w:rsid w:val="0000374B"/>
    <w:rsid w:val="00004AE5"/>
    <w:rsid w:val="00006ACB"/>
    <w:rsid w:val="0003049A"/>
    <w:rsid w:val="000323D1"/>
    <w:rsid w:val="0004550F"/>
    <w:rsid w:val="0005015F"/>
    <w:rsid w:val="00057F05"/>
    <w:rsid w:val="00062E9D"/>
    <w:rsid w:val="00070A84"/>
    <w:rsid w:val="0007163F"/>
    <w:rsid w:val="00076C45"/>
    <w:rsid w:val="00087B24"/>
    <w:rsid w:val="00091506"/>
    <w:rsid w:val="000A0072"/>
    <w:rsid w:val="000A63E0"/>
    <w:rsid w:val="00140A6A"/>
    <w:rsid w:val="00166A3C"/>
    <w:rsid w:val="00175BC6"/>
    <w:rsid w:val="00175ECB"/>
    <w:rsid w:val="001802CE"/>
    <w:rsid w:val="001858AD"/>
    <w:rsid w:val="00192289"/>
    <w:rsid w:val="001D2C30"/>
    <w:rsid w:val="001D5EE4"/>
    <w:rsid w:val="001D79FA"/>
    <w:rsid w:val="00217765"/>
    <w:rsid w:val="00244EFE"/>
    <w:rsid w:val="00260754"/>
    <w:rsid w:val="00265512"/>
    <w:rsid w:val="00265824"/>
    <w:rsid w:val="002855D3"/>
    <w:rsid w:val="00290BE0"/>
    <w:rsid w:val="002932E5"/>
    <w:rsid w:val="002A08C3"/>
    <w:rsid w:val="002A5249"/>
    <w:rsid w:val="002C25C6"/>
    <w:rsid w:val="002C45B8"/>
    <w:rsid w:val="002C4E10"/>
    <w:rsid w:val="002F3835"/>
    <w:rsid w:val="00334CEF"/>
    <w:rsid w:val="00341459"/>
    <w:rsid w:val="00360091"/>
    <w:rsid w:val="00373457"/>
    <w:rsid w:val="00380D5B"/>
    <w:rsid w:val="003D229D"/>
    <w:rsid w:val="003E0BDA"/>
    <w:rsid w:val="003E0D2F"/>
    <w:rsid w:val="003E5B4D"/>
    <w:rsid w:val="003E6096"/>
    <w:rsid w:val="003E7FA6"/>
    <w:rsid w:val="003F1356"/>
    <w:rsid w:val="003F79E3"/>
    <w:rsid w:val="00422C66"/>
    <w:rsid w:val="004443E9"/>
    <w:rsid w:val="00445AC2"/>
    <w:rsid w:val="00452545"/>
    <w:rsid w:val="00456ED4"/>
    <w:rsid w:val="004630A7"/>
    <w:rsid w:val="0049014F"/>
    <w:rsid w:val="00490DA4"/>
    <w:rsid w:val="004A792D"/>
    <w:rsid w:val="004C00A5"/>
    <w:rsid w:val="004C20EF"/>
    <w:rsid w:val="004E0E9E"/>
    <w:rsid w:val="0050226A"/>
    <w:rsid w:val="0052451E"/>
    <w:rsid w:val="00537FCF"/>
    <w:rsid w:val="00545B10"/>
    <w:rsid w:val="00575746"/>
    <w:rsid w:val="005A2733"/>
    <w:rsid w:val="005C35D8"/>
    <w:rsid w:val="005E0629"/>
    <w:rsid w:val="005E4897"/>
    <w:rsid w:val="005F6892"/>
    <w:rsid w:val="005F7F4D"/>
    <w:rsid w:val="0061377E"/>
    <w:rsid w:val="00620E91"/>
    <w:rsid w:val="00636614"/>
    <w:rsid w:val="00644614"/>
    <w:rsid w:val="00654C47"/>
    <w:rsid w:val="006554A6"/>
    <w:rsid w:val="00667186"/>
    <w:rsid w:val="00680257"/>
    <w:rsid w:val="006947F8"/>
    <w:rsid w:val="006A6C37"/>
    <w:rsid w:val="006A7EE2"/>
    <w:rsid w:val="006B5FEE"/>
    <w:rsid w:val="006D1ED6"/>
    <w:rsid w:val="007045D3"/>
    <w:rsid w:val="00730ECB"/>
    <w:rsid w:val="00731B71"/>
    <w:rsid w:val="007358D1"/>
    <w:rsid w:val="00741392"/>
    <w:rsid w:val="00757DD2"/>
    <w:rsid w:val="007641B0"/>
    <w:rsid w:val="0079244D"/>
    <w:rsid w:val="007929B8"/>
    <w:rsid w:val="007C178B"/>
    <w:rsid w:val="007C6788"/>
    <w:rsid w:val="007E520B"/>
    <w:rsid w:val="008027D4"/>
    <w:rsid w:val="008141EC"/>
    <w:rsid w:val="00825B39"/>
    <w:rsid w:val="0083039F"/>
    <w:rsid w:val="00834769"/>
    <w:rsid w:val="00835614"/>
    <w:rsid w:val="00840C25"/>
    <w:rsid w:val="00883447"/>
    <w:rsid w:val="00886D75"/>
    <w:rsid w:val="00894445"/>
    <w:rsid w:val="008A59CE"/>
    <w:rsid w:val="008B2BE6"/>
    <w:rsid w:val="008C5C99"/>
    <w:rsid w:val="008C627F"/>
    <w:rsid w:val="008E48BC"/>
    <w:rsid w:val="008F1A74"/>
    <w:rsid w:val="00903738"/>
    <w:rsid w:val="0091184C"/>
    <w:rsid w:val="009213A4"/>
    <w:rsid w:val="0092247F"/>
    <w:rsid w:val="009319AC"/>
    <w:rsid w:val="009327C8"/>
    <w:rsid w:val="00937541"/>
    <w:rsid w:val="0094318A"/>
    <w:rsid w:val="00960069"/>
    <w:rsid w:val="009625DD"/>
    <w:rsid w:val="00964186"/>
    <w:rsid w:val="00971504"/>
    <w:rsid w:val="0097572A"/>
    <w:rsid w:val="00985AEC"/>
    <w:rsid w:val="00992DC2"/>
    <w:rsid w:val="009A5BDF"/>
    <w:rsid w:val="009A5F27"/>
    <w:rsid w:val="009B0023"/>
    <w:rsid w:val="009C18C6"/>
    <w:rsid w:val="009C1CBB"/>
    <w:rsid w:val="009D7139"/>
    <w:rsid w:val="009E4AF3"/>
    <w:rsid w:val="009E5658"/>
    <w:rsid w:val="009F4337"/>
    <w:rsid w:val="00A12679"/>
    <w:rsid w:val="00A17376"/>
    <w:rsid w:val="00A25700"/>
    <w:rsid w:val="00A260C0"/>
    <w:rsid w:val="00A27F48"/>
    <w:rsid w:val="00A42EEA"/>
    <w:rsid w:val="00A530BC"/>
    <w:rsid w:val="00A65025"/>
    <w:rsid w:val="00A66CE0"/>
    <w:rsid w:val="00A77BE7"/>
    <w:rsid w:val="00A8501F"/>
    <w:rsid w:val="00AD085F"/>
    <w:rsid w:val="00AE1E6A"/>
    <w:rsid w:val="00B103C4"/>
    <w:rsid w:val="00B46BC0"/>
    <w:rsid w:val="00B51271"/>
    <w:rsid w:val="00B779D8"/>
    <w:rsid w:val="00B77A43"/>
    <w:rsid w:val="00B92570"/>
    <w:rsid w:val="00B9761A"/>
    <w:rsid w:val="00BB7780"/>
    <w:rsid w:val="00BC46AC"/>
    <w:rsid w:val="00BE2A73"/>
    <w:rsid w:val="00BE2AAF"/>
    <w:rsid w:val="00BF1DDB"/>
    <w:rsid w:val="00BF3696"/>
    <w:rsid w:val="00C15CDB"/>
    <w:rsid w:val="00C710C5"/>
    <w:rsid w:val="00C73075"/>
    <w:rsid w:val="00C76CDC"/>
    <w:rsid w:val="00C808B1"/>
    <w:rsid w:val="00C836BA"/>
    <w:rsid w:val="00C92F40"/>
    <w:rsid w:val="00CA77B0"/>
    <w:rsid w:val="00CC56E4"/>
    <w:rsid w:val="00CE77DB"/>
    <w:rsid w:val="00D14268"/>
    <w:rsid w:val="00D232E3"/>
    <w:rsid w:val="00D33CCA"/>
    <w:rsid w:val="00D4224A"/>
    <w:rsid w:val="00D43D5D"/>
    <w:rsid w:val="00D46C21"/>
    <w:rsid w:val="00D53F04"/>
    <w:rsid w:val="00D76B96"/>
    <w:rsid w:val="00D76F45"/>
    <w:rsid w:val="00D90A35"/>
    <w:rsid w:val="00E0474C"/>
    <w:rsid w:val="00E04ABB"/>
    <w:rsid w:val="00E05F0C"/>
    <w:rsid w:val="00E12C37"/>
    <w:rsid w:val="00E14887"/>
    <w:rsid w:val="00E15FA0"/>
    <w:rsid w:val="00E50652"/>
    <w:rsid w:val="00E52AB2"/>
    <w:rsid w:val="00E60905"/>
    <w:rsid w:val="00E62A68"/>
    <w:rsid w:val="00E6603D"/>
    <w:rsid w:val="00E7357F"/>
    <w:rsid w:val="00E920A5"/>
    <w:rsid w:val="00EA523D"/>
    <w:rsid w:val="00EB5A00"/>
    <w:rsid w:val="00EC0E63"/>
    <w:rsid w:val="00EC2D43"/>
    <w:rsid w:val="00EC5338"/>
    <w:rsid w:val="00ED0CD3"/>
    <w:rsid w:val="00EE06AC"/>
    <w:rsid w:val="00EE5ED1"/>
    <w:rsid w:val="00F01D4F"/>
    <w:rsid w:val="00F16A20"/>
    <w:rsid w:val="00F25427"/>
    <w:rsid w:val="00F50FA2"/>
    <w:rsid w:val="00F62625"/>
    <w:rsid w:val="00F7202D"/>
    <w:rsid w:val="00F814C1"/>
    <w:rsid w:val="00FA3A77"/>
    <w:rsid w:val="00FC2095"/>
    <w:rsid w:val="00FD6917"/>
    <w:rsid w:val="00FD7C6B"/>
    <w:rsid w:val="00FF01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83E75"/>
  <w15:chartTrackingRefBased/>
  <w15:docId w15:val="{0FF02247-EBDA-7D4F-8331-72A46813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B4D"/>
    <w:pPr>
      <w:ind w:left="720"/>
      <w:contextualSpacing/>
    </w:pPr>
  </w:style>
  <w:style w:type="paragraph" w:styleId="Header">
    <w:name w:val="header"/>
    <w:basedOn w:val="Normal"/>
    <w:link w:val="HeaderChar"/>
    <w:uiPriority w:val="99"/>
    <w:unhideWhenUsed/>
    <w:rsid w:val="00E52AB2"/>
    <w:pPr>
      <w:tabs>
        <w:tab w:val="center" w:pos="4680"/>
        <w:tab w:val="right" w:pos="9360"/>
      </w:tabs>
    </w:pPr>
  </w:style>
  <w:style w:type="character" w:customStyle="1" w:styleId="HeaderChar">
    <w:name w:val="Header Char"/>
    <w:basedOn w:val="DefaultParagraphFont"/>
    <w:link w:val="Header"/>
    <w:uiPriority w:val="99"/>
    <w:rsid w:val="00E52AB2"/>
  </w:style>
  <w:style w:type="paragraph" w:styleId="Footer">
    <w:name w:val="footer"/>
    <w:basedOn w:val="Normal"/>
    <w:link w:val="FooterChar"/>
    <w:uiPriority w:val="99"/>
    <w:unhideWhenUsed/>
    <w:rsid w:val="00E52AB2"/>
    <w:pPr>
      <w:tabs>
        <w:tab w:val="center" w:pos="4680"/>
        <w:tab w:val="right" w:pos="9360"/>
      </w:tabs>
    </w:pPr>
  </w:style>
  <w:style w:type="character" w:customStyle="1" w:styleId="FooterChar">
    <w:name w:val="Footer Char"/>
    <w:basedOn w:val="DefaultParagraphFont"/>
    <w:link w:val="Footer"/>
    <w:uiPriority w:val="99"/>
    <w:rsid w:val="00E52AB2"/>
  </w:style>
  <w:style w:type="character" w:styleId="PageNumber">
    <w:name w:val="page number"/>
    <w:basedOn w:val="DefaultParagraphFont"/>
    <w:uiPriority w:val="99"/>
    <w:semiHidden/>
    <w:unhideWhenUsed/>
    <w:rsid w:val="009E5658"/>
  </w:style>
  <w:style w:type="paragraph" w:styleId="BalloonText">
    <w:name w:val="Balloon Text"/>
    <w:basedOn w:val="Normal"/>
    <w:link w:val="BalloonTextChar"/>
    <w:uiPriority w:val="99"/>
    <w:semiHidden/>
    <w:unhideWhenUsed/>
    <w:rsid w:val="00D53F0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3F04"/>
    <w:rPr>
      <w:rFonts w:ascii="Times New Roman" w:hAnsi="Times New Roman" w:cs="Times New Roman"/>
      <w:sz w:val="18"/>
      <w:szCs w:val="18"/>
    </w:rPr>
  </w:style>
  <w:style w:type="character" w:styleId="Hyperlink">
    <w:name w:val="Hyperlink"/>
    <w:basedOn w:val="DefaultParagraphFont"/>
    <w:uiPriority w:val="99"/>
    <w:unhideWhenUsed/>
    <w:rsid w:val="006947F8"/>
    <w:rPr>
      <w:color w:val="0563C1" w:themeColor="hyperlink"/>
      <w:u w:val="single"/>
    </w:rPr>
  </w:style>
  <w:style w:type="character" w:styleId="UnresolvedMention">
    <w:name w:val="Unresolved Mention"/>
    <w:basedOn w:val="DefaultParagraphFont"/>
    <w:uiPriority w:val="99"/>
    <w:rsid w:val="006947F8"/>
    <w:rPr>
      <w:color w:val="605E5C"/>
      <w:shd w:val="clear" w:color="auto" w:fill="E1DFDD"/>
    </w:rPr>
  </w:style>
  <w:style w:type="character" w:styleId="FollowedHyperlink">
    <w:name w:val="FollowedHyperlink"/>
    <w:basedOn w:val="DefaultParagraphFont"/>
    <w:uiPriority w:val="99"/>
    <w:semiHidden/>
    <w:unhideWhenUsed/>
    <w:rsid w:val="00667186"/>
    <w:rPr>
      <w:color w:val="954F72" w:themeColor="followedHyperlink"/>
      <w:u w:val="single"/>
    </w:rPr>
  </w:style>
  <w:style w:type="character" w:styleId="CommentReference">
    <w:name w:val="annotation reference"/>
    <w:basedOn w:val="DefaultParagraphFont"/>
    <w:uiPriority w:val="99"/>
    <w:semiHidden/>
    <w:unhideWhenUsed/>
    <w:rsid w:val="00E60905"/>
    <w:rPr>
      <w:sz w:val="16"/>
      <w:szCs w:val="16"/>
    </w:rPr>
  </w:style>
  <w:style w:type="paragraph" w:styleId="CommentText">
    <w:name w:val="annotation text"/>
    <w:basedOn w:val="Normal"/>
    <w:link w:val="CommentTextChar"/>
    <w:uiPriority w:val="99"/>
    <w:semiHidden/>
    <w:unhideWhenUsed/>
    <w:rsid w:val="00E60905"/>
    <w:rPr>
      <w:sz w:val="20"/>
      <w:szCs w:val="20"/>
    </w:rPr>
  </w:style>
  <w:style w:type="character" w:customStyle="1" w:styleId="CommentTextChar">
    <w:name w:val="Comment Text Char"/>
    <w:basedOn w:val="DefaultParagraphFont"/>
    <w:link w:val="CommentText"/>
    <w:uiPriority w:val="99"/>
    <w:semiHidden/>
    <w:rsid w:val="00E60905"/>
    <w:rPr>
      <w:sz w:val="20"/>
      <w:szCs w:val="20"/>
    </w:rPr>
  </w:style>
  <w:style w:type="paragraph" w:styleId="NormalWeb">
    <w:name w:val="Normal (Web)"/>
    <w:basedOn w:val="Normal"/>
    <w:uiPriority w:val="99"/>
    <w:unhideWhenUsed/>
    <w:rsid w:val="00D33CCA"/>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33C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98358">
      <w:bodyDiv w:val="1"/>
      <w:marLeft w:val="0"/>
      <w:marRight w:val="0"/>
      <w:marTop w:val="0"/>
      <w:marBottom w:val="0"/>
      <w:divBdr>
        <w:top w:val="none" w:sz="0" w:space="0" w:color="auto"/>
        <w:left w:val="none" w:sz="0" w:space="0" w:color="auto"/>
        <w:bottom w:val="none" w:sz="0" w:space="0" w:color="auto"/>
        <w:right w:val="none" w:sz="0" w:space="0" w:color="auto"/>
      </w:divBdr>
    </w:div>
    <w:div w:id="615215377">
      <w:bodyDiv w:val="1"/>
      <w:marLeft w:val="0"/>
      <w:marRight w:val="0"/>
      <w:marTop w:val="0"/>
      <w:marBottom w:val="0"/>
      <w:divBdr>
        <w:top w:val="none" w:sz="0" w:space="0" w:color="auto"/>
        <w:left w:val="none" w:sz="0" w:space="0" w:color="auto"/>
        <w:bottom w:val="none" w:sz="0" w:space="0" w:color="auto"/>
        <w:right w:val="none" w:sz="0" w:space="0" w:color="auto"/>
      </w:divBdr>
    </w:div>
    <w:div w:id="660694146">
      <w:bodyDiv w:val="1"/>
      <w:marLeft w:val="0"/>
      <w:marRight w:val="0"/>
      <w:marTop w:val="0"/>
      <w:marBottom w:val="0"/>
      <w:divBdr>
        <w:top w:val="none" w:sz="0" w:space="0" w:color="auto"/>
        <w:left w:val="none" w:sz="0" w:space="0" w:color="auto"/>
        <w:bottom w:val="none" w:sz="0" w:space="0" w:color="auto"/>
        <w:right w:val="none" w:sz="0" w:space="0" w:color="auto"/>
      </w:divBdr>
    </w:div>
    <w:div w:id="747847989">
      <w:bodyDiv w:val="1"/>
      <w:marLeft w:val="0"/>
      <w:marRight w:val="0"/>
      <w:marTop w:val="0"/>
      <w:marBottom w:val="0"/>
      <w:divBdr>
        <w:top w:val="none" w:sz="0" w:space="0" w:color="auto"/>
        <w:left w:val="none" w:sz="0" w:space="0" w:color="auto"/>
        <w:bottom w:val="none" w:sz="0" w:space="0" w:color="auto"/>
        <w:right w:val="none" w:sz="0" w:space="0" w:color="auto"/>
      </w:divBdr>
      <w:divsChild>
        <w:div w:id="1489396192">
          <w:marLeft w:val="0"/>
          <w:marRight w:val="0"/>
          <w:marTop w:val="0"/>
          <w:marBottom w:val="0"/>
          <w:divBdr>
            <w:top w:val="none" w:sz="0" w:space="0" w:color="auto"/>
            <w:left w:val="none" w:sz="0" w:space="0" w:color="auto"/>
            <w:bottom w:val="none" w:sz="0" w:space="0" w:color="auto"/>
            <w:right w:val="none" w:sz="0" w:space="0" w:color="auto"/>
          </w:divBdr>
          <w:divsChild>
            <w:div w:id="1944335863">
              <w:marLeft w:val="0"/>
              <w:marRight w:val="0"/>
              <w:marTop w:val="0"/>
              <w:marBottom w:val="0"/>
              <w:divBdr>
                <w:top w:val="none" w:sz="0" w:space="0" w:color="auto"/>
                <w:left w:val="none" w:sz="0" w:space="0" w:color="auto"/>
                <w:bottom w:val="none" w:sz="0" w:space="0" w:color="auto"/>
                <w:right w:val="none" w:sz="0" w:space="0" w:color="auto"/>
              </w:divBdr>
              <w:divsChild>
                <w:div w:id="90264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6947">
          <w:marLeft w:val="0"/>
          <w:marRight w:val="0"/>
          <w:marTop w:val="100"/>
          <w:marBottom w:val="0"/>
          <w:divBdr>
            <w:top w:val="none" w:sz="0" w:space="0" w:color="auto"/>
            <w:left w:val="none" w:sz="0" w:space="0" w:color="auto"/>
            <w:bottom w:val="none" w:sz="0" w:space="0" w:color="auto"/>
            <w:right w:val="none" w:sz="0" w:space="0" w:color="auto"/>
          </w:divBdr>
          <w:divsChild>
            <w:div w:id="1410812040">
              <w:marLeft w:val="0"/>
              <w:marRight w:val="839"/>
              <w:marTop w:val="0"/>
              <w:marBottom w:val="0"/>
              <w:divBdr>
                <w:top w:val="none" w:sz="0" w:space="0" w:color="auto"/>
                <w:left w:val="none" w:sz="0" w:space="0" w:color="auto"/>
                <w:bottom w:val="none" w:sz="0" w:space="0" w:color="auto"/>
                <w:right w:val="none" w:sz="0" w:space="0" w:color="auto"/>
              </w:divBdr>
              <w:divsChild>
                <w:div w:id="1754859673">
                  <w:marLeft w:val="0"/>
                  <w:marRight w:val="0"/>
                  <w:marTop w:val="0"/>
                  <w:marBottom w:val="0"/>
                  <w:divBdr>
                    <w:top w:val="none" w:sz="0" w:space="0" w:color="auto"/>
                    <w:left w:val="none" w:sz="0" w:space="0" w:color="auto"/>
                    <w:bottom w:val="none" w:sz="0" w:space="0" w:color="auto"/>
                    <w:right w:val="none" w:sz="0" w:space="0" w:color="auto"/>
                  </w:divBdr>
                </w:div>
              </w:divsChild>
            </w:div>
            <w:div w:id="2003701798">
              <w:marLeft w:val="0"/>
              <w:marRight w:val="0"/>
              <w:marTop w:val="0"/>
              <w:marBottom w:val="0"/>
              <w:divBdr>
                <w:top w:val="none" w:sz="0" w:space="0" w:color="auto"/>
                <w:left w:val="none" w:sz="0" w:space="0" w:color="auto"/>
                <w:bottom w:val="none" w:sz="0" w:space="0" w:color="auto"/>
                <w:right w:val="none" w:sz="0" w:space="0" w:color="auto"/>
              </w:divBdr>
              <w:divsChild>
                <w:div w:id="599071014">
                  <w:marLeft w:val="0"/>
                  <w:marRight w:val="0"/>
                  <w:marTop w:val="0"/>
                  <w:marBottom w:val="450"/>
                  <w:divBdr>
                    <w:top w:val="none" w:sz="0" w:space="0" w:color="auto"/>
                    <w:left w:val="none" w:sz="0" w:space="0" w:color="auto"/>
                    <w:bottom w:val="none" w:sz="0" w:space="0" w:color="auto"/>
                    <w:right w:val="none" w:sz="0" w:space="0" w:color="auto"/>
                  </w:divBdr>
                </w:div>
                <w:div w:id="1631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39015">
          <w:marLeft w:val="0"/>
          <w:marRight w:val="0"/>
          <w:marTop w:val="100"/>
          <w:marBottom w:val="0"/>
          <w:divBdr>
            <w:top w:val="none" w:sz="0" w:space="0" w:color="auto"/>
            <w:left w:val="none" w:sz="0" w:space="0" w:color="auto"/>
            <w:bottom w:val="none" w:sz="0" w:space="0" w:color="auto"/>
            <w:right w:val="none" w:sz="0" w:space="0" w:color="auto"/>
          </w:divBdr>
          <w:divsChild>
            <w:div w:id="371074387">
              <w:marLeft w:val="0"/>
              <w:marRight w:val="839"/>
              <w:marTop w:val="0"/>
              <w:marBottom w:val="0"/>
              <w:divBdr>
                <w:top w:val="none" w:sz="0" w:space="0" w:color="auto"/>
                <w:left w:val="none" w:sz="0" w:space="0" w:color="auto"/>
                <w:bottom w:val="none" w:sz="0" w:space="0" w:color="auto"/>
                <w:right w:val="none" w:sz="0" w:space="0" w:color="auto"/>
              </w:divBdr>
              <w:divsChild>
                <w:div w:id="1818447708">
                  <w:marLeft w:val="0"/>
                  <w:marRight w:val="0"/>
                  <w:marTop w:val="0"/>
                  <w:marBottom w:val="0"/>
                  <w:divBdr>
                    <w:top w:val="none" w:sz="0" w:space="0" w:color="auto"/>
                    <w:left w:val="none" w:sz="0" w:space="0" w:color="auto"/>
                    <w:bottom w:val="none" w:sz="0" w:space="0" w:color="auto"/>
                    <w:right w:val="none" w:sz="0" w:space="0" w:color="auto"/>
                  </w:divBdr>
                </w:div>
              </w:divsChild>
            </w:div>
            <w:div w:id="337851475">
              <w:marLeft w:val="0"/>
              <w:marRight w:val="0"/>
              <w:marTop w:val="0"/>
              <w:marBottom w:val="0"/>
              <w:divBdr>
                <w:top w:val="none" w:sz="0" w:space="0" w:color="auto"/>
                <w:left w:val="none" w:sz="0" w:space="0" w:color="auto"/>
                <w:bottom w:val="none" w:sz="0" w:space="0" w:color="auto"/>
                <w:right w:val="none" w:sz="0" w:space="0" w:color="auto"/>
              </w:divBdr>
              <w:divsChild>
                <w:div w:id="1717923504">
                  <w:marLeft w:val="0"/>
                  <w:marRight w:val="0"/>
                  <w:marTop w:val="0"/>
                  <w:marBottom w:val="450"/>
                  <w:divBdr>
                    <w:top w:val="none" w:sz="0" w:space="0" w:color="auto"/>
                    <w:left w:val="none" w:sz="0" w:space="0" w:color="auto"/>
                    <w:bottom w:val="none" w:sz="0" w:space="0" w:color="auto"/>
                    <w:right w:val="none" w:sz="0" w:space="0" w:color="auto"/>
                  </w:divBdr>
                </w:div>
                <w:div w:id="8435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566002">
          <w:marLeft w:val="0"/>
          <w:marRight w:val="0"/>
          <w:marTop w:val="100"/>
          <w:marBottom w:val="0"/>
          <w:divBdr>
            <w:top w:val="none" w:sz="0" w:space="0" w:color="auto"/>
            <w:left w:val="none" w:sz="0" w:space="0" w:color="auto"/>
            <w:bottom w:val="none" w:sz="0" w:space="0" w:color="auto"/>
            <w:right w:val="none" w:sz="0" w:space="0" w:color="auto"/>
          </w:divBdr>
          <w:divsChild>
            <w:div w:id="1817333833">
              <w:marLeft w:val="0"/>
              <w:marRight w:val="839"/>
              <w:marTop w:val="0"/>
              <w:marBottom w:val="0"/>
              <w:divBdr>
                <w:top w:val="none" w:sz="0" w:space="0" w:color="auto"/>
                <w:left w:val="none" w:sz="0" w:space="0" w:color="auto"/>
                <w:bottom w:val="none" w:sz="0" w:space="0" w:color="auto"/>
                <w:right w:val="none" w:sz="0" w:space="0" w:color="auto"/>
              </w:divBdr>
              <w:divsChild>
                <w:div w:id="1243104741">
                  <w:marLeft w:val="0"/>
                  <w:marRight w:val="0"/>
                  <w:marTop w:val="0"/>
                  <w:marBottom w:val="0"/>
                  <w:divBdr>
                    <w:top w:val="none" w:sz="0" w:space="0" w:color="auto"/>
                    <w:left w:val="none" w:sz="0" w:space="0" w:color="auto"/>
                    <w:bottom w:val="none" w:sz="0" w:space="0" w:color="auto"/>
                    <w:right w:val="none" w:sz="0" w:space="0" w:color="auto"/>
                  </w:divBdr>
                </w:div>
              </w:divsChild>
            </w:div>
            <w:div w:id="1146051142">
              <w:marLeft w:val="0"/>
              <w:marRight w:val="0"/>
              <w:marTop w:val="0"/>
              <w:marBottom w:val="0"/>
              <w:divBdr>
                <w:top w:val="none" w:sz="0" w:space="0" w:color="auto"/>
                <w:left w:val="none" w:sz="0" w:space="0" w:color="auto"/>
                <w:bottom w:val="none" w:sz="0" w:space="0" w:color="auto"/>
                <w:right w:val="none" w:sz="0" w:space="0" w:color="auto"/>
              </w:divBdr>
              <w:divsChild>
                <w:div w:id="295187849">
                  <w:marLeft w:val="0"/>
                  <w:marRight w:val="0"/>
                  <w:marTop w:val="0"/>
                  <w:marBottom w:val="450"/>
                  <w:divBdr>
                    <w:top w:val="none" w:sz="0" w:space="0" w:color="auto"/>
                    <w:left w:val="none" w:sz="0" w:space="0" w:color="auto"/>
                    <w:bottom w:val="none" w:sz="0" w:space="0" w:color="auto"/>
                    <w:right w:val="none" w:sz="0" w:space="0" w:color="auto"/>
                  </w:divBdr>
                </w:div>
                <w:div w:id="172826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3540">
          <w:marLeft w:val="0"/>
          <w:marRight w:val="0"/>
          <w:marTop w:val="100"/>
          <w:marBottom w:val="0"/>
          <w:divBdr>
            <w:top w:val="none" w:sz="0" w:space="0" w:color="auto"/>
            <w:left w:val="none" w:sz="0" w:space="0" w:color="auto"/>
            <w:bottom w:val="none" w:sz="0" w:space="0" w:color="auto"/>
            <w:right w:val="none" w:sz="0" w:space="0" w:color="auto"/>
          </w:divBdr>
          <w:divsChild>
            <w:div w:id="2119450225">
              <w:marLeft w:val="0"/>
              <w:marRight w:val="839"/>
              <w:marTop w:val="0"/>
              <w:marBottom w:val="0"/>
              <w:divBdr>
                <w:top w:val="none" w:sz="0" w:space="0" w:color="auto"/>
                <w:left w:val="none" w:sz="0" w:space="0" w:color="auto"/>
                <w:bottom w:val="none" w:sz="0" w:space="0" w:color="auto"/>
                <w:right w:val="none" w:sz="0" w:space="0" w:color="auto"/>
              </w:divBdr>
              <w:divsChild>
                <w:div w:id="6640125">
                  <w:marLeft w:val="0"/>
                  <w:marRight w:val="0"/>
                  <w:marTop w:val="0"/>
                  <w:marBottom w:val="0"/>
                  <w:divBdr>
                    <w:top w:val="none" w:sz="0" w:space="0" w:color="auto"/>
                    <w:left w:val="none" w:sz="0" w:space="0" w:color="auto"/>
                    <w:bottom w:val="none" w:sz="0" w:space="0" w:color="auto"/>
                    <w:right w:val="none" w:sz="0" w:space="0" w:color="auto"/>
                  </w:divBdr>
                </w:div>
              </w:divsChild>
            </w:div>
            <w:div w:id="279797433">
              <w:marLeft w:val="0"/>
              <w:marRight w:val="0"/>
              <w:marTop w:val="0"/>
              <w:marBottom w:val="0"/>
              <w:divBdr>
                <w:top w:val="none" w:sz="0" w:space="0" w:color="auto"/>
                <w:left w:val="none" w:sz="0" w:space="0" w:color="auto"/>
                <w:bottom w:val="none" w:sz="0" w:space="0" w:color="auto"/>
                <w:right w:val="none" w:sz="0" w:space="0" w:color="auto"/>
              </w:divBdr>
              <w:divsChild>
                <w:div w:id="95836258">
                  <w:marLeft w:val="0"/>
                  <w:marRight w:val="0"/>
                  <w:marTop w:val="0"/>
                  <w:marBottom w:val="450"/>
                  <w:divBdr>
                    <w:top w:val="none" w:sz="0" w:space="0" w:color="auto"/>
                    <w:left w:val="none" w:sz="0" w:space="0" w:color="auto"/>
                    <w:bottom w:val="none" w:sz="0" w:space="0" w:color="auto"/>
                    <w:right w:val="none" w:sz="0" w:space="0" w:color="auto"/>
                  </w:divBdr>
                </w:div>
                <w:div w:id="146639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2862">
          <w:marLeft w:val="0"/>
          <w:marRight w:val="0"/>
          <w:marTop w:val="100"/>
          <w:marBottom w:val="0"/>
          <w:divBdr>
            <w:top w:val="none" w:sz="0" w:space="0" w:color="auto"/>
            <w:left w:val="none" w:sz="0" w:space="0" w:color="auto"/>
            <w:bottom w:val="none" w:sz="0" w:space="0" w:color="auto"/>
            <w:right w:val="none" w:sz="0" w:space="0" w:color="auto"/>
          </w:divBdr>
          <w:divsChild>
            <w:div w:id="878973352">
              <w:marLeft w:val="0"/>
              <w:marRight w:val="839"/>
              <w:marTop w:val="0"/>
              <w:marBottom w:val="0"/>
              <w:divBdr>
                <w:top w:val="none" w:sz="0" w:space="0" w:color="auto"/>
                <w:left w:val="none" w:sz="0" w:space="0" w:color="auto"/>
                <w:bottom w:val="none" w:sz="0" w:space="0" w:color="auto"/>
                <w:right w:val="none" w:sz="0" w:space="0" w:color="auto"/>
              </w:divBdr>
              <w:divsChild>
                <w:div w:id="1263875697">
                  <w:marLeft w:val="0"/>
                  <w:marRight w:val="0"/>
                  <w:marTop w:val="0"/>
                  <w:marBottom w:val="0"/>
                  <w:divBdr>
                    <w:top w:val="none" w:sz="0" w:space="0" w:color="auto"/>
                    <w:left w:val="none" w:sz="0" w:space="0" w:color="auto"/>
                    <w:bottom w:val="none" w:sz="0" w:space="0" w:color="auto"/>
                    <w:right w:val="none" w:sz="0" w:space="0" w:color="auto"/>
                  </w:divBdr>
                </w:div>
              </w:divsChild>
            </w:div>
            <w:div w:id="1282418066">
              <w:marLeft w:val="0"/>
              <w:marRight w:val="0"/>
              <w:marTop w:val="0"/>
              <w:marBottom w:val="0"/>
              <w:divBdr>
                <w:top w:val="none" w:sz="0" w:space="0" w:color="auto"/>
                <w:left w:val="none" w:sz="0" w:space="0" w:color="auto"/>
                <w:bottom w:val="none" w:sz="0" w:space="0" w:color="auto"/>
                <w:right w:val="none" w:sz="0" w:space="0" w:color="auto"/>
              </w:divBdr>
              <w:divsChild>
                <w:div w:id="1886599787">
                  <w:marLeft w:val="0"/>
                  <w:marRight w:val="0"/>
                  <w:marTop w:val="0"/>
                  <w:marBottom w:val="450"/>
                  <w:divBdr>
                    <w:top w:val="none" w:sz="0" w:space="0" w:color="auto"/>
                    <w:left w:val="none" w:sz="0" w:space="0" w:color="auto"/>
                    <w:bottom w:val="none" w:sz="0" w:space="0" w:color="auto"/>
                    <w:right w:val="none" w:sz="0" w:space="0" w:color="auto"/>
                  </w:divBdr>
                </w:div>
                <w:div w:id="111197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06884">
          <w:marLeft w:val="0"/>
          <w:marRight w:val="0"/>
          <w:marTop w:val="100"/>
          <w:marBottom w:val="0"/>
          <w:divBdr>
            <w:top w:val="none" w:sz="0" w:space="0" w:color="auto"/>
            <w:left w:val="none" w:sz="0" w:space="0" w:color="auto"/>
            <w:bottom w:val="none" w:sz="0" w:space="0" w:color="auto"/>
            <w:right w:val="none" w:sz="0" w:space="0" w:color="auto"/>
          </w:divBdr>
          <w:divsChild>
            <w:div w:id="592931657">
              <w:marLeft w:val="0"/>
              <w:marRight w:val="839"/>
              <w:marTop w:val="0"/>
              <w:marBottom w:val="0"/>
              <w:divBdr>
                <w:top w:val="none" w:sz="0" w:space="0" w:color="auto"/>
                <w:left w:val="none" w:sz="0" w:space="0" w:color="auto"/>
                <w:bottom w:val="none" w:sz="0" w:space="0" w:color="auto"/>
                <w:right w:val="none" w:sz="0" w:space="0" w:color="auto"/>
              </w:divBdr>
              <w:divsChild>
                <w:div w:id="113988801">
                  <w:marLeft w:val="0"/>
                  <w:marRight w:val="0"/>
                  <w:marTop w:val="0"/>
                  <w:marBottom w:val="0"/>
                  <w:divBdr>
                    <w:top w:val="none" w:sz="0" w:space="0" w:color="auto"/>
                    <w:left w:val="none" w:sz="0" w:space="0" w:color="auto"/>
                    <w:bottom w:val="none" w:sz="0" w:space="0" w:color="auto"/>
                    <w:right w:val="none" w:sz="0" w:space="0" w:color="auto"/>
                  </w:divBdr>
                </w:div>
              </w:divsChild>
            </w:div>
            <w:div w:id="348675817">
              <w:marLeft w:val="0"/>
              <w:marRight w:val="0"/>
              <w:marTop w:val="0"/>
              <w:marBottom w:val="0"/>
              <w:divBdr>
                <w:top w:val="none" w:sz="0" w:space="0" w:color="auto"/>
                <w:left w:val="none" w:sz="0" w:space="0" w:color="auto"/>
                <w:bottom w:val="none" w:sz="0" w:space="0" w:color="auto"/>
                <w:right w:val="none" w:sz="0" w:space="0" w:color="auto"/>
              </w:divBdr>
              <w:divsChild>
                <w:div w:id="26376830">
                  <w:marLeft w:val="0"/>
                  <w:marRight w:val="0"/>
                  <w:marTop w:val="0"/>
                  <w:marBottom w:val="450"/>
                  <w:divBdr>
                    <w:top w:val="none" w:sz="0" w:space="0" w:color="auto"/>
                    <w:left w:val="none" w:sz="0" w:space="0" w:color="auto"/>
                    <w:bottom w:val="none" w:sz="0" w:space="0" w:color="auto"/>
                    <w:right w:val="none" w:sz="0" w:space="0" w:color="auto"/>
                  </w:divBdr>
                </w:div>
                <w:div w:id="137083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632882">
          <w:marLeft w:val="0"/>
          <w:marRight w:val="0"/>
          <w:marTop w:val="100"/>
          <w:marBottom w:val="0"/>
          <w:divBdr>
            <w:top w:val="none" w:sz="0" w:space="0" w:color="auto"/>
            <w:left w:val="none" w:sz="0" w:space="0" w:color="auto"/>
            <w:bottom w:val="none" w:sz="0" w:space="0" w:color="auto"/>
            <w:right w:val="none" w:sz="0" w:space="0" w:color="auto"/>
          </w:divBdr>
          <w:divsChild>
            <w:div w:id="896360858">
              <w:marLeft w:val="0"/>
              <w:marRight w:val="839"/>
              <w:marTop w:val="0"/>
              <w:marBottom w:val="0"/>
              <w:divBdr>
                <w:top w:val="none" w:sz="0" w:space="0" w:color="auto"/>
                <w:left w:val="none" w:sz="0" w:space="0" w:color="auto"/>
                <w:bottom w:val="none" w:sz="0" w:space="0" w:color="auto"/>
                <w:right w:val="none" w:sz="0" w:space="0" w:color="auto"/>
              </w:divBdr>
              <w:divsChild>
                <w:div w:id="1164471959">
                  <w:marLeft w:val="0"/>
                  <w:marRight w:val="0"/>
                  <w:marTop w:val="0"/>
                  <w:marBottom w:val="0"/>
                  <w:divBdr>
                    <w:top w:val="none" w:sz="0" w:space="0" w:color="auto"/>
                    <w:left w:val="none" w:sz="0" w:space="0" w:color="auto"/>
                    <w:bottom w:val="none" w:sz="0" w:space="0" w:color="auto"/>
                    <w:right w:val="none" w:sz="0" w:space="0" w:color="auto"/>
                  </w:divBdr>
                </w:div>
              </w:divsChild>
            </w:div>
            <w:div w:id="208149170">
              <w:marLeft w:val="0"/>
              <w:marRight w:val="0"/>
              <w:marTop w:val="0"/>
              <w:marBottom w:val="0"/>
              <w:divBdr>
                <w:top w:val="none" w:sz="0" w:space="0" w:color="auto"/>
                <w:left w:val="none" w:sz="0" w:space="0" w:color="auto"/>
                <w:bottom w:val="none" w:sz="0" w:space="0" w:color="auto"/>
                <w:right w:val="none" w:sz="0" w:space="0" w:color="auto"/>
              </w:divBdr>
              <w:divsChild>
                <w:div w:id="1946107016">
                  <w:marLeft w:val="0"/>
                  <w:marRight w:val="0"/>
                  <w:marTop w:val="0"/>
                  <w:marBottom w:val="450"/>
                  <w:divBdr>
                    <w:top w:val="none" w:sz="0" w:space="0" w:color="auto"/>
                    <w:left w:val="none" w:sz="0" w:space="0" w:color="auto"/>
                    <w:bottom w:val="none" w:sz="0" w:space="0" w:color="auto"/>
                    <w:right w:val="none" w:sz="0" w:space="0" w:color="auto"/>
                  </w:divBdr>
                </w:div>
                <w:div w:id="107840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731178">
          <w:marLeft w:val="0"/>
          <w:marRight w:val="0"/>
          <w:marTop w:val="100"/>
          <w:marBottom w:val="0"/>
          <w:divBdr>
            <w:top w:val="none" w:sz="0" w:space="0" w:color="auto"/>
            <w:left w:val="none" w:sz="0" w:space="0" w:color="auto"/>
            <w:bottom w:val="none" w:sz="0" w:space="0" w:color="auto"/>
            <w:right w:val="none" w:sz="0" w:space="0" w:color="auto"/>
          </w:divBdr>
          <w:divsChild>
            <w:div w:id="560559516">
              <w:marLeft w:val="0"/>
              <w:marRight w:val="839"/>
              <w:marTop w:val="0"/>
              <w:marBottom w:val="0"/>
              <w:divBdr>
                <w:top w:val="none" w:sz="0" w:space="0" w:color="auto"/>
                <w:left w:val="none" w:sz="0" w:space="0" w:color="auto"/>
                <w:bottom w:val="none" w:sz="0" w:space="0" w:color="auto"/>
                <w:right w:val="none" w:sz="0" w:space="0" w:color="auto"/>
              </w:divBdr>
              <w:divsChild>
                <w:div w:id="960190694">
                  <w:marLeft w:val="0"/>
                  <w:marRight w:val="0"/>
                  <w:marTop w:val="0"/>
                  <w:marBottom w:val="0"/>
                  <w:divBdr>
                    <w:top w:val="none" w:sz="0" w:space="0" w:color="auto"/>
                    <w:left w:val="none" w:sz="0" w:space="0" w:color="auto"/>
                    <w:bottom w:val="none" w:sz="0" w:space="0" w:color="auto"/>
                    <w:right w:val="none" w:sz="0" w:space="0" w:color="auto"/>
                  </w:divBdr>
                </w:div>
              </w:divsChild>
            </w:div>
            <w:div w:id="27879680">
              <w:marLeft w:val="0"/>
              <w:marRight w:val="0"/>
              <w:marTop w:val="0"/>
              <w:marBottom w:val="0"/>
              <w:divBdr>
                <w:top w:val="none" w:sz="0" w:space="0" w:color="auto"/>
                <w:left w:val="none" w:sz="0" w:space="0" w:color="auto"/>
                <w:bottom w:val="none" w:sz="0" w:space="0" w:color="auto"/>
                <w:right w:val="none" w:sz="0" w:space="0" w:color="auto"/>
              </w:divBdr>
              <w:divsChild>
                <w:div w:id="2091730627">
                  <w:marLeft w:val="0"/>
                  <w:marRight w:val="0"/>
                  <w:marTop w:val="0"/>
                  <w:marBottom w:val="450"/>
                  <w:divBdr>
                    <w:top w:val="none" w:sz="0" w:space="0" w:color="auto"/>
                    <w:left w:val="none" w:sz="0" w:space="0" w:color="auto"/>
                    <w:bottom w:val="none" w:sz="0" w:space="0" w:color="auto"/>
                    <w:right w:val="none" w:sz="0" w:space="0" w:color="auto"/>
                  </w:divBdr>
                </w:div>
                <w:div w:id="112908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76942">
          <w:marLeft w:val="0"/>
          <w:marRight w:val="0"/>
          <w:marTop w:val="100"/>
          <w:marBottom w:val="0"/>
          <w:divBdr>
            <w:top w:val="none" w:sz="0" w:space="0" w:color="auto"/>
            <w:left w:val="none" w:sz="0" w:space="0" w:color="auto"/>
            <w:bottom w:val="none" w:sz="0" w:space="0" w:color="auto"/>
            <w:right w:val="none" w:sz="0" w:space="0" w:color="auto"/>
          </w:divBdr>
          <w:divsChild>
            <w:div w:id="207575854">
              <w:marLeft w:val="0"/>
              <w:marRight w:val="839"/>
              <w:marTop w:val="0"/>
              <w:marBottom w:val="0"/>
              <w:divBdr>
                <w:top w:val="none" w:sz="0" w:space="0" w:color="auto"/>
                <w:left w:val="none" w:sz="0" w:space="0" w:color="auto"/>
                <w:bottom w:val="none" w:sz="0" w:space="0" w:color="auto"/>
                <w:right w:val="none" w:sz="0" w:space="0" w:color="auto"/>
              </w:divBdr>
              <w:divsChild>
                <w:div w:id="751321470">
                  <w:marLeft w:val="0"/>
                  <w:marRight w:val="0"/>
                  <w:marTop w:val="0"/>
                  <w:marBottom w:val="0"/>
                  <w:divBdr>
                    <w:top w:val="none" w:sz="0" w:space="0" w:color="auto"/>
                    <w:left w:val="none" w:sz="0" w:space="0" w:color="auto"/>
                    <w:bottom w:val="none" w:sz="0" w:space="0" w:color="auto"/>
                    <w:right w:val="none" w:sz="0" w:space="0" w:color="auto"/>
                  </w:divBdr>
                </w:div>
              </w:divsChild>
            </w:div>
            <w:div w:id="2091345445">
              <w:marLeft w:val="0"/>
              <w:marRight w:val="0"/>
              <w:marTop w:val="0"/>
              <w:marBottom w:val="0"/>
              <w:divBdr>
                <w:top w:val="none" w:sz="0" w:space="0" w:color="auto"/>
                <w:left w:val="none" w:sz="0" w:space="0" w:color="auto"/>
                <w:bottom w:val="none" w:sz="0" w:space="0" w:color="auto"/>
                <w:right w:val="none" w:sz="0" w:space="0" w:color="auto"/>
              </w:divBdr>
              <w:divsChild>
                <w:div w:id="188681942">
                  <w:marLeft w:val="0"/>
                  <w:marRight w:val="0"/>
                  <w:marTop w:val="0"/>
                  <w:marBottom w:val="450"/>
                  <w:divBdr>
                    <w:top w:val="none" w:sz="0" w:space="0" w:color="auto"/>
                    <w:left w:val="none" w:sz="0" w:space="0" w:color="auto"/>
                    <w:bottom w:val="none" w:sz="0" w:space="0" w:color="auto"/>
                    <w:right w:val="none" w:sz="0" w:space="0" w:color="auto"/>
                  </w:divBdr>
                </w:div>
                <w:div w:id="69156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26911">
          <w:marLeft w:val="0"/>
          <w:marRight w:val="0"/>
          <w:marTop w:val="100"/>
          <w:marBottom w:val="0"/>
          <w:divBdr>
            <w:top w:val="none" w:sz="0" w:space="0" w:color="auto"/>
            <w:left w:val="none" w:sz="0" w:space="0" w:color="auto"/>
            <w:bottom w:val="none" w:sz="0" w:space="0" w:color="auto"/>
            <w:right w:val="none" w:sz="0" w:space="0" w:color="auto"/>
          </w:divBdr>
          <w:divsChild>
            <w:div w:id="752506808">
              <w:marLeft w:val="0"/>
              <w:marRight w:val="839"/>
              <w:marTop w:val="0"/>
              <w:marBottom w:val="0"/>
              <w:divBdr>
                <w:top w:val="none" w:sz="0" w:space="0" w:color="auto"/>
                <w:left w:val="none" w:sz="0" w:space="0" w:color="auto"/>
                <w:bottom w:val="none" w:sz="0" w:space="0" w:color="auto"/>
                <w:right w:val="none" w:sz="0" w:space="0" w:color="auto"/>
              </w:divBdr>
              <w:divsChild>
                <w:div w:id="1823424751">
                  <w:marLeft w:val="0"/>
                  <w:marRight w:val="0"/>
                  <w:marTop w:val="0"/>
                  <w:marBottom w:val="0"/>
                  <w:divBdr>
                    <w:top w:val="none" w:sz="0" w:space="0" w:color="auto"/>
                    <w:left w:val="none" w:sz="0" w:space="0" w:color="auto"/>
                    <w:bottom w:val="none" w:sz="0" w:space="0" w:color="auto"/>
                    <w:right w:val="none" w:sz="0" w:space="0" w:color="auto"/>
                  </w:divBdr>
                </w:div>
              </w:divsChild>
            </w:div>
            <w:div w:id="563222518">
              <w:marLeft w:val="0"/>
              <w:marRight w:val="0"/>
              <w:marTop w:val="0"/>
              <w:marBottom w:val="0"/>
              <w:divBdr>
                <w:top w:val="none" w:sz="0" w:space="0" w:color="auto"/>
                <w:left w:val="none" w:sz="0" w:space="0" w:color="auto"/>
                <w:bottom w:val="none" w:sz="0" w:space="0" w:color="auto"/>
                <w:right w:val="none" w:sz="0" w:space="0" w:color="auto"/>
              </w:divBdr>
              <w:divsChild>
                <w:div w:id="1639913223">
                  <w:marLeft w:val="0"/>
                  <w:marRight w:val="0"/>
                  <w:marTop w:val="0"/>
                  <w:marBottom w:val="450"/>
                  <w:divBdr>
                    <w:top w:val="none" w:sz="0" w:space="0" w:color="auto"/>
                    <w:left w:val="none" w:sz="0" w:space="0" w:color="auto"/>
                    <w:bottom w:val="none" w:sz="0" w:space="0" w:color="auto"/>
                    <w:right w:val="none" w:sz="0" w:space="0" w:color="auto"/>
                  </w:divBdr>
                </w:div>
                <w:div w:id="197181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47347">
          <w:marLeft w:val="0"/>
          <w:marRight w:val="0"/>
          <w:marTop w:val="100"/>
          <w:marBottom w:val="0"/>
          <w:divBdr>
            <w:top w:val="none" w:sz="0" w:space="0" w:color="auto"/>
            <w:left w:val="none" w:sz="0" w:space="0" w:color="auto"/>
            <w:bottom w:val="none" w:sz="0" w:space="0" w:color="auto"/>
            <w:right w:val="none" w:sz="0" w:space="0" w:color="auto"/>
          </w:divBdr>
          <w:divsChild>
            <w:div w:id="107818879">
              <w:marLeft w:val="0"/>
              <w:marRight w:val="839"/>
              <w:marTop w:val="0"/>
              <w:marBottom w:val="0"/>
              <w:divBdr>
                <w:top w:val="none" w:sz="0" w:space="0" w:color="auto"/>
                <w:left w:val="none" w:sz="0" w:space="0" w:color="auto"/>
                <w:bottom w:val="none" w:sz="0" w:space="0" w:color="auto"/>
                <w:right w:val="none" w:sz="0" w:space="0" w:color="auto"/>
              </w:divBdr>
              <w:divsChild>
                <w:div w:id="1962422576">
                  <w:marLeft w:val="0"/>
                  <w:marRight w:val="0"/>
                  <w:marTop w:val="0"/>
                  <w:marBottom w:val="0"/>
                  <w:divBdr>
                    <w:top w:val="none" w:sz="0" w:space="0" w:color="auto"/>
                    <w:left w:val="none" w:sz="0" w:space="0" w:color="auto"/>
                    <w:bottom w:val="none" w:sz="0" w:space="0" w:color="auto"/>
                    <w:right w:val="none" w:sz="0" w:space="0" w:color="auto"/>
                  </w:divBdr>
                </w:div>
              </w:divsChild>
            </w:div>
            <w:div w:id="213468786">
              <w:marLeft w:val="0"/>
              <w:marRight w:val="0"/>
              <w:marTop w:val="0"/>
              <w:marBottom w:val="0"/>
              <w:divBdr>
                <w:top w:val="none" w:sz="0" w:space="0" w:color="auto"/>
                <w:left w:val="none" w:sz="0" w:space="0" w:color="auto"/>
                <w:bottom w:val="none" w:sz="0" w:space="0" w:color="auto"/>
                <w:right w:val="none" w:sz="0" w:space="0" w:color="auto"/>
              </w:divBdr>
              <w:divsChild>
                <w:div w:id="723792631">
                  <w:marLeft w:val="0"/>
                  <w:marRight w:val="0"/>
                  <w:marTop w:val="0"/>
                  <w:marBottom w:val="450"/>
                  <w:divBdr>
                    <w:top w:val="none" w:sz="0" w:space="0" w:color="auto"/>
                    <w:left w:val="none" w:sz="0" w:space="0" w:color="auto"/>
                    <w:bottom w:val="none" w:sz="0" w:space="0" w:color="auto"/>
                    <w:right w:val="none" w:sz="0" w:space="0" w:color="auto"/>
                  </w:divBdr>
                </w:div>
                <w:div w:id="9540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9678">
          <w:marLeft w:val="0"/>
          <w:marRight w:val="0"/>
          <w:marTop w:val="100"/>
          <w:marBottom w:val="0"/>
          <w:divBdr>
            <w:top w:val="none" w:sz="0" w:space="0" w:color="auto"/>
            <w:left w:val="none" w:sz="0" w:space="0" w:color="auto"/>
            <w:bottom w:val="none" w:sz="0" w:space="0" w:color="auto"/>
            <w:right w:val="none" w:sz="0" w:space="0" w:color="auto"/>
          </w:divBdr>
          <w:divsChild>
            <w:div w:id="774250837">
              <w:marLeft w:val="0"/>
              <w:marRight w:val="839"/>
              <w:marTop w:val="0"/>
              <w:marBottom w:val="0"/>
              <w:divBdr>
                <w:top w:val="none" w:sz="0" w:space="0" w:color="auto"/>
                <w:left w:val="none" w:sz="0" w:space="0" w:color="auto"/>
                <w:bottom w:val="none" w:sz="0" w:space="0" w:color="auto"/>
                <w:right w:val="none" w:sz="0" w:space="0" w:color="auto"/>
              </w:divBdr>
              <w:divsChild>
                <w:div w:id="1798139686">
                  <w:marLeft w:val="0"/>
                  <w:marRight w:val="0"/>
                  <w:marTop w:val="0"/>
                  <w:marBottom w:val="0"/>
                  <w:divBdr>
                    <w:top w:val="none" w:sz="0" w:space="0" w:color="auto"/>
                    <w:left w:val="none" w:sz="0" w:space="0" w:color="auto"/>
                    <w:bottom w:val="none" w:sz="0" w:space="0" w:color="auto"/>
                    <w:right w:val="none" w:sz="0" w:space="0" w:color="auto"/>
                  </w:divBdr>
                </w:div>
              </w:divsChild>
            </w:div>
            <w:div w:id="1833518467">
              <w:marLeft w:val="0"/>
              <w:marRight w:val="0"/>
              <w:marTop w:val="0"/>
              <w:marBottom w:val="0"/>
              <w:divBdr>
                <w:top w:val="none" w:sz="0" w:space="0" w:color="auto"/>
                <w:left w:val="none" w:sz="0" w:space="0" w:color="auto"/>
                <w:bottom w:val="none" w:sz="0" w:space="0" w:color="auto"/>
                <w:right w:val="none" w:sz="0" w:space="0" w:color="auto"/>
              </w:divBdr>
              <w:divsChild>
                <w:div w:id="990594459">
                  <w:marLeft w:val="0"/>
                  <w:marRight w:val="0"/>
                  <w:marTop w:val="0"/>
                  <w:marBottom w:val="450"/>
                  <w:divBdr>
                    <w:top w:val="none" w:sz="0" w:space="0" w:color="auto"/>
                    <w:left w:val="none" w:sz="0" w:space="0" w:color="auto"/>
                    <w:bottom w:val="none" w:sz="0" w:space="0" w:color="auto"/>
                    <w:right w:val="none" w:sz="0" w:space="0" w:color="auto"/>
                  </w:divBdr>
                </w:div>
                <w:div w:id="199965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4098">
          <w:marLeft w:val="0"/>
          <w:marRight w:val="0"/>
          <w:marTop w:val="100"/>
          <w:marBottom w:val="0"/>
          <w:divBdr>
            <w:top w:val="none" w:sz="0" w:space="0" w:color="auto"/>
            <w:left w:val="none" w:sz="0" w:space="0" w:color="auto"/>
            <w:bottom w:val="none" w:sz="0" w:space="0" w:color="auto"/>
            <w:right w:val="none" w:sz="0" w:space="0" w:color="auto"/>
          </w:divBdr>
          <w:divsChild>
            <w:div w:id="1302728666">
              <w:marLeft w:val="0"/>
              <w:marRight w:val="839"/>
              <w:marTop w:val="0"/>
              <w:marBottom w:val="0"/>
              <w:divBdr>
                <w:top w:val="none" w:sz="0" w:space="0" w:color="auto"/>
                <w:left w:val="none" w:sz="0" w:space="0" w:color="auto"/>
                <w:bottom w:val="none" w:sz="0" w:space="0" w:color="auto"/>
                <w:right w:val="none" w:sz="0" w:space="0" w:color="auto"/>
              </w:divBdr>
              <w:divsChild>
                <w:div w:id="114504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82135">
      <w:bodyDiv w:val="1"/>
      <w:marLeft w:val="0"/>
      <w:marRight w:val="0"/>
      <w:marTop w:val="0"/>
      <w:marBottom w:val="0"/>
      <w:divBdr>
        <w:top w:val="none" w:sz="0" w:space="0" w:color="auto"/>
        <w:left w:val="none" w:sz="0" w:space="0" w:color="auto"/>
        <w:bottom w:val="none" w:sz="0" w:space="0" w:color="auto"/>
        <w:right w:val="none" w:sz="0" w:space="0" w:color="auto"/>
      </w:divBdr>
    </w:div>
    <w:div w:id="928658728">
      <w:bodyDiv w:val="1"/>
      <w:marLeft w:val="0"/>
      <w:marRight w:val="0"/>
      <w:marTop w:val="0"/>
      <w:marBottom w:val="0"/>
      <w:divBdr>
        <w:top w:val="none" w:sz="0" w:space="0" w:color="auto"/>
        <w:left w:val="none" w:sz="0" w:space="0" w:color="auto"/>
        <w:bottom w:val="none" w:sz="0" w:space="0" w:color="auto"/>
        <w:right w:val="none" w:sz="0" w:space="0" w:color="auto"/>
      </w:divBdr>
    </w:div>
    <w:div w:id="1134444496">
      <w:bodyDiv w:val="1"/>
      <w:marLeft w:val="0"/>
      <w:marRight w:val="0"/>
      <w:marTop w:val="0"/>
      <w:marBottom w:val="0"/>
      <w:divBdr>
        <w:top w:val="none" w:sz="0" w:space="0" w:color="auto"/>
        <w:left w:val="none" w:sz="0" w:space="0" w:color="auto"/>
        <w:bottom w:val="none" w:sz="0" w:space="0" w:color="auto"/>
        <w:right w:val="none" w:sz="0" w:space="0" w:color="auto"/>
      </w:divBdr>
    </w:div>
    <w:div w:id="1309674676">
      <w:bodyDiv w:val="1"/>
      <w:marLeft w:val="0"/>
      <w:marRight w:val="0"/>
      <w:marTop w:val="0"/>
      <w:marBottom w:val="0"/>
      <w:divBdr>
        <w:top w:val="none" w:sz="0" w:space="0" w:color="auto"/>
        <w:left w:val="none" w:sz="0" w:space="0" w:color="auto"/>
        <w:bottom w:val="none" w:sz="0" w:space="0" w:color="auto"/>
        <w:right w:val="none" w:sz="0" w:space="0" w:color="auto"/>
      </w:divBdr>
    </w:div>
    <w:div w:id="1720006268">
      <w:bodyDiv w:val="1"/>
      <w:marLeft w:val="0"/>
      <w:marRight w:val="0"/>
      <w:marTop w:val="0"/>
      <w:marBottom w:val="0"/>
      <w:divBdr>
        <w:top w:val="none" w:sz="0" w:space="0" w:color="auto"/>
        <w:left w:val="none" w:sz="0" w:space="0" w:color="auto"/>
        <w:bottom w:val="none" w:sz="0" w:space="0" w:color="auto"/>
        <w:right w:val="none" w:sz="0" w:space="0" w:color="auto"/>
      </w:divBdr>
    </w:div>
    <w:div w:id="1731732431">
      <w:bodyDiv w:val="1"/>
      <w:marLeft w:val="0"/>
      <w:marRight w:val="0"/>
      <w:marTop w:val="0"/>
      <w:marBottom w:val="0"/>
      <w:divBdr>
        <w:top w:val="none" w:sz="0" w:space="0" w:color="auto"/>
        <w:left w:val="none" w:sz="0" w:space="0" w:color="auto"/>
        <w:bottom w:val="none" w:sz="0" w:space="0" w:color="auto"/>
        <w:right w:val="none" w:sz="0" w:space="0" w:color="auto"/>
      </w:divBdr>
    </w:div>
    <w:div w:id="1813668236">
      <w:bodyDiv w:val="1"/>
      <w:marLeft w:val="0"/>
      <w:marRight w:val="0"/>
      <w:marTop w:val="0"/>
      <w:marBottom w:val="0"/>
      <w:divBdr>
        <w:top w:val="none" w:sz="0" w:space="0" w:color="auto"/>
        <w:left w:val="none" w:sz="0" w:space="0" w:color="auto"/>
        <w:bottom w:val="none" w:sz="0" w:space="0" w:color="auto"/>
        <w:right w:val="none" w:sz="0" w:space="0" w:color="auto"/>
      </w:divBdr>
    </w:div>
    <w:div w:id="1818064027">
      <w:bodyDiv w:val="1"/>
      <w:marLeft w:val="0"/>
      <w:marRight w:val="0"/>
      <w:marTop w:val="0"/>
      <w:marBottom w:val="0"/>
      <w:divBdr>
        <w:top w:val="none" w:sz="0" w:space="0" w:color="auto"/>
        <w:left w:val="none" w:sz="0" w:space="0" w:color="auto"/>
        <w:bottom w:val="none" w:sz="0" w:space="0" w:color="auto"/>
        <w:right w:val="none" w:sz="0" w:space="0" w:color="auto"/>
      </w:divBdr>
    </w:div>
    <w:div w:id="1901475186">
      <w:bodyDiv w:val="1"/>
      <w:marLeft w:val="0"/>
      <w:marRight w:val="0"/>
      <w:marTop w:val="0"/>
      <w:marBottom w:val="0"/>
      <w:divBdr>
        <w:top w:val="none" w:sz="0" w:space="0" w:color="auto"/>
        <w:left w:val="none" w:sz="0" w:space="0" w:color="auto"/>
        <w:bottom w:val="none" w:sz="0" w:space="0" w:color="auto"/>
        <w:right w:val="none" w:sz="0" w:space="0" w:color="auto"/>
      </w:divBdr>
    </w:div>
    <w:div w:id="21086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atchmypc.com/contact-u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uptime.com/s/patchmyp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81054F749D7E4E87BAB0E7DBFCF970" ma:contentTypeVersion="13" ma:contentTypeDescription="Create a new document." ma:contentTypeScope="" ma:versionID="77f83bacae13515d8504ef8c016fad10">
  <xsd:schema xmlns:xsd="http://www.w3.org/2001/XMLSchema" xmlns:xs="http://www.w3.org/2001/XMLSchema" xmlns:p="http://schemas.microsoft.com/office/2006/metadata/properties" xmlns:ns2="013a00e4-d81c-4bcc-b576-58f280fdd961" xmlns:ns3="33aaaeba-a9db-4d11-bcc0-53e2e953eb30" targetNamespace="http://schemas.microsoft.com/office/2006/metadata/properties" ma:root="true" ma:fieldsID="130e900cd2d553a8c431ea940f3d405e" ns2:_="" ns3:_="">
    <xsd:import namespace="013a00e4-d81c-4bcc-b576-58f280fdd961"/>
    <xsd:import namespace="33aaaeba-a9db-4d11-bcc0-53e2e953eb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a00e4-d81c-4bcc-b576-58f280fdd9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aaaeba-a9db-4d11-bcc0-53e2e953eb3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8AF082-1F5C-48BC-B7A9-9C56ADFE0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a00e4-d81c-4bcc-b576-58f280fdd961"/>
    <ds:schemaRef ds:uri="33aaaeba-a9db-4d11-bcc0-53e2e953eb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C7059-ED76-455D-994A-AF543BF7E091}">
  <ds:schemaRefs>
    <ds:schemaRef ds:uri="http://schemas.microsoft.com/sharepoint/v3/contenttype/forms"/>
  </ds:schemaRefs>
</ds:datastoreItem>
</file>

<file path=customXml/itemProps3.xml><?xml version="1.0" encoding="utf-8"?>
<ds:datastoreItem xmlns:ds="http://schemas.openxmlformats.org/officeDocument/2006/customXml" ds:itemID="{DDDBC22E-B87A-409B-886A-DC34C1423F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950</Words>
  <Characters>2251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ooks</dc:creator>
  <cp:keywords/>
  <dc:description/>
  <cp:lastModifiedBy>Chelsea Erwin</cp:lastModifiedBy>
  <cp:revision>6</cp:revision>
  <cp:lastPrinted>2019-09-14T23:37:00Z</cp:lastPrinted>
  <dcterms:created xsi:type="dcterms:W3CDTF">2022-04-11T14:30:00Z</dcterms:created>
  <dcterms:modified xsi:type="dcterms:W3CDTF">2022-04-1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1054F749D7E4E87BAB0E7DBFCF970</vt:lpwstr>
  </property>
</Properties>
</file>